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2D6B1" w14:textId="2F71348E" w:rsidR="0094272C" w:rsidRDefault="00663EDA" w:rsidP="005E0A93">
      <w:pPr>
        <w:rPr>
          <w:rFonts w:ascii="Arial" w:hAnsi="Arial" w:cs="Arial"/>
          <w:b/>
          <w:bCs/>
          <w:sz w:val="2"/>
          <w:szCs w:val="2"/>
        </w:rPr>
      </w:pPr>
      <w:r>
        <w:rPr>
          <w:rFonts w:ascii="Arial" w:hAnsi="Arial" w:cs="Arial"/>
          <w:b/>
          <w:bCs/>
          <w:sz w:val="2"/>
          <w:szCs w:val="2"/>
        </w:rPr>
        <w:t>T</w:t>
      </w:r>
      <w:r w:rsidR="0043185E">
        <w:rPr>
          <w:rFonts w:ascii="Arial" w:hAnsi="Arial" w:cs="Arial"/>
          <w:b/>
          <w:bCs/>
          <w:sz w:val="2"/>
          <w:szCs w:val="2"/>
        </w:rPr>
        <w:t>re</w:t>
      </w:r>
    </w:p>
    <w:p w14:paraId="46E63855" w14:textId="399BA86C" w:rsidR="00663EDA" w:rsidRDefault="00663EDA" w:rsidP="005E0A93">
      <w:pPr>
        <w:rPr>
          <w:rFonts w:ascii="Arial" w:hAnsi="Arial" w:cs="Arial"/>
          <w:b/>
          <w:bCs/>
          <w:sz w:val="2"/>
          <w:szCs w:val="2"/>
        </w:rPr>
      </w:pPr>
    </w:p>
    <w:p w14:paraId="37091E5C" w14:textId="74D3316C" w:rsidR="00663EDA" w:rsidRDefault="00663EDA" w:rsidP="005E0A93">
      <w:pPr>
        <w:rPr>
          <w:rFonts w:ascii="Arial" w:hAnsi="Arial" w:cs="Arial"/>
          <w:b/>
          <w:bCs/>
          <w:sz w:val="2"/>
          <w:szCs w:val="2"/>
        </w:rPr>
      </w:pPr>
    </w:p>
    <w:p w14:paraId="444B6E1B" w14:textId="2A0EE87F" w:rsidR="00663EDA" w:rsidRDefault="00663EDA" w:rsidP="005E0A93">
      <w:pPr>
        <w:rPr>
          <w:rFonts w:ascii="Arial" w:hAnsi="Arial" w:cs="Arial"/>
          <w:b/>
          <w:bCs/>
          <w:sz w:val="2"/>
          <w:szCs w:val="2"/>
        </w:rPr>
      </w:pPr>
    </w:p>
    <w:p w14:paraId="330E5FB8" w14:textId="3FBAC641" w:rsidR="00663EDA" w:rsidRDefault="00663EDA" w:rsidP="005E0A93">
      <w:pPr>
        <w:rPr>
          <w:rFonts w:ascii="Arial" w:hAnsi="Arial" w:cs="Arial"/>
          <w:b/>
          <w:bCs/>
          <w:sz w:val="2"/>
          <w:szCs w:val="2"/>
        </w:rPr>
      </w:pPr>
    </w:p>
    <w:p w14:paraId="0B6F6814" w14:textId="2EA0BDE5" w:rsidR="00663EDA" w:rsidRDefault="00663EDA" w:rsidP="005E0A93">
      <w:pPr>
        <w:rPr>
          <w:rFonts w:ascii="Arial" w:hAnsi="Arial" w:cs="Arial"/>
          <w:b/>
          <w:bCs/>
          <w:sz w:val="2"/>
          <w:szCs w:val="2"/>
        </w:rPr>
      </w:pPr>
    </w:p>
    <w:p w14:paraId="1769D29C" w14:textId="5F45E1EE" w:rsidR="00663EDA" w:rsidRPr="001B58FE" w:rsidRDefault="00663EDA" w:rsidP="005E0A93">
      <w:pPr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5755"/>
      </w:tblGrid>
      <w:tr w:rsidR="006B7111" w:rsidRPr="0094272C" w14:paraId="234DE2B2" w14:textId="77777777" w:rsidTr="767212BA">
        <w:trPr>
          <w:trHeight w:val="136"/>
          <w:jc w:val="center"/>
        </w:trPr>
        <w:tc>
          <w:tcPr>
            <w:tcW w:w="9016" w:type="dxa"/>
            <w:gridSpan w:val="2"/>
            <w:vAlign w:val="center"/>
          </w:tcPr>
          <w:p w14:paraId="0911356F" w14:textId="77777777" w:rsidR="00050238" w:rsidRDefault="00050238" w:rsidP="005E0A93">
            <w:pPr>
              <w:spacing w:line="360" w:lineRule="auto"/>
              <w:rPr>
                <w:rFonts w:ascii="Arial" w:hAnsi="Arial" w:cs="Arial"/>
                <w:b/>
                <w:noProof/>
                <w:sz w:val="36"/>
                <w:szCs w:val="36"/>
              </w:rPr>
            </w:pPr>
            <w:r>
              <w:rPr>
                <w:rFonts w:ascii="Arial" w:hAnsi="Arial" w:cs="Arial"/>
                <w:b/>
                <w:noProof/>
                <w:sz w:val="36"/>
                <w:szCs w:val="36"/>
              </w:rPr>
              <w:t>What is preventive health care?</w:t>
            </w:r>
          </w:p>
          <w:p w14:paraId="2E94F37E" w14:textId="7D85977B" w:rsidR="006B7111" w:rsidRPr="00166EDF" w:rsidRDefault="00166EDF" w:rsidP="005E0A93">
            <w:pPr>
              <w:spacing w:line="360" w:lineRule="auto"/>
              <w:rPr>
                <w:rFonts w:ascii="Arial" w:hAnsi="Arial" w:cs="Arial"/>
                <w:b/>
                <w:sz w:val="32"/>
                <w:szCs w:val="32"/>
              </w:rPr>
            </w:pPr>
            <w:r w:rsidRPr="00166EDF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</w:tc>
      </w:tr>
      <w:tr w:rsidR="0084059B" w:rsidRPr="0094272C" w14:paraId="31651A0D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8924DBB" w14:textId="567B5A1B" w:rsidR="001B58FE" w:rsidRPr="0094272C" w:rsidRDefault="00EA76E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010B8">
              <w:rPr>
                <w:noProof/>
              </w:rPr>
              <w:drawing>
                <wp:anchor distT="0" distB="0" distL="114300" distR="114300" simplePos="0" relativeHeight="251658250" behindDoc="1" locked="0" layoutInCell="1" allowOverlap="1" wp14:anchorId="7C3EBD9B" wp14:editId="707DE4F0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-52070</wp:posOffset>
                  </wp:positionV>
                  <wp:extent cx="1619885" cy="991870"/>
                  <wp:effectExtent l="0" t="0" r="0" b="0"/>
                  <wp:wrapTight wrapText="bothSides">
                    <wp:wrapPolygon edited="0">
                      <wp:start x="11939" y="0"/>
                      <wp:lineTo x="8129" y="1245"/>
                      <wp:lineTo x="3048" y="5393"/>
                      <wp:lineTo x="1524" y="7882"/>
                      <wp:lineTo x="0" y="11616"/>
                      <wp:lineTo x="0" y="16594"/>
                      <wp:lineTo x="1524" y="19913"/>
                      <wp:lineTo x="1524" y="20328"/>
                      <wp:lineTo x="3302" y="21157"/>
                      <wp:lineTo x="4064" y="21157"/>
                      <wp:lineTo x="18797" y="21157"/>
                      <wp:lineTo x="21338" y="14935"/>
                      <wp:lineTo x="21338" y="0"/>
                      <wp:lineTo x="13717" y="0"/>
                      <wp:lineTo x="11939" y="0"/>
                    </wp:wrapPolygon>
                  </wp:wrapTight>
                  <wp:docPr id="1033369368" name="Picture 10333693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991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28D01835" w14:textId="066F3041" w:rsidR="008A4766" w:rsidRDefault="00EC36F8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Many things</w:t>
            </w:r>
            <w:r w:rsidR="008A4766" w:rsidRPr="008A4766">
              <w:rPr>
                <w:rFonts w:ascii="Arial" w:hAnsi="Arial" w:cs="Arial"/>
                <w:sz w:val="32"/>
                <w:szCs w:val="32"/>
              </w:rPr>
              <w:t xml:space="preserve"> can</w:t>
            </w:r>
          </w:p>
          <w:p w14:paraId="52FA6A3E" w14:textId="77777777" w:rsidR="003D4A86" w:rsidRPr="008A4766" w:rsidRDefault="003D4A8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FBD0492" w14:textId="7C9A9AF7" w:rsidR="001B58FE" w:rsidRPr="00EC36F8" w:rsidRDefault="00375814" w:rsidP="005E0A9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</w:t>
            </w:r>
            <w:r w:rsidR="008A4766" w:rsidRPr="008A4766">
              <w:rPr>
                <w:rFonts w:ascii="Arial" w:hAnsi="Arial" w:cs="Arial"/>
                <w:sz w:val="32"/>
                <w:szCs w:val="32"/>
              </w:rPr>
              <w:t xml:space="preserve">upport </w:t>
            </w:r>
            <w:r w:rsidR="004C1819">
              <w:rPr>
                <w:rFonts w:ascii="Arial" w:hAnsi="Arial" w:cs="Arial"/>
                <w:sz w:val="32"/>
                <w:szCs w:val="32"/>
              </w:rPr>
              <w:t>you</w:t>
            </w:r>
            <w:r w:rsidR="008A4766" w:rsidRPr="008A4766">
              <w:rPr>
                <w:rFonts w:ascii="Arial" w:hAnsi="Arial" w:cs="Arial"/>
                <w:sz w:val="32"/>
                <w:szCs w:val="32"/>
              </w:rPr>
              <w:t xml:space="preserve"> to be healthy  </w:t>
            </w:r>
          </w:p>
        </w:tc>
      </w:tr>
      <w:tr w:rsidR="0084059B" w:rsidRPr="0094272C" w14:paraId="455CAF22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45AD59F" w14:textId="161CABC7" w:rsidR="001B58FE" w:rsidRPr="0094272C" w:rsidRDefault="001B58F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0929C46A" w14:textId="77777777" w:rsidR="00AB333A" w:rsidRDefault="00AB333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BC23AF5" w14:textId="6BE56E32" w:rsidR="00AF3A9B" w:rsidRPr="0094272C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34BF2986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AD398A2" w14:textId="49B3B745" w:rsidR="00EC36F8" w:rsidRPr="0094272C" w:rsidRDefault="003D4A8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  <w:lang w:eastAsia="en-AU"/>
              </w:rPr>
              <w:drawing>
                <wp:anchor distT="0" distB="0" distL="114300" distR="114300" simplePos="0" relativeHeight="251658240" behindDoc="0" locked="0" layoutInCell="1" allowOverlap="1" wp14:anchorId="0E8AB101" wp14:editId="0C2D679C">
                  <wp:simplePos x="0" y="0"/>
                  <wp:positionH relativeFrom="column">
                    <wp:posOffset>-1743710</wp:posOffset>
                  </wp:positionH>
                  <wp:positionV relativeFrom="paragraph">
                    <wp:posOffset>-268605</wp:posOffset>
                  </wp:positionV>
                  <wp:extent cx="1619885" cy="1619885"/>
                  <wp:effectExtent l="0" t="0" r="0" b="0"/>
                  <wp:wrapSquare wrapText="bothSides"/>
                  <wp:docPr id="763662626" name="Picture 7636626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1293375A" w14:textId="3EB36AB9" w:rsidR="00EC36F8" w:rsidRPr="00C2267C" w:rsidRDefault="00EC36F8" w:rsidP="005E0A9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C2267C">
              <w:rPr>
                <w:rFonts w:ascii="Arial" w:hAnsi="Arial" w:cs="Arial"/>
                <w:sz w:val="32"/>
                <w:szCs w:val="32"/>
              </w:rPr>
              <w:t>Make it harder for</w:t>
            </w:r>
            <w:r w:rsidR="004C1819" w:rsidRPr="00C2267C">
              <w:rPr>
                <w:rFonts w:ascii="Arial" w:hAnsi="Arial" w:cs="Arial"/>
                <w:sz w:val="32"/>
                <w:szCs w:val="32"/>
              </w:rPr>
              <w:t xml:space="preserve"> you </w:t>
            </w:r>
            <w:r w:rsidRPr="00C2267C">
              <w:rPr>
                <w:rFonts w:ascii="Arial" w:hAnsi="Arial" w:cs="Arial"/>
                <w:sz w:val="32"/>
                <w:szCs w:val="32"/>
              </w:rPr>
              <w:t>to be healthy</w:t>
            </w:r>
          </w:p>
        </w:tc>
      </w:tr>
      <w:tr w:rsidR="0084059B" w:rsidRPr="0094272C" w14:paraId="1C46EA45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305CEA6" w14:textId="77777777" w:rsidR="00EC36F8" w:rsidRDefault="00EC36F8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00D591CC" w14:textId="77777777" w:rsidR="00EC36F8" w:rsidRPr="002D37E5" w:rsidRDefault="00EC36F8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5FFED4CF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67753658" w14:textId="7167155A" w:rsidR="005F2E6A" w:rsidRDefault="00DD4E79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D4E79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1AAB0181" wp14:editId="1AEC3CA9">
                  <wp:extent cx="1620000" cy="1868707"/>
                  <wp:effectExtent l="0" t="0" r="0" b="0"/>
                  <wp:docPr id="8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F13020F-592B-F481-3D11-038D7C7B67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BF13020F-592B-F481-3D11-038D7C7B67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868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16B2AF61" w14:textId="0F90DB6F" w:rsidR="005F2E6A" w:rsidRPr="00AD2279" w:rsidRDefault="00EA76E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7D7A2B"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 w:rsidRPr="007D7A2B"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 w:rsidRPr="007D7A2B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it can be harder for you to be healthy if you d</w:t>
            </w:r>
            <w:r w:rsidR="00AD2279" w:rsidRPr="00EA76EE">
              <w:rPr>
                <w:rFonts w:ascii="Arial" w:hAnsi="Arial" w:cs="Arial"/>
                <w:sz w:val="32"/>
                <w:szCs w:val="32"/>
              </w:rPr>
              <w:t xml:space="preserve">o not have a healthy weight. </w:t>
            </w:r>
          </w:p>
        </w:tc>
      </w:tr>
      <w:tr w:rsidR="0084059B" w:rsidRPr="0094272C" w14:paraId="3D586B23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0888FF6" w14:textId="77777777" w:rsidR="005F2E6A" w:rsidRDefault="005F2E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4207B931" w14:textId="77777777" w:rsidR="005F2E6A" w:rsidRPr="002D37E5" w:rsidRDefault="005F2E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3598516A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61AC655B" w14:textId="322468AC" w:rsidR="00E12E4A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39D05298" wp14:editId="07FD6F55">
                  <wp:extent cx="1620000" cy="1620000"/>
                  <wp:effectExtent l="0" t="0" r="0" b="0"/>
                  <wp:docPr id="2" name="Picture 2" descr="Two people standing next to each oth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wo people standing next to each other&#10;&#10;Description automatically generated with medium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2DB937A4" w14:textId="5CCA09D8" w:rsidR="00E12E4A" w:rsidRPr="002D37E5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AD2279">
              <w:rPr>
                <w:rFonts w:ascii="Arial" w:hAnsi="Arial" w:cs="Arial"/>
                <w:sz w:val="32"/>
                <w:szCs w:val="32"/>
              </w:rPr>
              <w:t xml:space="preserve">A </w:t>
            </w:r>
            <w:r>
              <w:rPr>
                <w:rFonts w:ascii="Arial" w:hAnsi="Arial" w:cs="Arial"/>
                <w:sz w:val="32"/>
                <w:szCs w:val="32"/>
              </w:rPr>
              <w:t>h</w:t>
            </w:r>
            <w:r w:rsidRPr="00AD2279">
              <w:rPr>
                <w:rFonts w:ascii="Arial" w:hAnsi="Arial" w:cs="Arial"/>
                <w:sz w:val="32"/>
                <w:szCs w:val="32"/>
              </w:rPr>
              <w:t>ealthy weight is different for everyone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84059B" w:rsidRPr="0094272C" w14:paraId="73031937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82628F9" w14:textId="5E1B20D3" w:rsidR="005F2E6A" w:rsidRDefault="008B0D97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51C72EF8" wp14:editId="4B2FBD1E">
                  <wp:extent cx="1620000" cy="1620000"/>
                  <wp:effectExtent l="0" t="0" r="0" b="0"/>
                  <wp:docPr id="3" name="Picture 3" descr="A person wearing sunglass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wearing sunglasses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2F0082AF" w14:textId="77777777" w:rsidR="00E12E4A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B92D087" w14:textId="46EDE1E9" w:rsidR="00F82FC7" w:rsidRDefault="00EA76EE" w:rsidP="005E0A93">
            <w:pPr>
              <w:spacing w:line="360" w:lineRule="auto"/>
            </w:pPr>
            <w:r>
              <w:rPr>
                <w:rFonts w:ascii="Arial" w:hAnsi="Arial" w:cs="Arial"/>
                <w:sz w:val="32"/>
                <w:szCs w:val="32"/>
              </w:rPr>
              <w:t xml:space="preserve">It can also be harder for you </w:t>
            </w:r>
            <w:r w:rsidR="00F82FC7">
              <w:rPr>
                <w:rFonts w:ascii="Arial" w:hAnsi="Arial" w:cs="Arial"/>
                <w:sz w:val="32"/>
                <w:szCs w:val="32"/>
              </w:rPr>
              <w:t>to be healthy if you d</w:t>
            </w:r>
            <w:r w:rsidR="00E419B9" w:rsidRPr="00EA76EE">
              <w:rPr>
                <w:rFonts w:ascii="Arial" w:hAnsi="Arial" w:cs="Arial"/>
                <w:sz w:val="32"/>
                <w:szCs w:val="32"/>
              </w:rPr>
              <w:t>o not protect yourself when you are in the sun</w:t>
            </w:r>
            <w:r w:rsidR="00C91E5C" w:rsidRPr="00EA76EE">
              <w:rPr>
                <w:rFonts w:ascii="Arial" w:hAnsi="Arial" w:cs="Arial"/>
                <w:sz w:val="32"/>
                <w:szCs w:val="32"/>
              </w:rPr>
              <w:t>.</w:t>
            </w:r>
            <w:r w:rsidR="00DE15AE">
              <w:t xml:space="preserve"> </w:t>
            </w:r>
          </w:p>
          <w:p w14:paraId="5AFE90BA" w14:textId="4346C2B4" w:rsidR="005F2E6A" w:rsidRPr="00EA76EE" w:rsidRDefault="005F2E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F3A9B" w:rsidRPr="0094272C" w14:paraId="44CE4536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8A46C59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16DD59E4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50083CAC" w14:textId="77777777" w:rsidTr="00AF3A9B">
        <w:trPr>
          <w:trHeight w:val="3038"/>
          <w:jc w:val="center"/>
        </w:trPr>
        <w:tc>
          <w:tcPr>
            <w:tcW w:w="3261" w:type="dxa"/>
            <w:vAlign w:val="center"/>
          </w:tcPr>
          <w:p w14:paraId="5A0A6D4E" w14:textId="63BB8F62" w:rsidR="005F2E6A" w:rsidRDefault="005E66A3" w:rsidP="005E0A93">
            <w:pPr>
              <w:spacing w:line="36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D788AD4" wp14:editId="4EC0F35D">
                  <wp:extent cx="1620000" cy="1620000"/>
                  <wp:effectExtent l="0" t="0" r="0" b="0"/>
                  <wp:docPr id="6" name="Picture 6" descr="A picture containing text, bott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ext, bottl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1249EB97" w14:textId="6C5D8EB1" w:rsidR="00E12E4A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EA76EE">
              <w:rPr>
                <w:rFonts w:ascii="Arial" w:hAnsi="Arial" w:cs="Arial"/>
                <w:sz w:val="32"/>
                <w:szCs w:val="32"/>
              </w:rPr>
              <w:t>You might protect yourself</w:t>
            </w:r>
            <w:r>
              <w:rPr>
                <w:rFonts w:ascii="Arial" w:hAnsi="Arial" w:cs="Arial"/>
                <w:sz w:val="32"/>
                <w:szCs w:val="32"/>
              </w:rPr>
              <w:t xml:space="preserve"> fr</w:t>
            </w:r>
            <w:r w:rsidR="000C3ED2">
              <w:rPr>
                <w:rFonts w:ascii="Arial" w:hAnsi="Arial" w:cs="Arial"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32"/>
                <w:szCs w:val="32"/>
              </w:rPr>
              <w:t xml:space="preserve">m the sun </w:t>
            </w:r>
            <w:r w:rsidRPr="00EA76EE">
              <w:rPr>
                <w:rFonts w:ascii="Arial" w:hAnsi="Arial" w:cs="Arial"/>
                <w:sz w:val="32"/>
                <w:szCs w:val="32"/>
              </w:rPr>
              <w:t>by wearing</w:t>
            </w:r>
            <w:r w:rsidRPr="00E12E4A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588A46FC" w14:textId="77777777" w:rsidR="00AF3A9B" w:rsidRPr="00AF3A9B" w:rsidRDefault="00AF3A9B" w:rsidP="005E0A9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D10292B" w14:textId="5D0E4A4C" w:rsidR="00AF3A9B" w:rsidRPr="00AF3A9B" w:rsidRDefault="005D4FD4" w:rsidP="00AF3A9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PF30+ or more s</w:t>
            </w:r>
            <w:r w:rsidR="00E703CD" w:rsidRPr="00E12E4A">
              <w:rPr>
                <w:rFonts w:ascii="Arial" w:hAnsi="Arial" w:cs="Arial"/>
                <w:sz w:val="32"/>
                <w:szCs w:val="32"/>
              </w:rPr>
              <w:t xml:space="preserve">unscreen </w:t>
            </w:r>
          </w:p>
        </w:tc>
      </w:tr>
      <w:tr w:rsidR="0084059B" w:rsidRPr="0094272C" w14:paraId="09B8B2A4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0964AE8E" w14:textId="463381C2" w:rsidR="00DE15AE" w:rsidRDefault="00BA5B69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4105DC7F" wp14:editId="05D4CDA9">
                  <wp:extent cx="1620000" cy="1620000"/>
                  <wp:effectExtent l="0" t="0" r="0" b="0"/>
                  <wp:docPr id="7" name="Picture 7" descr="A person wearing a hat and glasse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wearing a hat and glasses&#10;&#10;Description automatically generated with medium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76893B66" w14:textId="2F2549C6" w:rsidR="00DE15AE" w:rsidRPr="00E12E4A" w:rsidRDefault="00E12E4A" w:rsidP="005E0A9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 h</w:t>
            </w:r>
            <w:r w:rsidR="002A758B" w:rsidRPr="00E12E4A">
              <w:rPr>
                <w:rFonts w:ascii="Arial" w:hAnsi="Arial" w:cs="Arial"/>
                <w:sz w:val="32"/>
                <w:szCs w:val="32"/>
              </w:rPr>
              <w:t>at</w:t>
            </w:r>
          </w:p>
        </w:tc>
      </w:tr>
      <w:tr w:rsidR="0084059B" w:rsidRPr="0094272C" w14:paraId="5859F8E5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7094850" w14:textId="1A465832" w:rsidR="00DE15AE" w:rsidRDefault="000C3ED2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7B244B1" wp14:editId="2D01FB91">
                  <wp:extent cx="1620000" cy="1620000"/>
                  <wp:effectExtent l="0" t="0" r="0" b="0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3DB63118" w14:textId="77777777" w:rsidR="00E12E4A" w:rsidRPr="00E12E4A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8BD617D" w14:textId="7887302C" w:rsidR="00DE15AE" w:rsidRDefault="002A758B" w:rsidP="005E0A9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E12E4A">
              <w:rPr>
                <w:rFonts w:ascii="Arial" w:hAnsi="Arial" w:cs="Arial"/>
                <w:sz w:val="32"/>
                <w:szCs w:val="32"/>
              </w:rPr>
              <w:t xml:space="preserve">Clothes that cover your body </w:t>
            </w:r>
          </w:p>
          <w:p w14:paraId="2A27EA73" w14:textId="41A241A6" w:rsidR="00E12E4A" w:rsidRPr="00E12E4A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F3A9B" w:rsidRPr="0094272C" w14:paraId="13ACF7E1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47CBB29" w14:textId="77777777" w:rsidR="00AF3A9B" w:rsidRDefault="00AF3A9B" w:rsidP="005E0A93">
            <w:pPr>
              <w:spacing w:line="360" w:lineRule="auto"/>
              <w:rPr>
                <w:noProof/>
              </w:rPr>
            </w:pPr>
          </w:p>
        </w:tc>
        <w:tc>
          <w:tcPr>
            <w:tcW w:w="5755" w:type="dxa"/>
            <w:vAlign w:val="center"/>
          </w:tcPr>
          <w:p w14:paraId="3024ED36" w14:textId="77777777" w:rsidR="00AF3A9B" w:rsidRPr="00E12E4A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77D813FE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5F0B6EF4" w14:textId="081D4083" w:rsidR="005F2E6A" w:rsidRDefault="00177F22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54094FD" wp14:editId="62A48D21">
                  <wp:extent cx="1620000" cy="1620000"/>
                  <wp:effectExtent l="0" t="0" r="0" b="0"/>
                  <wp:docPr id="9" name="Picture 9" descr="A picture containing outdoor, tree, person, peop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outdoor, tree, person, people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54AC7A2E" w14:textId="5A5299C9" w:rsidR="005F2E6A" w:rsidRPr="002D37E5" w:rsidRDefault="00E12E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 can also protect yourself by s</w:t>
            </w:r>
            <w:r w:rsidR="005D6ADA">
              <w:rPr>
                <w:rFonts w:ascii="Arial" w:hAnsi="Arial" w:cs="Arial"/>
                <w:sz w:val="32"/>
                <w:szCs w:val="32"/>
              </w:rPr>
              <w:t>itting</w:t>
            </w:r>
            <w:r>
              <w:rPr>
                <w:rFonts w:ascii="Arial" w:hAnsi="Arial" w:cs="Arial"/>
                <w:sz w:val="32"/>
                <w:szCs w:val="32"/>
              </w:rPr>
              <w:t xml:space="preserve"> i</w:t>
            </w:r>
            <w:r w:rsidR="009F5FC0">
              <w:rPr>
                <w:rFonts w:ascii="Arial" w:hAnsi="Arial" w:cs="Arial"/>
                <w:sz w:val="32"/>
                <w:szCs w:val="32"/>
              </w:rPr>
              <w:t xml:space="preserve">n </w:t>
            </w:r>
            <w:r w:rsidR="005D6ADA">
              <w:rPr>
                <w:rFonts w:ascii="Arial" w:hAnsi="Arial" w:cs="Arial"/>
                <w:sz w:val="32"/>
                <w:szCs w:val="32"/>
              </w:rPr>
              <w:t>the shade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AF3A9B" w:rsidRPr="0094272C" w14:paraId="43F8286A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513B25AC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65212793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4811D11F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4F9A6FCD" w14:textId="12C7964F" w:rsidR="005F2E6A" w:rsidRDefault="008D4C5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D2442B8" wp14:editId="6471F3C5">
                  <wp:extent cx="1620000" cy="1620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01BB19FD" w14:textId="77777777" w:rsidR="006C555A" w:rsidRDefault="006C555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can also be harder for you to be healthy if you </w:t>
            </w:r>
          </w:p>
          <w:p w14:paraId="244D7672" w14:textId="77777777" w:rsidR="00AF3A9B" w:rsidRPr="00AF3A9B" w:rsidRDefault="00AF3A9B" w:rsidP="005E0A9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A58447C" w14:textId="33918CBC" w:rsidR="005F2E6A" w:rsidRDefault="006C555A" w:rsidP="005E0A93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D</w:t>
            </w:r>
            <w:r w:rsidR="00B21D89" w:rsidRPr="006C555A">
              <w:rPr>
                <w:rFonts w:ascii="Arial" w:hAnsi="Arial" w:cs="Arial"/>
                <w:sz w:val="32"/>
                <w:szCs w:val="32"/>
              </w:rPr>
              <w:t>rink lots of alc</w:t>
            </w:r>
            <w:r w:rsidR="000C567C" w:rsidRPr="006C555A">
              <w:rPr>
                <w:rFonts w:ascii="Arial" w:hAnsi="Arial" w:cs="Arial"/>
                <w:sz w:val="32"/>
                <w:szCs w:val="32"/>
              </w:rPr>
              <w:t>ohol</w:t>
            </w:r>
          </w:p>
          <w:p w14:paraId="7D99C1DB" w14:textId="77777777" w:rsidR="006C555A" w:rsidRPr="00AF3A9B" w:rsidRDefault="006C555A" w:rsidP="005E0A93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2BFEDC7" w14:textId="74D0D246" w:rsidR="006C555A" w:rsidRPr="006C555A" w:rsidRDefault="006C555A" w:rsidP="005E0A93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Use illegal drugs </w:t>
            </w:r>
          </w:p>
        </w:tc>
      </w:tr>
      <w:tr w:rsidR="0084059B" w:rsidRPr="0094272C" w14:paraId="64C7E9A9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1872FC0" w14:textId="77777777" w:rsidR="005F2E6A" w:rsidRDefault="005F2E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2A3F9871" w14:textId="77777777" w:rsidR="005F2E6A" w:rsidRPr="002D37E5" w:rsidRDefault="005F2E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5E4F3329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C4A4131" w14:textId="26790EEC" w:rsidR="005F2E6A" w:rsidRDefault="005C70D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D3E341A" wp14:editId="26617E0C">
                  <wp:extent cx="1620000" cy="1620000"/>
                  <wp:effectExtent l="0" t="0" r="0" b="0"/>
                  <wp:docPr id="1033369356" name="Picture 1033369356" descr="A person with the hands on the hea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A person with the hands on the head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6578437E" w14:textId="77777777" w:rsidR="005F2E6A" w:rsidRDefault="006C555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6C555A">
              <w:rPr>
                <w:rFonts w:ascii="Arial" w:hAnsi="Arial" w:cs="Arial"/>
                <w:b/>
                <w:bCs/>
                <w:sz w:val="32"/>
                <w:szCs w:val="32"/>
              </w:rPr>
              <w:t>I</w:t>
            </w:r>
            <w:r w:rsidR="000C567C" w:rsidRPr="006C555A">
              <w:rPr>
                <w:rFonts w:ascii="Arial" w:hAnsi="Arial" w:cs="Arial"/>
                <w:b/>
                <w:bCs/>
                <w:sz w:val="32"/>
                <w:szCs w:val="32"/>
              </w:rPr>
              <w:t>llegal drugs</w:t>
            </w:r>
            <w:r w:rsidR="000C567C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104BE8">
              <w:rPr>
                <w:rFonts w:ascii="Arial" w:hAnsi="Arial" w:cs="Arial"/>
                <w:sz w:val="32"/>
                <w:szCs w:val="32"/>
              </w:rPr>
              <w:t xml:space="preserve">are substances that </w:t>
            </w:r>
          </w:p>
          <w:p w14:paraId="3C637802" w14:textId="77777777" w:rsidR="00022EC3" w:rsidRPr="00AF3A9B" w:rsidRDefault="00022EC3" w:rsidP="005E0A9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7B3F873" w14:textId="5C5BB00E" w:rsidR="006C555A" w:rsidRPr="006C555A" w:rsidRDefault="006C555A" w:rsidP="005E0A93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Can hurt you</w:t>
            </w:r>
          </w:p>
        </w:tc>
      </w:tr>
      <w:tr w:rsidR="0084059B" w:rsidRPr="0094272C" w14:paraId="01D24E9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262B762" w14:textId="77777777" w:rsidR="000C567C" w:rsidRDefault="000C567C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1021F575" w14:textId="77777777" w:rsidR="000C567C" w:rsidRDefault="000C567C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41F78EB7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CDB3B3B" w14:textId="2E2A6648" w:rsidR="000C567C" w:rsidRDefault="00B130F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0C9705F2" wp14:editId="51EA8CDA">
                  <wp:extent cx="1621790" cy="162179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46BBF622" w14:textId="29323FB4" w:rsidR="000C567C" w:rsidRPr="006C555A" w:rsidRDefault="006C555A" w:rsidP="005E0A93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</w:t>
            </w:r>
            <w:r w:rsidR="00104BE8" w:rsidRPr="006C555A">
              <w:rPr>
                <w:rFonts w:ascii="Arial" w:hAnsi="Arial" w:cs="Arial"/>
                <w:sz w:val="32"/>
                <w:szCs w:val="32"/>
              </w:rPr>
              <w:t xml:space="preserve">he law says you should not have </w:t>
            </w:r>
          </w:p>
          <w:p w14:paraId="749A23BE" w14:textId="1A3722AF" w:rsidR="00104BE8" w:rsidRDefault="00104BE8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17C207F" w14:textId="46FE040C" w:rsidR="00104BE8" w:rsidRDefault="00104BE8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6C555A">
              <w:rPr>
                <w:rFonts w:ascii="Arial" w:hAnsi="Arial" w:cs="Arial"/>
                <w:b/>
                <w:bCs/>
                <w:sz w:val="32"/>
                <w:szCs w:val="32"/>
              </w:rPr>
              <w:t>Laws</w:t>
            </w:r>
            <w:r>
              <w:rPr>
                <w:rFonts w:ascii="Arial" w:hAnsi="Arial" w:cs="Arial"/>
                <w:sz w:val="32"/>
                <w:szCs w:val="32"/>
              </w:rPr>
              <w:t xml:space="preserve"> are a set of rules that everyone must follow. </w:t>
            </w:r>
          </w:p>
        </w:tc>
      </w:tr>
      <w:tr w:rsidR="0084059B" w:rsidRPr="0094272C" w14:paraId="0853EECD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5DD62193" w14:textId="77777777" w:rsidR="00104BE8" w:rsidRDefault="00104BE8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7AD2E97A" w14:textId="26D6B218" w:rsidR="00022EC3" w:rsidRDefault="00022EC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7B5E9356" w14:textId="77777777" w:rsidTr="00AF3A9B">
        <w:trPr>
          <w:trHeight w:val="2258"/>
          <w:jc w:val="center"/>
        </w:trPr>
        <w:tc>
          <w:tcPr>
            <w:tcW w:w="3261" w:type="dxa"/>
            <w:vAlign w:val="center"/>
          </w:tcPr>
          <w:p w14:paraId="56E4E2AA" w14:textId="48AF9109" w:rsidR="00104BE8" w:rsidRDefault="006519F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9" behindDoc="1" locked="0" layoutInCell="1" allowOverlap="1" wp14:anchorId="25D9DE1D" wp14:editId="2AC60248">
                  <wp:simplePos x="0" y="0"/>
                  <wp:positionH relativeFrom="column">
                    <wp:posOffset>43815</wp:posOffset>
                  </wp:positionH>
                  <wp:positionV relativeFrom="paragraph">
                    <wp:posOffset>-1132205</wp:posOffset>
                  </wp:positionV>
                  <wp:extent cx="1621790" cy="1132205"/>
                  <wp:effectExtent l="0" t="0" r="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158" b="14976"/>
                          <a:stretch/>
                        </pic:blipFill>
                        <pic:spPr bwMode="auto">
                          <a:xfrm>
                            <a:off x="0" y="0"/>
                            <a:ext cx="1621790" cy="1132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125BEF66" w14:textId="63CAB9BB" w:rsidR="006519FF" w:rsidRDefault="006519FF" w:rsidP="006519FF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6519FF">
              <w:rPr>
                <w:rFonts w:ascii="Arial" w:hAnsi="Arial" w:cs="Arial"/>
                <w:sz w:val="32"/>
                <w:szCs w:val="32"/>
              </w:rPr>
              <w:t>You can be supported to be healthy by</w:t>
            </w:r>
          </w:p>
          <w:p w14:paraId="6BFBC975" w14:textId="77777777" w:rsidR="006519FF" w:rsidRPr="006519FF" w:rsidRDefault="006519FF" w:rsidP="006519FF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5D87072" w14:textId="356C908E" w:rsidR="00104BE8" w:rsidRPr="00004629" w:rsidRDefault="00FA55D2" w:rsidP="00004629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004629">
              <w:rPr>
                <w:rFonts w:ascii="Arial" w:hAnsi="Arial" w:cs="Arial"/>
                <w:sz w:val="32"/>
                <w:szCs w:val="32"/>
              </w:rPr>
              <w:t>Eating a balanced diet</w:t>
            </w:r>
          </w:p>
        </w:tc>
      </w:tr>
      <w:tr w:rsidR="0084059B" w:rsidRPr="0094272C" w14:paraId="688A200D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FE5ADEA" w14:textId="1DE8ABF5" w:rsidR="00104BE8" w:rsidRDefault="009D34F5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59" behindDoc="0" locked="0" layoutInCell="1" allowOverlap="1" wp14:anchorId="18F7EBAC" wp14:editId="5B55C4D6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-1620520</wp:posOffset>
                  </wp:positionV>
                  <wp:extent cx="1621790" cy="1621790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694DCBA3" w14:textId="380B5FB6" w:rsidR="00E755F5" w:rsidRPr="00695854" w:rsidRDefault="00FA55D2" w:rsidP="0069585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022EC3">
              <w:rPr>
                <w:rFonts w:ascii="Arial" w:hAnsi="Arial" w:cs="Arial"/>
                <w:sz w:val="32"/>
                <w:szCs w:val="32"/>
              </w:rPr>
              <w:t xml:space="preserve">Moving your body </w:t>
            </w:r>
          </w:p>
        </w:tc>
      </w:tr>
      <w:tr w:rsidR="0084059B" w:rsidRPr="0094272C" w14:paraId="7DE8B5C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4BDDF13" w14:textId="2E8E6BB4" w:rsidR="00104BE8" w:rsidRDefault="004D2D89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51" behindDoc="1" locked="0" layoutInCell="1" allowOverlap="1" wp14:anchorId="28C6A8DE" wp14:editId="78D2B552">
                  <wp:simplePos x="0" y="0"/>
                  <wp:positionH relativeFrom="column">
                    <wp:posOffset>165735</wp:posOffset>
                  </wp:positionH>
                  <wp:positionV relativeFrom="paragraph">
                    <wp:posOffset>-186055</wp:posOffset>
                  </wp:positionV>
                  <wp:extent cx="1619885" cy="1619885"/>
                  <wp:effectExtent l="0" t="0" r="0" b="0"/>
                  <wp:wrapTight wrapText="bothSides">
                    <wp:wrapPolygon edited="0">
                      <wp:start x="14479" y="0"/>
                      <wp:lineTo x="4826" y="1524"/>
                      <wp:lineTo x="2794" y="2286"/>
                      <wp:lineTo x="2794" y="4318"/>
                      <wp:lineTo x="508" y="8383"/>
                      <wp:lineTo x="254" y="9399"/>
                      <wp:lineTo x="254" y="17273"/>
                      <wp:lineTo x="7621" y="20575"/>
                      <wp:lineTo x="16765" y="21338"/>
                      <wp:lineTo x="21338" y="21338"/>
                      <wp:lineTo x="21338" y="3048"/>
                      <wp:lineTo x="19559" y="1270"/>
                      <wp:lineTo x="17019" y="0"/>
                      <wp:lineTo x="14479" y="0"/>
                    </wp:wrapPolygon>
                  </wp:wrapTight>
                  <wp:docPr id="18" name="Picture 18" descr="Calenda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Calendar&#10;&#10;Description automatically generated with low confidence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30AA5D3F" w14:textId="48A8C7EF" w:rsidR="00104BE8" w:rsidRPr="00531EAC" w:rsidRDefault="00C71BD3" w:rsidP="005E0A93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531EAC">
              <w:rPr>
                <w:rFonts w:ascii="Arial" w:hAnsi="Arial" w:cs="Arial"/>
                <w:sz w:val="32"/>
                <w:szCs w:val="32"/>
              </w:rPr>
              <w:t>D</w:t>
            </w:r>
            <w:r w:rsidR="00FA55D2" w:rsidRPr="00531EAC">
              <w:rPr>
                <w:rFonts w:ascii="Arial" w:hAnsi="Arial" w:cs="Arial"/>
                <w:sz w:val="32"/>
                <w:szCs w:val="32"/>
              </w:rPr>
              <w:t>oing</w:t>
            </w:r>
            <w:r w:rsidRPr="00531EAC">
              <w:rPr>
                <w:rFonts w:ascii="Arial" w:hAnsi="Arial" w:cs="Arial"/>
                <w:sz w:val="32"/>
                <w:szCs w:val="32"/>
              </w:rPr>
              <w:t xml:space="preserve"> things that protect you from infection</w:t>
            </w:r>
          </w:p>
          <w:p w14:paraId="43897025" w14:textId="77777777" w:rsidR="00B974A5" w:rsidRDefault="00B974A5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323C27B" w14:textId="134199BB" w:rsidR="00C71BD3" w:rsidRPr="00B974A5" w:rsidRDefault="00B974A5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C71BD3" w:rsidRPr="00B974A5">
              <w:rPr>
                <w:rFonts w:ascii="Arial" w:hAnsi="Arial" w:cs="Arial"/>
                <w:sz w:val="32"/>
                <w:szCs w:val="32"/>
              </w:rPr>
              <w:t>washing your hands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84059B" w:rsidRPr="0094272C" w14:paraId="05DE04F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0F7675C0" w14:textId="370F0E04" w:rsidR="00A27640" w:rsidRDefault="00A27640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4E90035E" w14:textId="251A01FD" w:rsidR="0006256E" w:rsidRDefault="0006256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4F980AD9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98A79BF" w14:textId="5FF141B0" w:rsidR="00C71BD3" w:rsidRDefault="00C454A9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C454A9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4571EFF4" wp14:editId="3F0F3683">
                  <wp:extent cx="1665333" cy="1643165"/>
                  <wp:effectExtent l="0" t="0" r="0" b="0"/>
                  <wp:docPr id="5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F97F11-3C3D-35F8-FF6E-61F574814D9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31F97F11-3C3D-35F8-FF6E-61F574814D9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5333" cy="164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3D1CD85A" w14:textId="38660A94" w:rsidR="006A4886" w:rsidRPr="0006256E" w:rsidRDefault="0006256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52579725">
              <w:rPr>
                <w:rFonts w:ascii="Arial" w:hAnsi="Arial" w:cs="Arial"/>
                <w:sz w:val="32"/>
                <w:szCs w:val="32"/>
              </w:rPr>
              <w:t>You can</w:t>
            </w:r>
            <w:r w:rsidR="006E3E3A" w:rsidRPr="52579725">
              <w:rPr>
                <w:rFonts w:ascii="Arial" w:hAnsi="Arial" w:cs="Arial"/>
                <w:sz w:val="32"/>
                <w:szCs w:val="32"/>
              </w:rPr>
              <w:t xml:space="preserve"> also</w:t>
            </w:r>
            <w:r w:rsidRPr="52579725">
              <w:rPr>
                <w:rFonts w:ascii="Arial" w:hAnsi="Arial" w:cs="Arial"/>
                <w:sz w:val="32"/>
                <w:szCs w:val="32"/>
              </w:rPr>
              <w:t xml:space="preserve"> be supported to be healthy by</w:t>
            </w:r>
            <w:r w:rsidR="006E3E3A" w:rsidRPr="52579725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Pr="52579725">
              <w:rPr>
                <w:rFonts w:ascii="Arial" w:hAnsi="Arial" w:cs="Arial"/>
                <w:sz w:val="32"/>
                <w:szCs w:val="32"/>
              </w:rPr>
              <w:t>n</w:t>
            </w:r>
            <w:r w:rsidR="006A4886" w:rsidRPr="52579725">
              <w:rPr>
                <w:rFonts w:ascii="Arial" w:hAnsi="Arial" w:cs="Arial"/>
                <w:sz w:val="32"/>
                <w:szCs w:val="32"/>
              </w:rPr>
              <w:t>ot using tobacco</w:t>
            </w:r>
            <w:r w:rsidRPr="52579725">
              <w:rPr>
                <w:rFonts w:ascii="Arial" w:hAnsi="Arial" w:cs="Arial"/>
                <w:sz w:val="32"/>
                <w:szCs w:val="32"/>
              </w:rPr>
              <w:t>.</w:t>
            </w:r>
            <w:r w:rsidR="006A4886" w:rsidRPr="52579725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2FCF76D5" w14:textId="77777777" w:rsidR="006A4886" w:rsidRPr="00AF3A9B" w:rsidRDefault="006A4886" w:rsidP="006A66F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9A265A4" w14:textId="1DBF920F" w:rsidR="00C71BD3" w:rsidRDefault="00C71BD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ob</w:t>
            </w:r>
            <w:r w:rsidR="00090D9D">
              <w:rPr>
                <w:rFonts w:ascii="Arial" w:hAnsi="Arial" w:cs="Arial"/>
                <w:sz w:val="32"/>
                <w:szCs w:val="32"/>
              </w:rPr>
              <w:t>ac</w:t>
            </w:r>
            <w:r w:rsidR="00AF3A9B">
              <w:rPr>
                <w:rFonts w:ascii="Arial" w:hAnsi="Arial" w:cs="Arial"/>
                <w:sz w:val="32"/>
                <w:szCs w:val="32"/>
              </w:rPr>
              <w:t>c</w:t>
            </w:r>
            <w:r w:rsidR="00090D9D">
              <w:rPr>
                <w:rFonts w:ascii="Arial" w:hAnsi="Arial" w:cs="Arial"/>
                <w:sz w:val="32"/>
                <w:szCs w:val="32"/>
              </w:rPr>
              <w:t>o is a chemical th</w:t>
            </w:r>
            <w:r w:rsidR="004D2D89">
              <w:rPr>
                <w:rFonts w:ascii="Arial" w:hAnsi="Arial" w:cs="Arial"/>
                <w:sz w:val="32"/>
                <w:szCs w:val="32"/>
              </w:rPr>
              <w:t>a</w:t>
            </w:r>
            <w:r w:rsidR="00090D9D">
              <w:rPr>
                <w:rFonts w:ascii="Arial" w:hAnsi="Arial" w:cs="Arial"/>
                <w:sz w:val="32"/>
                <w:szCs w:val="32"/>
              </w:rPr>
              <w:t xml:space="preserve">t is in </w:t>
            </w:r>
          </w:p>
          <w:p w14:paraId="2B5C1C28" w14:textId="6DF9B9DD" w:rsidR="006A4886" w:rsidRPr="006A4886" w:rsidRDefault="004D2D89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4D2D89">
              <w:rPr>
                <w:rFonts w:ascii="Arial" w:hAnsi="Arial" w:cs="Arial"/>
                <w:sz w:val="32"/>
                <w:szCs w:val="32"/>
              </w:rPr>
              <w:t>Cigarettes</w:t>
            </w:r>
          </w:p>
          <w:p w14:paraId="56B7013E" w14:textId="77777777" w:rsidR="004D2D89" w:rsidRDefault="004D2D89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Cigars</w:t>
            </w:r>
          </w:p>
          <w:p w14:paraId="66E5D422" w14:textId="0817641D" w:rsidR="007865EF" w:rsidRDefault="004D2D89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4D2D89">
              <w:rPr>
                <w:rFonts w:ascii="Arial" w:hAnsi="Arial" w:cs="Arial"/>
                <w:sz w:val="32"/>
                <w:szCs w:val="32"/>
              </w:rPr>
              <w:t>Chewing tobacco</w:t>
            </w:r>
          </w:p>
          <w:p w14:paraId="106D63BD" w14:textId="73458876" w:rsidR="008A088F" w:rsidRPr="008674B3" w:rsidRDefault="008674B3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E</w:t>
            </w:r>
            <w:r w:rsidR="006A4886">
              <w:rPr>
                <w:rFonts w:ascii="Arial" w:hAnsi="Arial" w:cs="Arial"/>
                <w:sz w:val="32"/>
                <w:szCs w:val="32"/>
              </w:rPr>
              <w:t xml:space="preserve">-cigarettes </w:t>
            </w:r>
          </w:p>
        </w:tc>
      </w:tr>
      <w:tr w:rsidR="0084059B" w:rsidRPr="0094272C" w14:paraId="29989EF0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4F8F69FB" w14:textId="5D43F35A" w:rsidR="008A088F" w:rsidRDefault="00CA3FA5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12DBA03C" wp14:editId="1A4A473E">
                  <wp:extent cx="1620000" cy="1620000"/>
                  <wp:effectExtent l="0" t="0" r="0" b="0"/>
                  <wp:docPr id="1033369370" name="Picture 10333693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4BE19EDF" w14:textId="17F124EA" w:rsidR="008A088F" w:rsidRDefault="008A088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8A088F">
              <w:rPr>
                <w:rFonts w:ascii="Arial" w:hAnsi="Arial" w:cs="Arial"/>
                <w:sz w:val="32"/>
                <w:szCs w:val="32"/>
              </w:rPr>
              <w:t>Tobacco use is when people use these things.</w:t>
            </w:r>
          </w:p>
        </w:tc>
      </w:tr>
      <w:tr w:rsidR="00AF3A9B" w:rsidRPr="0094272C" w14:paraId="537F71B4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45164B94" w14:textId="77777777" w:rsidR="00AF3A9B" w:rsidRDefault="00AF3A9B" w:rsidP="005E0A93">
            <w:pPr>
              <w:spacing w:line="360" w:lineRule="auto"/>
              <w:rPr>
                <w:noProof/>
              </w:rPr>
            </w:pPr>
          </w:p>
        </w:tc>
        <w:tc>
          <w:tcPr>
            <w:tcW w:w="5755" w:type="dxa"/>
            <w:vAlign w:val="center"/>
          </w:tcPr>
          <w:p w14:paraId="035E4B67" w14:textId="77777777" w:rsidR="00AF3A9B" w:rsidRPr="008A088F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78407705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DC6C797" w14:textId="719556D7" w:rsidR="00AF46D3" w:rsidRDefault="0038638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010B8">
              <w:rPr>
                <w:noProof/>
              </w:rPr>
              <w:drawing>
                <wp:anchor distT="0" distB="0" distL="114300" distR="114300" simplePos="0" relativeHeight="251658260" behindDoc="0" locked="0" layoutInCell="1" allowOverlap="1" wp14:anchorId="09316B72" wp14:editId="46466ECD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303530</wp:posOffset>
                  </wp:positionV>
                  <wp:extent cx="1619885" cy="991870"/>
                  <wp:effectExtent l="0" t="0" r="0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991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0DE3D3C9" w14:textId="6FDAFE26" w:rsidR="00AF46D3" w:rsidRDefault="009015AC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9015AC">
              <w:rPr>
                <w:rFonts w:ascii="Arial" w:hAnsi="Arial" w:cs="Arial"/>
                <w:sz w:val="32"/>
                <w:szCs w:val="32"/>
              </w:rPr>
              <w:t>Preventive health care is something that can support people to be healthy</w:t>
            </w:r>
          </w:p>
        </w:tc>
      </w:tr>
      <w:tr w:rsidR="0084059B" w:rsidRPr="0094272C" w14:paraId="0BB563DF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9345C43" w14:textId="77777777" w:rsidR="00AF46D3" w:rsidRDefault="00AF46D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28C43F19" w14:textId="77777777" w:rsidR="00AF46D3" w:rsidRDefault="00AF46D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1FABCD7A" w14:textId="77777777" w:rsidTr="00AF3A9B">
        <w:trPr>
          <w:trHeight w:val="136"/>
          <w:jc w:val="center"/>
        </w:trPr>
        <w:tc>
          <w:tcPr>
            <w:tcW w:w="3261" w:type="dxa"/>
          </w:tcPr>
          <w:p w14:paraId="0DA92C53" w14:textId="361EEC28" w:rsidR="008B225A" w:rsidRDefault="008B225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1" behindDoc="0" locked="0" layoutInCell="1" allowOverlap="1" wp14:anchorId="3F14571A" wp14:editId="584653E8">
                  <wp:simplePos x="0" y="0"/>
                  <wp:positionH relativeFrom="column">
                    <wp:posOffset>-68229</wp:posOffset>
                  </wp:positionH>
                  <wp:positionV relativeFrom="paragraph">
                    <wp:posOffset>263</wp:posOffset>
                  </wp:positionV>
                  <wp:extent cx="1620000" cy="16200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755" w:type="dxa"/>
          </w:tcPr>
          <w:p w14:paraId="01B546F5" w14:textId="77777777" w:rsidR="008B225A" w:rsidRDefault="008B225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EF60BB">
              <w:rPr>
                <w:rFonts w:ascii="Arial" w:hAnsi="Arial" w:cs="Arial"/>
                <w:b/>
                <w:bCs/>
                <w:sz w:val="32"/>
                <w:szCs w:val="32"/>
              </w:rPr>
              <w:t>Preventive health care</w:t>
            </w:r>
            <w:r>
              <w:rPr>
                <w:rFonts w:ascii="Arial" w:hAnsi="Arial" w:cs="Arial"/>
                <w:sz w:val="32"/>
                <w:szCs w:val="32"/>
              </w:rPr>
              <w:t xml:space="preserve"> are things that support people to</w:t>
            </w:r>
          </w:p>
          <w:p w14:paraId="000466F8" w14:textId="77777777" w:rsidR="00AF3A9B" w:rsidRPr="00AF3A9B" w:rsidRDefault="00AF3A9B" w:rsidP="005E0A9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26FDACE" w14:textId="77777777" w:rsidR="008B225A" w:rsidRDefault="008B225A" w:rsidP="005E0A9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tay healthy </w:t>
            </w:r>
          </w:p>
          <w:p w14:paraId="3829D459" w14:textId="77777777" w:rsidR="008B225A" w:rsidRPr="00AF3A9B" w:rsidRDefault="008B225A" w:rsidP="00B7136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E16118B" w14:textId="39F8CB98" w:rsidR="001D1E3F" w:rsidRPr="00386383" w:rsidRDefault="008B225A" w:rsidP="005E0A9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Get better quickly when they are sick </w:t>
            </w:r>
            <w:r w:rsidRPr="006747DA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84059B" w:rsidRPr="0094272C" w14:paraId="4060AABA" w14:textId="77777777" w:rsidTr="00AF3A9B">
        <w:trPr>
          <w:trHeight w:val="136"/>
          <w:jc w:val="center"/>
        </w:trPr>
        <w:tc>
          <w:tcPr>
            <w:tcW w:w="3261" w:type="dxa"/>
          </w:tcPr>
          <w:p w14:paraId="3BE36628" w14:textId="1642A657" w:rsidR="001D1E3F" w:rsidRDefault="006D295D" w:rsidP="005E0A9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6D295D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15F419C5" wp14:editId="1AF8EA4D">
                  <wp:extent cx="1620000" cy="1455039"/>
                  <wp:effectExtent l="0" t="0" r="0" b="0"/>
                  <wp:docPr id="21" name="Picture 43" descr="A picture containing text, person, standing, posing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41F5A0-365C-FEA6-927F-A36047B5237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3" descr="A picture containing text, person, standing, posing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F41F5A0-365C-FEA6-927F-A36047B5237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455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</w:tcPr>
          <w:p w14:paraId="0CD0131A" w14:textId="77777777" w:rsidR="006D295D" w:rsidRDefault="006D295D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DD2F07D" w14:textId="365290C9" w:rsidR="001D1E3F" w:rsidRPr="006D295D" w:rsidRDefault="001D1E3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are different types of </w:t>
            </w:r>
            <w:r w:rsidR="005B4282">
              <w:rPr>
                <w:rFonts w:ascii="Arial" w:hAnsi="Arial" w:cs="Arial"/>
                <w:sz w:val="32"/>
                <w:szCs w:val="32"/>
              </w:rPr>
              <w:t>p</w:t>
            </w:r>
            <w:r>
              <w:rPr>
                <w:rFonts w:ascii="Arial" w:hAnsi="Arial" w:cs="Arial"/>
                <w:sz w:val="32"/>
                <w:szCs w:val="32"/>
              </w:rPr>
              <w:t>reventive health care.</w:t>
            </w:r>
          </w:p>
        </w:tc>
      </w:tr>
      <w:tr w:rsidR="0084059B" w:rsidRPr="0094272C" w14:paraId="264BE4A2" w14:textId="77777777" w:rsidTr="00AF3A9B">
        <w:trPr>
          <w:trHeight w:val="136"/>
          <w:jc w:val="center"/>
        </w:trPr>
        <w:tc>
          <w:tcPr>
            <w:tcW w:w="3261" w:type="dxa"/>
          </w:tcPr>
          <w:p w14:paraId="1311FCE1" w14:textId="77777777" w:rsidR="001D1E3F" w:rsidRDefault="001D1E3F" w:rsidP="005E0A9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5755" w:type="dxa"/>
          </w:tcPr>
          <w:p w14:paraId="341F0D3E" w14:textId="2D5DEDE4" w:rsidR="001D1E3F" w:rsidRDefault="001D1E3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0A102BE3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D6ACB81" w14:textId="38CA760C" w:rsidR="00312362" w:rsidRDefault="00001FE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010B8">
              <w:rPr>
                <w:noProof/>
              </w:rPr>
              <w:drawing>
                <wp:inline distT="0" distB="0" distL="0" distR="0" wp14:anchorId="4A1F8C11" wp14:editId="511EA560">
                  <wp:extent cx="1620000" cy="99198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991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5B188B2D" w14:textId="77777777" w:rsidR="00001FEF" w:rsidRDefault="00001FE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</w:t>
            </w:r>
            <w:r w:rsidRPr="008041BD">
              <w:rPr>
                <w:rFonts w:ascii="Arial" w:hAnsi="Arial" w:cs="Arial"/>
                <w:sz w:val="32"/>
                <w:szCs w:val="32"/>
              </w:rPr>
              <w:t>ome types of preventive health care support you to</w:t>
            </w:r>
            <w:r w:rsidRPr="00001FEF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6E06FF3A" w14:textId="77777777" w:rsidR="001D1E3F" w:rsidRDefault="001D1E3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50E20E2" w14:textId="398C6C03" w:rsidR="00312362" w:rsidRPr="00001FEF" w:rsidRDefault="008041BD" w:rsidP="005E0A93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001FEF">
              <w:rPr>
                <w:rFonts w:ascii="Arial" w:hAnsi="Arial" w:cs="Arial"/>
                <w:sz w:val="32"/>
                <w:szCs w:val="32"/>
              </w:rPr>
              <w:t xml:space="preserve">Stay healthy </w:t>
            </w:r>
          </w:p>
        </w:tc>
      </w:tr>
      <w:tr w:rsidR="009C506A" w:rsidRPr="0094272C" w14:paraId="2155370D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26EA158" w14:textId="77777777" w:rsidR="009C506A" w:rsidRDefault="009C50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093069BD" w14:textId="77777777" w:rsidR="009C506A" w:rsidRDefault="009C506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595FD16B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4103E337" w14:textId="105ED699" w:rsidR="00312362" w:rsidRDefault="001D1E3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331504">
              <w:rPr>
                <w:noProof/>
                <w:lang w:val="en-US"/>
              </w:rPr>
              <w:drawing>
                <wp:inline distT="0" distB="0" distL="0" distR="0" wp14:anchorId="215B69A0" wp14:editId="2B89044E">
                  <wp:extent cx="1562100" cy="1614348"/>
                  <wp:effectExtent l="0" t="0" r="0" b="5080"/>
                  <wp:docPr id="1033369372" name="Picture 38" descr="A person wearing a birthday hat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BCF7BC-B54E-2F8D-4A4E-93543C0E1E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 descr="A person wearing a birthday hat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85BCF7BC-B54E-2F8D-4A4E-93543C0E1E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6705" cy="1619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4D3084B4" w14:textId="24459CE3" w:rsidR="00312362" w:rsidRPr="008041BD" w:rsidRDefault="009C506A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Get health checks</w:t>
            </w:r>
            <w:r w:rsidR="007815E2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2C4956" w:rsidRPr="0094272C" w14:paraId="3C5BF2A9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2693EF9" w14:textId="2A50195C" w:rsidR="002C4956" w:rsidRDefault="002C495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4AA1CDAB" w14:textId="77777777" w:rsidR="002C4956" w:rsidRDefault="002C495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349C8A63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6A421558" w14:textId="7D415738" w:rsidR="007815E2" w:rsidRDefault="00D42EE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4EBC053D" wp14:editId="620543E8">
                  <wp:extent cx="1620000" cy="930041"/>
                  <wp:effectExtent l="0" t="0" r="0" b="3810"/>
                  <wp:docPr id="1033369371" name="Picture 5" descr="A person and person posing for a pictur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31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D389FEA4-FE69-29D9-389E-E1F996410AE8}"/>
                              </a:ext>
                            </a:extLst>
                          </a:blip>
                          <a:srcRect b="4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930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0439B334" w14:textId="691D6E74" w:rsidR="00160446" w:rsidRPr="00E478EF" w:rsidRDefault="007815E2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G</w:t>
            </w:r>
            <w:r w:rsidR="00160446">
              <w:rPr>
                <w:rFonts w:ascii="Arial" w:hAnsi="Arial" w:cs="Arial"/>
                <w:sz w:val="32"/>
                <w:szCs w:val="32"/>
              </w:rPr>
              <w:t>et</w:t>
            </w:r>
            <w:r>
              <w:rPr>
                <w:rFonts w:ascii="Arial" w:hAnsi="Arial" w:cs="Arial"/>
                <w:sz w:val="32"/>
                <w:szCs w:val="32"/>
              </w:rPr>
              <w:t xml:space="preserve"> better faster</w:t>
            </w:r>
            <w:r w:rsidR="00E478EF">
              <w:rPr>
                <w:rFonts w:ascii="Arial" w:hAnsi="Arial" w:cs="Arial"/>
                <w:sz w:val="32"/>
                <w:szCs w:val="32"/>
              </w:rPr>
              <w:t xml:space="preserve"> or not get worse</w:t>
            </w:r>
            <w:r w:rsidR="005C224A">
              <w:rPr>
                <w:rFonts w:ascii="Arial" w:hAnsi="Arial" w:cs="Arial"/>
                <w:sz w:val="32"/>
                <w:szCs w:val="32"/>
              </w:rPr>
              <w:t xml:space="preserve"> if you are already</w:t>
            </w:r>
            <w:r w:rsidR="00E478EF">
              <w:rPr>
                <w:rFonts w:ascii="Arial" w:hAnsi="Arial" w:cs="Arial"/>
                <w:sz w:val="32"/>
                <w:szCs w:val="32"/>
              </w:rPr>
              <w:t xml:space="preserve"> sick or</w:t>
            </w:r>
            <w:r w:rsidR="00A52C68">
              <w:rPr>
                <w:rFonts w:ascii="Arial" w:hAnsi="Arial" w:cs="Arial"/>
                <w:sz w:val="32"/>
                <w:szCs w:val="32"/>
              </w:rPr>
              <w:t xml:space="preserve"> hurt</w:t>
            </w:r>
          </w:p>
        </w:tc>
      </w:tr>
      <w:tr w:rsidR="009C506A" w:rsidRPr="0094272C" w14:paraId="0443FF5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692C8B9C" w14:textId="77777777" w:rsidR="009C506A" w:rsidRDefault="009C506A" w:rsidP="005E0A93">
            <w:pPr>
              <w:spacing w:line="360" w:lineRule="auto"/>
              <w:rPr>
                <w:noProof/>
              </w:rPr>
            </w:pPr>
          </w:p>
        </w:tc>
        <w:tc>
          <w:tcPr>
            <w:tcW w:w="5755" w:type="dxa"/>
            <w:vAlign w:val="center"/>
          </w:tcPr>
          <w:p w14:paraId="6CF4BEAE" w14:textId="77777777" w:rsidR="009C506A" w:rsidRPr="009C506A" w:rsidRDefault="009C506A" w:rsidP="009C506A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30EC3" w:rsidRPr="0094272C" w14:paraId="4FE78E15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1133158A" w14:textId="41591B24" w:rsidR="00630EC3" w:rsidRDefault="00630EC3" w:rsidP="005E0A9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1" locked="0" layoutInCell="1" allowOverlap="1" wp14:anchorId="1272FB90" wp14:editId="67C1044A">
                  <wp:simplePos x="0" y="0"/>
                  <wp:positionH relativeFrom="column">
                    <wp:posOffset>5080</wp:posOffset>
                  </wp:positionH>
                  <wp:positionV relativeFrom="paragraph">
                    <wp:posOffset>0</wp:posOffset>
                  </wp:positionV>
                  <wp:extent cx="1619885" cy="1619885"/>
                  <wp:effectExtent l="0" t="0" r="0" b="0"/>
                  <wp:wrapTight wrapText="bothSides">
                    <wp:wrapPolygon edited="0">
                      <wp:start x="7621" y="0"/>
                      <wp:lineTo x="6350" y="1270"/>
                      <wp:lineTo x="5588" y="2794"/>
                      <wp:lineTo x="5842" y="4318"/>
                      <wp:lineTo x="3810" y="8383"/>
                      <wp:lineTo x="2794" y="9399"/>
                      <wp:lineTo x="1270" y="11939"/>
                      <wp:lineTo x="1016" y="14479"/>
                      <wp:lineTo x="1270" y="16511"/>
                      <wp:lineTo x="4064" y="20575"/>
                      <wp:lineTo x="4064" y="21338"/>
                      <wp:lineTo x="16257" y="21338"/>
                      <wp:lineTo x="16003" y="16511"/>
                      <wp:lineTo x="20575" y="12447"/>
                      <wp:lineTo x="20321" y="10669"/>
                      <wp:lineTo x="19305" y="8383"/>
                      <wp:lineTo x="14987" y="4318"/>
                      <wp:lineTo x="9907" y="0"/>
                      <wp:lineTo x="7621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6FCE1424" w14:textId="1034017D" w:rsidR="00630EC3" w:rsidRPr="009C506A" w:rsidRDefault="00A97197" w:rsidP="009C506A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 might</w:t>
            </w:r>
            <w:r w:rsidR="00906B41">
              <w:rPr>
                <w:rFonts w:ascii="Arial" w:hAnsi="Arial" w:cs="Arial"/>
                <w:sz w:val="32"/>
                <w:szCs w:val="32"/>
              </w:rPr>
              <w:t xml:space="preserve"> use preventive health care to </w:t>
            </w:r>
            <w:r w:rsidR="00906B41" w:rsidRPr="00F02F06">
              <w:rPr>
                <w:rFonts w:ascii="Arial" w:hAnsi="Arial" w:cs="Arial"/>
                <w:b/>
                <w:bCs/>
                <w:sz w:val="32"/>
                <w:szCs w:val="32"/>
              </w:rPr>
              <w:t>stay healthy</w:t>
            </w:r>
            <w:r w:rsidR="00906B41">
              <w:rPr>
                <w:rFonts w:ascii="Arial" w:hAnsi="Arial" w:cs="Arial"/>
                <w:sz w:val="32"/>
                <w:szCs w:val="32"/>
              </w:rPr>
              <w:t xml:space="preserve"> by </w:t>
            </w:r>
            <w:r w:rsidR="00630EC3">
              <w:rPr>
                <w:rFonts w:ascii="Arial" w:hAnsi="Arial" w:cs="Arial"/>
                <w:sz w:val="32"/>
                <w:szCs w:val="32"/>
              </w:rPr>
              <w:t>brushing your teeth twice a day.</w:t>
            </w:r>
          </w:p>
        </w:tc>
      </w:tr>
      <w:tr w:rsidR="009C506A" w:rsidRPr="0094272C" w14:paraId="43917B24" w14:textId="77777777" w:rsidTr="00AF3A9B">
        <w:trPr>
          <w:trHeight w:val="3128"/>
          <w:jc w:val="center"/>
        </w:trPr>
        <w:tc>
          <w:tcPr>
            <w:tcW w:w="3261" w:type="dxa"/>
            <w:vAlign w:val="center"/>
          </w:tcPr>
          <w:p w14:paraId="7C6B4502" w14:textId="3F9E04BE" w:rsidR="009C506A" w:rsidRDefault="006A66FF" w:rsidP="005E0A93">
            <w:pPr>
              <w:spacing w:line="360" w:lineRule="auto"/>
              <w:rPr>
                <w:noProof/>
              </w:rPr>
            </w:pPr>
            <w:r w:rsidRPr="006A66FF">
              <w:rPr>
                <w:noProof/>
              </w:rPr>
              <w:lastRenderedPageBreak/>
              <w:drawing>
                <wp:inline distT="0" distB="0" distL="0" distR="0" wp14:anchorId="2C28B46E" wp14:editId="4BCED645">
                  <wp:extent cx="1620000" cy="1456694"/>
                  <wp:effectExtent l="0" t="0" r="0" b="0"/>
                  <wp:docPr id="47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A20967-0448-3E63-EEF6-3195CAF6A5D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18A20967-0448-3E63-EEF6-3195CAF6A5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456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3A435144" w14:textId="4282E6AA" w:rsidR="00DF3833" w:rsidRPr="009C506A" w:rsidRDefault="00F02F06" w:rsidP="009C506A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</w:t>
            </w:r>
            <w:r w:rsidR="000F2C32">
              <w:rPr>
                <w:rFonts w:ascii="Arial" w:hAnsi="Arial" w:cs="Arial"/>
                <w:sz w:val="32"/>
                <w:szCs w:val="32"/>
              </w:rPr>
              <w:t xml:space="preserve">ou might </w:t>
            </w:r>
            <w:r w:rsidR="006C32B3">
              <w:rPr>
                <w:rFonts w:ascii="Arial" w:hAnsi="Arial" w:cs="Arial"/>
                <w:sz w:val="32"/>
                <w:szCs w:val="32"/>
              </w:rPr>
              <w:t xml:space="preserve">get a </w:t>
            </w:r>
            <w:r w:rsidR="006C32B3" w:rsidRPr="006C32B3">
              <w:rPr>
                <w:rFonts w:ascii="Arial" w:hAnsi="Arial" w:cs="Arial"/>
                <w:b/>
                <w:bCs/>
                <w:sz w:val="32"/>
                <w:szCs w:val="32"/>
              </w:rPr>
              <w:t>preventive health check</w:t>
            </w:r>
            <w:r w:rsidR="000F2C32">
              <w:rPr>
                <w:rFonts w:ascii="Arial" w:hAnsi="Arial" w:cs="Arial"/>
                <w:sz w:val="32"/>
                <w:szCs w:val="32"/>
              </w:rPr>
              <w:t xml:space="preserve"> at the dentist every 6 months</w:t>
            </w:r>
            <w:r w:rsidR="005B6CDA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A72CC" w:rsidRPr="0094272C" w14:paraId="51F4C255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4B29A4AC" w14:textId="205D4050" w:rsidR="00AA72CC" w:rsidRDefault="00DF3833" w:rsidP="005E0A9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3" behindDoc="1" locked="0" layoutInCell="1" allowOverlap="1" wp14:anchorId="3D0AF450" wp14:editId="45F4631D">
                  <wp:simplePos x="0" y="0"/>
                  <wp:positionH relativeFrom="column">
                    <wp:posOffset>-164465</wp:posOffset>
                  </wp:positionH>
                  <wp:positionV relativeFrom="paragraph">
                    <wp:posOffset>-6350</wp:posOffset>
                  </wp:positionV>
                  <wp:extent cx="1619885" cy="1619885"/>
                  <wp:effectExtent l="0" t="0" r="0" b="0"/>
                  <wp:wrapTight wrapText="bothSides">
                    <wp:wrapPolygon edited="0">
                      <wp:start x="8383" y="1524"/>
                      <wp:lineTo x="7113" y="3302"/>
                      <wp:lineTo x="6096" y="5080"/>
                      <wp:lineTo x="6350" y="6096"/>
                      <wp:lineTo x="2286" y="8637"/>
                      <wp:lineTo x="762" y="9907"/>
                      <wp:lineTo x="1524" y="14225"/>
                      <wp:lineTo x="0" y="18289"/>
                      <wp:lineTo x="254" y="20575"/>
                      <wp:lineTo x="21083" y="20575"/>
                      <wp:lineTo x="21338" y="13971"/>
                      <wp:lineTo x="20067" y="11177"/>
                      <wp:lineTo x="19813" y="9399"/>
                      <wp:lineTo x="18797" y="8129"/>
                      <wp:lineTo x="10923" y="1524"/>
                      <wp:lineTo x="8383" y="1524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679B4">
              <w:rPr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br/>
            </w:r>
          </w:p>
        </w:tc>
        <w:tc>
          <w:tcPr>
            <w:tcW w:w="5755" w:type="dxa"/>
            <w:vAlign w:val="center"/>
          </w:tcPr>
          <w:p w14:paraId="54537562" w14:textId="77777777" w:rsidR="00DF3833" w:rsidRDefault="00DF3833" w:rsidP="00AA72C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5917088" w14:textId="0C487F97" w:rsidR="003D664C" w:rsidRDefault="003D664C" w:rsidP="00AA72C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e dentist might give you medicine if you have an infection.</w:t>
            </w:r>
          </w:p>
          <w:p w14:paraId="7438DCA4" w14:textId="77777777" w:rsidR="003D664C" w:rsidRDefault="003D664C" w:rsidP="00AA72C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0C868C3" w14:textId="0BB09CE9" w:rsidR="00AA72CC" w:rsidRDefault="003D664C" w:rsidP="00AA72CC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is is so </w:t>
            </w:r>
            <w:r w:rsidR="001723D8">
              <w:rPr>
                <w:rFonts w:ascii="Arial" w:hAnsi="Arial" w:cs="Arial"/>
                <w:sz w:val="32"/>
                <w:szCs w:val="32"/>
              </w:rPr>
              <w:t xml:space="preserve">you can </w:t>
            </w:r>
            <w:r w:rsidR="001723D8" w:rsidRPr="00D679B4">
              <w:rPr>
                <w:rFonts w:ascii="Arial" w:hAnsi="Arial" w:cs="Arial"/>
                <w:b/>
                <w:bCs/>
                <w:sz w:val="32"/>
                <w:szCs w:val="32"/>
              </w:rPr>
              <w:t>get better faster and not get worse</w:t>
            </w:r>
            <w:r w:rsidR="001723D8"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179F3659" w14:textId="28322E2D" w:rsidR="00AA72CC" w:rsidRPr="00B642F6" w:rsidRDefault="00AA72CC" w:rsidP="00B642F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A72CC" w:rsidRPr="0094272C" w14:paraId="2331D886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632226D" w14:textId="6F71748E" w:rsidR="00AA72CC" w:rsidRDefault="00B642F6" w:rsidP="005E0A9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7" behindDoc="1" locked="0" layoutInCell="1" allowOverlap="1" wp14:anchorId="6E916471" wp14:editId="3BC1EAB9">
                  <wp:simplePos x="0" y="0"/>
                  <wp:positionH relativeFrom="column">
                    <wp:posOffset>-2075815</wp:posOffset>
                  </wp:positionH>
                  <wp:positionV relativeFrom="paragraph">
                    <wp:posOffset>-909320</wp:posOffset>
                  </wp:positionV>
                  <wp:extent cx="1614170" cy="1614170"/>
                  <wp:effectExtent l="0" t="0" r="5080" b="0"/>
                  <wp:wrapTight wrapText="bothSides">
                    <wp:wrapPolygon edited="0">
                      <wp:start x="0" y="1530"/>
                      <wp:lineTo x="0" y="13001"/>
                      <wp:lineTo x="255" y="14275"/>
                      <wp:lineTo x="2039" y="19884"/>
                      <wp:lineTo x="15805" y="19884"/>
                      <wp:lineTo x="16060" y="18354"/>
                      <wp:lineTo x="17334" y="14785"/>
                      <wp:lineTo x="17334" y="14275"/>
                      <wp:lineTo x="18354" y="10197"/>
                      <wp:lineTo x="21413" y="6373"/>
                      <wp:lineTo x="21413" y="1530"/>
                      <wp:lineTo x="0" y="153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4170" cy="161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423351C1" w14:textId="77777777" w:rsidR="00B642F6" w:rsidRDefault="00B642F6" w:rsidP="00B642F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edicine is sometimes called medication or drugs. </w:t>
            </w:r>
          </w:p>
          <w:p w14:paraId="45D43473" w14:textId="77777777" w:rsidR="00B642F6" w:rsidRPr="00AF3A9B" w:rsidRDefault="00B642F6" w:rsidP="00B642F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8ED09B9" w14:textId="77777777" w:rsidR="00B642F6" w:rsidRDefault="00B642F6" w:rsidP="00B642F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Medicine can be in</w:t>
            </w:r>
          </w:p>
          <w:p w14:paraId="389AF844" w14:textId="77777777" w:rsidR="00B642F6" w:rsidRDefault="00B642F6" w:rsidP="00B642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A tablet</w:t>
            </w:r>
          </w:p>
          <w:p w14:paraId="2C331E7F" w14:textId="77777777" w:rsidR="00B642F6" w:rsidRDefault="00B642F6" w:rsidP="00B642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 pill</w:t>
            </w:r>
          </w:p>
          <w:p w14:paraId="4FA36986" w14:textId="77777777" w:rsidR="00B07817" w:rsidRDefault="00B642F6" w:rsidP="00B642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 drink</w:t>
            </w:r>
          </w:p>
          <w:p w14:paraId="6C5F6851" w14:textId="346D48EF" w:rsidR="00AA72CC" w:rsidRPr="00B07817" w:rsidRDefault="00B642F6" w:rsidP="00B642F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B07817">
              <w:rPr>
                <w:rFonts w:ascii="Arial" w:hAnsi="Arial" w:cs="Arial"/>
                <w:sz w:val="32"/>
                <w:szCs w:val="32"/>
              </w:rPr>
              <w:t>An injection</w:t>
            </w:r>
          </w:p>
        </w:tc>
      </w:tr>
      <w:tr w:rsidR="00AF3A9B" w:rsidRPr="0094272C" w14:paraId="7BA9F7A5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1AE96231" w14:textId="77777777" w:rsidR="00AF3A9B" w:rsidRDefault="00AF3A9B" w:rsidP="005E0A93">
            <w:pPr>
              <w:spacing w:line="360" w:lineRule="auto"/>
              <w:rPr>
                <w:noProof/>
              </w:rPr>
            </w:pPr>
          </w:p>
        </w:tc>
        <w:tc>
          <w:tcPr>
            <w:tcW w:w="5755" w:type="dxa"/>
            <w:vAlign w:val="center"/>
          </w:tcPr>
          <w:p w14:paraId="0668C068" w14:textId="77777777" w:rsidR="00AF3A9B" w:rsidRDefault="00AF3A9B" w:rsidP="00B642F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08FEE91D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1A8CDBD8" w14:textId="77A6E56B" w:rsidR="0014309F" w:rsidRDefault="006A66FF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anchor distT="0" distB="0" distL="114300" distR="114300" simplePos="0" relativeHeight="251658248" behindDoc="1" locked="0" layoutInCell="1" allowOverlap="1" wp14:anchorId="2C73DE00" wp14:editId="63309A5A">
                  <wp:simplePos x="0" y="0"/>
                  <wp:positionH relativeFrom="column">
                    <wp:posOffset>-71755</wp:posOffset>
                  </wp:positionH>
                  <wp:positionV relativeFrom="paragraph">
                    <wp:posOffset>267335</wp:posOffset>
                  </wp:positionV>
                  <wp:extent cx="1530985" cy="1314450"/>
                  <wp:effectExtent l="0" t="0" r="0" b="0"/>
                  <wp:wrapTight wrapText="bothSides">
                    <wp:wrapPolygon edited="0">
                      <wp:start x="13707" y="313"/>
                      <wp:lineTo x="2419" y="1252"/>
                      <wp:lineTo x="0" y="2191"/>
                      <wp:lineTo x="0" y="19409"/>
                      <wp:lineTo x="3763" y="20974"/>
                      <wp:lineTo x="11019" y="21287"/>
                      <wp:lineTo x="12095" y="21287"/>
                      <wp:lineTo x="19889" y="20974"/>
                      <wp:lineTo x="21233" y="20348"/>
                      <wp:lineTo x="21233" y="3757"/>
                      <wp:lineTo x="19083" y="1565"/>
                      <wp:lineTo x="15589" y="313"/>
                      <wp:lineTo x="13707" y="313"/>
                    </wp:wrapPolygon>
                  </wp:wrapTight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33" b="7433"/>
                          <a:stretch/>
                        </pic:blipFill>
                        <pic:spPr bwMode="auto">
                          <a:xfrm>
                            <a:off x="0" y="0"/>
                            <a:ext cx="1530985" cy="131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40CB31" w14:textId="12DE5D1D" w:rsidR="007815E2" w:rsidRDefault="007815E2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7BBFD297" w14:textId="4E8C1D2D" w:rsidR="0014309F" w:rsidRDefault="004F6F0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Different people can provide these types of preventive health care. </w:t>
            </w:r>
          </w:p>
        </w:tc>
      </w:tr>
      <w:tr w:rsidR="00AF3A9B" w:rsidRPr="0094272C" w14:paraId="463045B0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0AF9AFD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5BD99B86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78DDB34D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0788970B" w14:textId="0FEDD1EE" w:rsidR="007815E2" w:rsidRDefault="00F31132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2" behindDoc="1" locked="0" layoutInCell="1" allowOverlap="1" wp14:anchorId="319B54C1" wp14:editId="15652ED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-8890</wp:posOffset>
                  </wp:positionV>
                  <wp:extent cx="1264920" cy="1343025"/>
                  <wp:effectExtent l="0" t="0" r="0" b="9525"/>
                  <wp:wrapTight wrapText="bothSides">
                    <wp:wrapPolygon edited="0">
                      <wp:start x="9434" y="0"/>
                      <wp:lineTo x="8133" y="1532"/>
                      <wp:lineTo x="7157" y="3677"/>
                      <wp:lineTo x="7157" y="5209"/>
                      <wp:lineTo x="2928" y="10111"/>
                      <wp:lineTo x="651" y="15013"/>
                      <wp:lineTo x="0" y="17770"/>
                      <wp:lineTo x="0" y="21447"/>
                      <wp:lineTo x="21145" y="21447"/>
                      <wp:lineTo x="20169" y="15013"/>
                      <wp:lineTo x="18542" y="10111"/>
                      <wp:lineTo x="14313" y="5209"/>
                      <wp:lineTo x="13663" y="2145"/>
                      <wp:lineTo x="12036" y="0"/>
                      <wp:lineTo x="9434" y="0"/>
                    </wp:wrapPolygon>
                  </wp:wrapTight>
                  <wp:docPr id="1033369373" name="Picture 1033369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706" r="10430" b="16300"/>
                          <a:stretch/>
                        </pic:blipFill>
                        <pic:spPr bwMode="auto">
                          <a:xfrm>
                            <a:off x="0" y="0"/>
                            <a:ext cx="1264920" cy="134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20A4D7D0" w14:textId="407B27A8" w:rsidR="005E0A93" w:rsidRDefault="005E0A93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F31132">
              <w:rPr>
                <w:rFonts w:ascii="Arial" w:hAnsi="Arial" w:cs="Arial"/>
                <w:sz w:val="32"/>
                <w:szCs w:val="32"/>
              </w:rPr>
              <w:t>This could be provided by</w:t>
            </w:r>
          </w:p>
          <w:p w14:paraId="159F7FA4" w14:textId="77777777" w:rsidR="00AF3A9B" w:rsidRDefault="00AF3A9B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626C2CF" w14:textId="77777777" w:rsidR="007815E2" w:rsidRDefault="005E0A93" w:rsidP="005E0A93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5E0A93">
              <w:rPr>
                <w:rFonts w:ascii="Arial" w:hAnsi="Arial" w:cs="Arial"/>
                <w:sz w:val="32"/>
                <w:szCs w:val="32"/>
              </w:rPr>
              <w:t>Yourself</w:t>
            </w:r>
            <w:r w:rsidR="004F6F0A" w:rsidRPr="005E0A93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1E172471" w14:textId="24727607" w:rsidR="007815E2" w:rsidRPr="00AF3A9B" w:rsidRDefault="007815E2" w:rsidP="006A66F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4059B" w:rsidRPr="0094272C" w14:paraId="5EDD2C12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20BD05F8" w14:textId="29086149" w:rsidR="004F6F0A" w:rsidRDefault="00286F52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44" behindDoc="1" locked="0" layoutInCell="1" allowOverlap="1" wp14:anchorId="124F83B9" wp14:editId="7D8989EC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202565</wp:posOffset>
                  </wp:positionV>
                  <wp:extent cx="1621790" cy="1621790"/>
                  <wp:effectExtent l="0" t="0" r="0" b="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55" w:type="dxa"/>
            <w:vAlign w:val="center"/>
          </w:tcPr>
          <w:p w14:paraId="02562163" w14:textId="77777777" w:rsidR="00AF3A9B" w:rsidRDefault="00AF3A9B" w:rsidP="00AF3A9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5E6635F" w14:textId="77777777" w:rsidR="00AF3A9B" w:rsidRDefault="00AF3A9B" w:rsidP="00AF3A9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412BE81" w14:textId="77777777" w:rsidR="00AF3A9B" w:rsidRDefault="00AF3A9B" w:rsidP="00AF3A9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81091DD" w14:textId="3D4B7D4D" w:rsidR="004F6F0A" w:rsidRDefault="004F6F0A" w:rsidP="005E0A93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r GP </w:t>
            </w:r>
          </w:p>
          <w:p w14:paraId="50CF585B" w14:textId="77777777" w:rsidR="00523B12" w:rsidRDefault="00523B12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E9AACA0" w14:textId="747E0DEC" w:rsidR="00523B12" w:rsidRPr="00523B12" w:rsidRDefault="00523B12" w:rsidP="00AF3A9B">
            <w:pPr>
              <w:pStyle w:val="ListParagraph"/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4059B" w:rsidRPr="0094272C" w14:paraId="0AE5024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2BF7D9A" w14:textId="46783E8A" w:rsidR="004F6F0A" w:rsidRDefault="0040304A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E041505" wp14:editId="4DA70EF9">
                  <wp:extent cx="1620000" cy="162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0C91C4C4" w14:textId="77777777" w:rsidR="006A66FF" w:rsidRDefault="00392704" w:rsidP="005E0A93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Other people or organisations</w:t>
            </w:r>
          </w:p>
          <w:p w14:paraId="3742708F" w14:textId="718FC3E1" w:rsidR="004F6F0A" w:rsidRPr="004F6F0A" w:rsidRDefault="00392704" w:rsidP="006A66FF">
            <w:pPr>
              <w:spacing w:line="360" w:lineRule="auto"/>
              <w:ind w:left="36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84059B" w:rsidRPr="0094272C" w14:paraId="6A2C9A74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6A71065C" w14:textId="2FE2FCFA" w:rsidR="004F6F0A" w:rsidRDefault="005E18AE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bookmarkStart w:id="0" w:name="_Hlk105680645"/>
            <w:r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5A2FB925" wp14:editId="62569D72">
                  <wp:extent cx="1621790" cy="162179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74F08752" w14:textId="5109288F" w:rsidR="004F6F0A" w:rsidRDefault="00D01F8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 might want </w:t>
            </w:r>
            <w:r w:rsidR="00EC4F17">
              <w:rPr>
                <w:rFonts w:ascii="Arial" w:hAnsi="Arial" w:cs="Arial"/>
                <w:sz w:val="32"/>
                <w:szCs w:val="32"/>
              </w:rPr>
              <w:t xml:space="preserve">more information about </w:t>
            </w:r>
          </w:p>
          <w:p w14:paraId="7D756E8D" w14:textId="77777777" w:rsidR="00AF3A9B" w:rsidRPr="00AF3A9B" w:rsidRDefault="00AF3A9B" w:rsidP="005E0A9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EE17C1E" w14:textId="53641918" w:rsidR="00392704" w:rsidRDefault="00621998" w:rsidP="005E0A93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D</w:t>
            </w:r>
            <w:r w:rsidR="00392704">
              <w:rPr>
                <w:rFonts w:ascii="Arial" w:hAnsi="Arial" w:cs="Arial"/>
                <w:sz w:val="32"/>
                <w:szCs w:val="32"/>
              </w:rPr>
              <w:t>ifferent types of prev</w:t>
            </w:r>
            <w:r w:rsidR="0040304A">
              <w:rPr>
                <w:rFonts w:ascii="Arial" w:hAnsi="Arial" w:cs="Arial"/>
                <w:sz w:val="32"/>
                <w:szCs w:val="32"/>
              </w:rPr>
              <w:t>en</w:t>
            </w:r>
            <w:r w:rsidR="00392704">
              <w:rPr>
                <w:rFonts w:ascii="Arial" w:hAnsi="Arial" w:cs="Arial"/>
                <w:sz w:val="32"/>
                <w:szCs w:val="32"/>
              </w:rPr>
              <w:t xml:space="preserve">tive health care </w:t>
            </w:r>
          </w:p>
          <w:p w14:paraId="6E7A3DAE" w14:textId="77777777" w:rsidR="0040304A" w:rsidRPr="00AF3A9B" w:rsidRDefault="0040304A" w:rsidP="005E0A93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D0DEC3D" w14:textId="21248406" w:rsidR="00392704" w:rsidRPr="00392704" w:rsidRDefault="00392704" w:rsidP="005E0A93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Who c</w:t>
            </w:r>
            <w:r w:rsidR="005E18AE">
              <w:rPr>
                <w:rFonts w:ascii="Arial" w:hAnsi="Arial" w:cs="Arial"/>
                <w:sz w:val="32"/>
                <w:szCs w:val="32"/>
              </w:rPr>
              <w:t>a</w:t>
            </w:r>
            <w:r>
              <w:rPr>
                <w:rFonts w:ascii="Arial" w:hAnsi="Arial" w:cs="Arial"/>
                <w:sz w:val="32"/>
                <w:szCs w:val="32"/>
              </w:rPr>
              <w:t xml:space="preserve">n provide this care to you </w:t>
            </w:r>
          </w:p>
        </w:tc>
      </w:tr>
      <w:bookmarkEnd w:id="0"/>
      <w:tr w:rsidR="0084059B" w:rsidRPr="0094272C" w14:paraId="3F6121BB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5D2376B4" w14:textId="77777777" w:rsidR="00392704" w:rsidRDefault="00392704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348DCF94" w14:textId="1238686D" w:rsidR="00D01F86" w:rsidRDefault="00D01F8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C4F17" w:rsidRPr="0094272C" w14:paraId="611A5D1C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5EF10830" w14:textId="77777777" w:rsidR="00EC4F17" w:rsidRDefault="00EC4F17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5FD3F2E6" w14:textId="6EF7F5B5" w:rsidR="00EC4F17" w:rsidRDefault="00D01F86" w:rsidP="005E0A9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f you want more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information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please see</w:t>
            </w:r>
            <w:r w:rsidR="002C1CEB">
              <w:rPr>
                <w:rFonts w:ascii="Arial" w:hAnsi="Arial" w:cs="Arial"/>
                <w:sz w:val="32"/>
                <w:szCs w:val="32"/>
              </w:rPr>
              <w:t xml:space="preserve"> Easy Read documents</w:t>
            </w:r>
          </w:p>
        </w:tc>
      </w:tr>
      <w:tr w:rsidR="00EC4F17" w:rsidRPr="0094272C" w14:paraId="4DAAB96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367B47D2" w14:textId="20563B4A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010B8">
              <w:rPr>
                <w:noProof/>
              </w:rPr>
              <w:drawing>
                <wp:inline distT="0" distB="0" distL="0" distR="0" wp14:anchorId="272D5023" wp14:editId="106828C8">
                  <wp:extent cx="1620000" cy="99198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991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70527809" w14:textId="77777777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27F0334" w14:textId="2D9838BC" w:rsidR="00EC4F17" w:rsidRPr="002C1CEB" w:rsidRDefault="00D01F86" w:rsidP="002C1CEB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2C1CEB">
              <w:rPr>
                <w:rFonts w:ascii="Arial" w:hAnsi="Arial" w:cs="Arial"/>
                <w:sz w:val="32"/>
                <w:szCs w:val="32"/>
              </w:rPr>
              <w:t>Preventive health care to s</w:t>
            </w:r>
            <w:r w:rsidR="00EC4F17" w:rsidRPr="002C1CEB">
              <w:rPr>
                <w:rFonts w:ascii="Arial" w:hAnsi="Arial" w:cs="Arial"/>
                <w:sz w:val="32"/>
                <w:szCs w:val="32"/>
              </w:rPr>
              <w:t xml:space="preserve">tay healthy </w:t>
            </w:r>
          </w:p>
        </w:tc>
      </w:tr>
      <w:tr w:rsidR="00EC4F17" w:rsidRPr="0094272C" w14:paraId="7600FB06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561047F7" w14:textId="77777777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49A5BAED" w14:textId="77777777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C4F17" w:rsidRPr="0094272C" w14:paraId="3345A4C1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4A99890A" w14:textId="2A5112D0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331504">
              <w:rPr>
                <w:noProof/>
                <w:lang w:val="en-US"/>
              </w:rPr>
              <w:drawing>
                <wp:inline distT="0" distB="0" distL="0" distR="0" wp14:anchorId="034B710F" wp14:editId="003D0879">
                  <wp:extent cx="1620000" cy="1674185"/>
                  <wp:effectExtent l="0" t="0" r="0" b="2540"/>
                  <wp:docPr id="36" name="Picture 38" descr="A person wearing a birthday hat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BCF7BC-B54E-2F8D-4A4E-93543C0E1E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 descr="A person wearing a birthday hat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85BCF7BC-B54E-2F8D-4A4E-93543C0E1E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7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7F2B1806" w14:textId="4A9D9679" w:rsidR="00EC4F17" w:rsidRPr="002C1CEB" w:rsidRDefault="00D01F86" w:rsidP="002C1CEB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2C1CEB">
              <w:rPr>
                <w:rFonts w:ascii="Arial" w:hAnsi="Arial" w:cs="Arial"/>
                <w:sz w:val="32"/>
                <w:szCs w:val="32"/>
              </w:rPr>
              <w:t xml:space="preserve">Preventive health </w:t>
            </w:r>
            <w:r w:rsidR="00C42585">
              <w:rPr>
                <w:rFonts w:ascii="Arial" w:hAnsi="Arial" w:cs="Arial"/>
                <w:sz w:val="32"/>
                <w:szCs w:val="32"/>
              </w:rPr>
              <w:t>checks</w:t>
            </w:r>
            <w:r w:rsidR="00EC4F17" w:rsidRPr="002C1CEB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EC4F17" w:rsidRPr="0094272C" w14:paraId="07AFC4C8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756284BF" w14:textId="77777777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755" w:type="dxa"/>
            <w:vAlign w:val="center"/>
          </w:tcPr>
          <w:p w14:paraId="5F8B8D12" w14:textId="77777777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C4F17" w:rsidRPr="0094272C" w14:paraId="040B3E73" w14:textId="77777777" w:rsidTr="00AF3A9B">
        <w:trPr>
          <w:trHeight w:val="136"/>
          <w:jc w:val="center"/>
        </w:trPr>
        <w:tc>
          <w:tcPr>
            <w:tcW w:w="3261" w:type="dxa"/>
            <w:vAlign w:val="center"/>
          </w:tcPr>
          <w:p w14:paraId="6F605CF2" w14:textId="3CD9B57D" w:rsidR="00EC4F17" w:rsidRDefault="00EC4F17" w:rsidP="00EC4F1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7145C06" wp14:editId="2399D466">
                  <wp:extent cx="1620000" cy="930041"/>
                  <wp:effectExtent l="0" t="0" r="0" b="3810"/>
                  <wp:docPr id="37" name="Picture 5" descr="A person and person posing for a pictur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31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D389FEA4-FE69-29D9-389E-E1F996410AE8}"/>
                              </a:ext>
                            </a:extLst>
                          </a:blip>
                          <a:srcRect b="4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930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vAlign w:val="center"/>
          </w:tcPr>
          <w:p w14:paraId="5EDA9ECE" w14:textId="2E867F4C" w:rsidR="00EC4F17" w:rsidRPr="002C1CEB" w:rsidRDefault="002C1CEB" w:rsidP="002C1CEB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2C1CEB">
              <w:rPr>
                <w:rFonts w:ascii="Arial" w:hAnsi="Arial" w:cs="Arial"/>
                <w:sz w:val="32"/>
                <w:szCs w:val="32"/>
              </w:rPr>
              <w:t>Preventive health care to g</w:t>
            </w:r>
            <w:r w:rsidR="00EC4F17" w:rsidRPr="002C1CEB">
              <w:rPr>
                <w:rFonts w:ascii="Arial" w:hAnsi="Arial" w:cs="Arial"/>
                <w:sz w:val="32"/>
                <w:szCs w:val="32"/>
              </w:rPr>
              <w:t>et better faster or not get worse</w:t>
            </w:r>
          </w:p>
        </w:tc>
      </w:tr>
    </w:tbl>
    <w:p w14:paraId="403C56A2" w14:textId="77777777" w:rsidR="00333574" w:rsidRDefault="00333574"/>
    <w:p w14:paraId="04BF46EF" w14:textId="77777777" w:rsidR="00701E03" w:rsidRDefault="00701E03" w:rsidP="005E0A93">
      <w:pPr>
        <w:sectPr w:rsidR="00701E03" w:rsidSect="001C6F11">
          <w:headerReference w:type="default" r:id="rId42"/>
          <w:footerReference w:type="default" r:id="rId43"/>
          <w:headerReference w:type="first" r:id="rId44"/>
          <w:pgSz w:w="11906" w:h="16838"/>
          <w:pgMar w:top="1702" w:right="1440" w:bottom="709" w:left="1440" w:header="709" w:footer="709" w:gutter="0"/>
          <w:pgBorders w:offsetFrom="page">
            <w:bottom w:val="single" w:sz="36" w:space="24" w:color="4472C4" w:themeColor="accent1"/>
          </w:pgBorders>
          <w:cols w:space="708"/>
          <w:titlePg/>
          <w:docGrid w:linePitch="360"/>
        </w:sectPr>
      </w:pPr>
    </w:p>
    <w:p w14:paraId="30C8CD95" w14:textId="3930D8F6" w:rsidR="00474D3D" w:rsidRDefault="00474D3D" w:rsidP="005E0A93"/>
    <w:tbl>
      <w:tblPr>
        <w:tblStyle w:val="TableGrid"/>
        <w:tblpPr w:leftFromText="180" w:rightFromText="180" w:vertAnchor="text" w:horzAnchor="margin" w:tblpY="112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6525"/>
      </w:tblGrid>
      <w:tr w:rsidR="004019C5" w:rsidRPr="00552AE8" w14:paraId="3AE9AA7A" w14:textId="77777777" w:rsidTr="004019C5">
        <w:tc>
          <w:tcPr>
            <w:tcW w:w="3114" w:type="dxa"/>
          </w:tcPr>
          <w:p w14:paraId="6EEB5B65" w14:textId="77777777" w:rsidR="004019C5" w:rsidRPr="00552AE8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3" behindDoc="0" locked="0" layoutInCell="1" allowOverlap="1" wp14:anchorId="1E02CF63" wp14:editId="6CDAC714">
                  <wp:simplePos x="0" y="0"/>
                  <wp:positionH relativeFrom="column">
                    <wp:posOffset>139017</wp:posOffset>
                  </wp:positionH>
                  <wp:positionV relativeFrom="paragraph">
                    <wp:posOffset>153035</wp:posOffset>
                  </wp:positionV>
                  <wp:extent cx="1619305" cy="1200519"/>
                  <wp:effectExtent l="0" t="0" r="0" b="0"/>
                  <wp:wrapSquare wrapText="bothSides"/>
                  <wp:docPr id="39" name="Picture 39" descr="A group of men sitting at a 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group of men sitting at a tab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305" cy="1200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</w:tcPr>
          <w:p w14:paraId="561E3065" w14:textId="77777777" w:rsidR="004019C5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F337286" w14:textId="77777777" w:rsidR="004019C5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Who wrote this Easy Read</w:t>
            </w:r>
          </w:p>
          <w:p w14:paraId="53BD64BB" w14:textId="77777777" w:rsidR="004019C5" w:rsidRPr="00552AE8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3CE42E9" w14:textId="77777777" w:rsidR="004019C5" w:rsidRPr="00552AE8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9B3E17">
              <w:rPr>
                <w:rFonts w:ascii="Arial" w:hAnsi="Arial" w:cs="Arial"/>
                <w:sz w:val="28"/>
                <w:szCs w:val="28"/>
              </w:rPr>
              <w:t>Tahli Hind, Dominique Abagi, Bela Laginha, Julian Trollor, and Janelle Weise.</w:t>
            </w:r>
          </w:p>
        </w:tc>
      </w:tr>
      <w:tr w:rsidR="004019C5" w:rsidRPr="00552AE8" w14:paraId="07FC8FDB" w14:textId="77777777" w:rsidTr="004019C5">
        <w:tc>
          <w:tcPr>
            <w:tcW w:w="3114" w:type="dxa"/>
          </w:tcPr>
          <w:p w14:paraId="313DEF40" w14:textId="77777777" w:rsidR="004019C5" w:rsidRPr="00552AE8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4" behindDoc="0" locked="0" layoutInCell="1" allowOverlap="1" wp14:anchorId="20143A5C" wp14:editId="430FAB12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76200</wp:posOffset>
                  </wp:positionV>
                  <wp:extent cx="1619885" cy="1765935"/>
                  <wp:effectExtent l="0" t="0" r="0" b="5715"/>
                  <wp:wrapSquare wrapText="bothSides"/>
                  <wp:docPr id="40" name="Picture 4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</w:tcPr>
          <w:p w14:paraId="3010376D" w14:textId="77777777" w:rsidR="004019C5" w:rsidRDefault="004019C5" w:rsidP="004019C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92B2DE1" w14:textId="77777777" w:rsidR="004019C5" w:rsidRDefault="004019C5" w:rsidP="004019C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A16B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  <w:p w14:paraId="088C166A" w14:textId="77777777" w:rsidR="004019C5" w:rsidRPr="001A16B5" w:rsidRDefault="004019C5" w:rsidP="004019C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14495C9" w14:textId="77777777" w:rsidR="004019C5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Department of Developmental Disability Neuropsychiatry UNSW Sydney</w:t>
            </w:r>
            <w:r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3F32F91E" w14:textId="77777777" w:rsidR="004019C5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218BB71D" w14:textId="77777777" w:rsidR="004019C5" w:rsidRPr="00552AE8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</w:tc>
      </w:tr>
      <w:tr w:rsidR="004019C5" w:rsidRPr="009C4E7F" w14:paraId="0BAE99D2" w14:textId="77777777" w:rsidTr="004019C5">
        <w:trPr>
          <w:trHeight w:val="2078"/>
        </w:trPr>
        <w:tc>
          <w:tcPr>
            <w:tcW w:w="3114" w:type="dxa"/>
          </w:tcPr>
          <w:p w14:paraId="7F27807F" w14:textId="77777777" w:rsidR="004019C5" w:rsidRPr="00552AE8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58255" behindDoc="0" locked="0" layoutInCell="1" allowOverlap="1" wp14:anchorId="4B22AE9A" wp14:editId="0C91145A">
                  <wp:simplePos x="0" y="0"/>
                  <wp:positionH relativeFrom="column">
                    <wp:posOffset>57178</wp:posOffset>
                  </wp:positionH>
                  <wp:positionV relativeFrom="paragraph">
                    <wp:posOffset>76</wp:posOffset>
                  </wp:positionV>
                  <wp:extent cx="1619885" cy="1296035"/>
                  <wp:effectExtent l="0" t="0" r="0" b="0"/>
                  <wp:wrapSquare wrapText="bothSides"/>
                  <wp:docPr id="41" name="Picture 41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A picture containing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55" b="8997"/>
                          <a:stretch/>
                        </pic:blipFill>
                        <pic:spPr bwMode="auto">
                          <a:xfrm>
                            <a:off x="0" y="0"/>
                            <a:ext cx="1619885" cy="1296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5" w:type="dxa"/>
          </w:tcPr>
          <w:p w14:paraId="29799454" w14:textId="77777777" w:rsidR="004019C5" w:rsidRPr="009C4E7F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9C4E7F">
              <w:rPr>
                <w:rFonts w:ascii="Arial" w:hAnsi="Arial" w:cs="Arial"/>
                <w:sz w:val="28"/>
                <w:szCs w:val="28"/>
              </w:rPr>
              <w:t xml:space="preserve">This information sheet is part of a series of easy read resources </w:t>
            </w:r>
            <w:r>
              <w:rPr>
                <w:rFonts w:ascii="Arial" w:hAnsi="Arial" w:cs="Arial"/>
                <w:sz w:val="28"/>
                <w:szCs w:val="28"/>
              </w:rPr>
              <w:t>about</w:t>
            </w:r>
          </w:p>
          <w:p w14:paraId="383C2EA9" w14:textId="77777777" w:rsidR="004019C5" w:rsidRPr="009C4E7F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77D6E28E" w14:textId="77777777" w:rsidR="004019C5" w:rsidRDefault="004019C5" w:rsidP="004019C5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  <w:r w:rsidRPr="009C4E7F">
              <w:rPr>
                <w:rStyle w:val="eop"/>
                <w:rFonts w:ascii="Arial" w:hAnsi="Arial" w:cs="Arial"/>
                <w:sz w:val="28"/>
                <w:szCs w:val="28"/>
              </w:rPr>
              <w:t xml:space="preserve">Different types of preventive health care </w:t>
            </w:r>
          </w:p>
          <w:p w14:paraId="09BE67A3" w14:textId="77777777" w:rsidR="004019C5" w:rsidRPr="009C4E7F" w:rsidRDefault="004019C5" w:rsidP="004019C5">
            <w:pPr>
              <w:pStyle w:val="ListParagraph"/>
              <w:spacing w:line="276" w:lineRule="auto"/>
              <w:rPr>
                <w:rStyle w:val="eop"/>
                <w:rFonts w:ascii="Arial" w:hAnsi="Arial" w:cs="Arial"/>
                <w:sz w:val="28"/>
                <w:szCs w:val="28"/>
              </w:rPr>
            </w:pPr>
          </w:p>
          <w:p w14:paraId="689A8A0A" w14:textId="77777777" w:rsidR="004019C5" w:rsidRPr="009C4E7F" w:rsidRDefault="004019C5" w:rsidP="004019C5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9C4E7F">
              <w:rPr>
                <w:rStyle w:val="eop"/>
                <w:rFonts w:ascii="Arial" w:hAnsi="Arial" w:cs="Arial"/>
                <w:sz w:val="28"/>
                <w:szCs w:val="28"/>
              </w:rPr>
              <w:t xml:space="preserve">Who can provide this care </w:t>
            </w:r>
          </w:p>
        </w:tc>
      </w:tr>
      <w:tr w:rsidR="004019C5" w:rsidRPr="00AA1403" w14:paraId="04A73758" w14:textId="77777777" w:rsidTr="004019C5">
        <w:trPr>
          <w:trHeight w:val="3223"/>
        </w:trPr>
        <w:tc>
          <w:tcPr>
            <w:tcW w:w="3114" w:type="dxa"/>
          </w:tcPr>
          <w:p w14:paraId="444FCE41" w14:textId="77777777" w:rsidR="004019C5" w:rsidRPr="00552AE8" w:rsidRDefault="004019C5" w:rsidP="004019C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6" behindDoc="0" locked="0" layoutInCell="1" allowOverlap="1" wp14:anchorId="34C68255" wp14:editId="3E82D537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258445</wp:posOffset>
                  </wp:positionV>
                  <wp:extent cx="1615440" cy="1390650"/>
                  <wp:effectExtent l="0" t="0" r="3810" b="0"/>
                  <wp:wrapSquare wrapText="bothSides"/>
                  <wp:docPr id="42" name="Picture 42" descr="Two people playing a board gam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Two people playing a board gam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65" b="6250"/>
                          <a:stretch/>
                        </pic:blipFill>
                        <pic:spPr bwMode="auto">
                          <a:xfrm>
                            <a:off x="0" y="0"/>
                            <a:ext cx="161544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</w:tcPr>
          <w:p w14:paraId="44A85999" w14:textId="621456BF" w:rsidR="004019C5" w:rsidRDefault="004019C5" w:rsidP="004019C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A1403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AA1403">
              <w:rPr>
                <w:rFonts w:ascii="Arial" w:hAnsi="Arial" w:cs="Arial"/>
                <w:sz w:val="28"/>
                <w:szCs w:val="28"/>
              </w:rPr>
              <w:t xml:space="preserve">information on how to support people to use Easy Read go to </w:t>
            </w:r>
            <w:hyperlink r:id="rId48" w:history="1">
              <w:r w:rsidR="00BB6C23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www.3dn.unsw.ed</w:t>
              </w:r>
              <w:r w:rsidR="00BB6C23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u</w:t>
              </w:r>
              <w:r w:rsidR="00BB6C23" w:rsidRPr="00453C15">
                <w:rPr>
                  <w:rStyle w:val="Hyperlink"/>
                  <w:rFonts w:ascii="Arial" w:hAnsi="Arial" w:cs="Arial"/>
                  <w:b/>
                  <w:bCs/>
                  <w:sz w:val="28"/>
                  <w:szCs w:val="28"/>
                </w:rPr>
                <w:t>.au/professionals_toolkit</w:t>
              </w:r>
            </w:hyperlink>
            <w:r w:rsidRPr="00AA1403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09820F16" w14:textId="77777777" w:rsidR="004019C5" w:rsidRDefault="004019C5" w:rsidP="004019C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D8983ED" w14:textId="738AF99D" w:rsidR="004019C5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© Department of Developmental Disability Neuropsychiatry UNSW Sydney </w:t>
            </w:r>
            <w:r w:rsidR="00AF3A9B">
              <w:rPr>
                <w:rFonts w:ascii="Arial" w:hAnsi="Arial" w:cs="Arial"/>
                <w:sz w:val="28"/>
                <w:szCs w:val="28"/>
              </w:rPr>
              <w:t>11.08.23</w:t>
            </w:r>
            <w:r w:rsidRPr="00552AE8">
              <w:rPr>
                <w:rFonts w:ascii="Arial" w:hAnsi="Arial" w:cs="Arial"/>
                <w:sz w:val="28"/>
                <w:szCs w:val="28"/>
              </w:rPr>
              <w:t xml:space="preserve"> v</w:t>
            </w:r>
            <w:r>
              <w:rPr>
                <w:rFonts w:ascii="Arial" w:hAnsi="Arial" w:cs="Arial"/>
                <w:sz w:val="28"/>
                <w:szCs w:val="28"/>
              </w:rPr>
              <w:t>2</w:t>
            </w:r>
          </w:p>
          <w:p w14:paraId="7F96F921" w14:textId="77777777" w:rsidR="004019C5" w:rsidRPr="00552AE8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5DE0659E" w14:textId="77777777" w:rsidR="004019C5" w:rsidRPr="00AA1403" w:rsidRDefault="004019C5" w:rsidP="004019C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No changes can be made without</w:t>
            </w:r>
            <w:r>
              <w:rPr>
                <w:rFonts w:ascii="Arial" w:hAnsi="Arial" w:cs="Arial"/>
                <w:sz w:val="28"/>
                <w:szCs w:val="28"/>
              </w:rPr>
              <w:t xml:space="preserve"> asking the people who wrote this sheet.</w:t>
            </w:r>
          </w:p>
        </w:tc>
      </w:tr>
    </w:tbl>
    <w:p w14:paraId="7930E22F" w14:textId="59F9384F" w:rsidR="0094272C" w:rsidRPr="00474D3D" w:rsidRDefault="004019C5" w:rsidP="005E0A93">
      <w:pPr>
        <w:rPr>
          <w:rFonts w:ascii="Arial" w:hAnsi="Arial" w:cs="Arial"/>
          <w:b/>
          <w:bCs/>
          <w:sz w:val="2"/>
          <w:szCs w:val="2"/>
        </w:rPr>
      </w:pPr>
      <w:r w:rsidRPr="00CE6F89">
        <w:rPr>
          <w:rFonts w:ascii="Arial" w:hAnsi="Arial" w:cs="Arial"/>
          <w:b/>
          <w:bCs/>
          <w:noProof/>
          <w:sz w:val="14"/>
          <w:szCs w:val="14"/>
        </w:rPr>
        <w:drawing>
          <wp:anchor distT="0" distB="0" distL="114300" distR="114300" simplePos="0" relativeHeight="251658245" behindDoc="0" locked="0" layoutInCell="1" allowOverlap="1" wp14:anchorId="21624DC6" wp14:editId="59FBE90C">
            <wp:simplePos x="0" y="0"/>
            <wp:positionH relativeFrom="column">
              <wp:posOffset>-364462</wp:posOffset>
            </wp:positionH>
            <wp:positionV relativeFrom="margin">
              <wp:posOffset>8448868</wp:posOffset>
            </wp:positionV>
            <wp:extent cx="3670935" cy="673100"/>
            <wp:effectExtent l="0" t="0" r="0" b="0"/>
            <wp:wrapSquare wrapText="bothSides"/>
            <wp:docPr id="3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12" r="52731" b="-7772"/>
                    <a:stretch/>
                  </pic:blipFill>
                  <pic:spPr bwMode="auto">
                    <a:xfrm>
                      <a:off x="0" y="0"/>
                      <a:ext cx="3670935" cy="67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6F89">
        <w:rPr>
          <w:rFonts w:ascii="Arial" w:hAnsi="Arial" w:cs="Arial"/>
          <w:b/>
          <w:bCs/>
          <w:noProof/>
          <w:sz w:val="14"/>
          <w:szCs w:val="14"/>
        </w:rPr>
        <w:drawing>
          <wp:anchor distT="0" distB="0" distL="114300" distR="114300" simplePos="0" relativeHeight="251658246" behindDoc="0" locked="0" layoutInCell="1" allowOverlap="1" wp14:anchorId="1A77567B" wp14:editId="779DDCBA">
            <wp:simplePos x="0" y="0"/>
            <wp:positionH relativeFrom="column">
              <wp:posOffset>3550285</wp:posOffset>
            </wp:positionH>
            <wp:positionV relativeFrom="margin">
              <wp:align>bottom</wp:align>
            </wp:positionV>
            <wp:extent cx="1910080" cy="559435"/>
            <wp:effectExtent l="0" t="0" r="0" b="0"/>
            <wp:wrapSquare wrapText="bothSides"/>
            <wp:docPr id="38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22" r="-1160" b="10407"/>
                    <a:stretch/>
                  </pic:blipFill>
                  <pic:spPr bwMode="auto">
                    <a:xfrm>
                      <a:off x="0" y="0"/>
                      <a:ext cx="1910080" cy="559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6F89">
        <w:rPr>
          <w:rFonts w:ascii="Arial" w:hAnsi="Arial" w:cs="Arial"/>
          <w:b/>
          <w:bCs/>
          <w:noProof/>
          <w:sz w:val="14"/>
          <w:szCs w:val="14"/>
        </w:rPr>
        <w:t xml:space="preserve"> </w:t>
      </w:r>
    </w:p>
    <w:sectPr w:rsidR="0094272C" w:rsidRPr="00474D3D" w:rsidSect="001C6F11">
      <w:headerReference w:type="first" r:id="rId50"/>
      <w:pgSz w:w="11906" w:h="16838"/>
      <w:pgMar w:top="1702" w:right="1440" w:bottom="709" w:left="1440" w:header="709" w:footer="709" w:gutter="0"/>
      <w:pgBorders w:offsetFrom="page">
        <w:bottom w:val="single" w:sz="36" w:space="24" w:color="4472C4" w:themeColor="accent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43D36" w14:textId="77777777" w:rsidR="0015591D" w:rsidRDefault="0015591D" w:rsidP="0094272C">
      <w:pPr>
        <w:spacing w:after="0" w:line="240" w:lineRule="auto"/>
      </w:pPr>
      <w:r>
        <w:separator/>
      </w:r>
    </w:p>
  </w:endnote>
  <w:endnote w:type="continuationSeparator" w:id="0">
    <w:p w14:paraId="18464DEB" w14:textId="77777777" w:rsidR="0015591D" w:rsidRDefault="0015591D" w:rsidP="0094272C">
      <w:pPr>
        <w:spacing w:after="0" w:line="240" w:lineRule="auto"/>
      </w:pPr>
      <w:r>
        <w:continuationSeparator/>
      </w:r>
    </w:p>
  </w:endnote>
  <w:endnote w:type="continuationNotice" w:id="1">
    <w:p w14:paraId="039E9383" w14:textId="77777777" w:rsidR="0015591D" w:rsidRDefault="001559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5053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72AB463D" w14:textId="6CC05855" w:rsidR="0094272C" w:rsidRPr="002E52E5" w:rsidRDefault="0094272C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2E52E5">
          <w:rPr>
            <w:rFonts w:ascii="Arial" w:hAnsi="Arial" w:cs="Arial"/>
            <w:sz w:val="32"/>
            <w:szCs w:val="32"/>
          </w:rPr>
          <w:fldChar w:fldCharType="begin"/>
        </w:r>
        <w:r w:rsidRPr="002E52E5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2E52E5">
          <w:rPr>
            <w:rFonts w:ascii="Arial" w:hAnsi="Arial" w:cs="Arial"/>
            <w:sz w:val="32"/>
            <w:szCs w:val="32"/>
          </w:rPr>
          <w:fldChar w:fldCharType="separate"/>
        </w:r>
        <w:r w:rsidRPr="002E52E5">
          <w:rPr>
            <w:rFonts w:ascii="Arial" w:hAnsi="Arial" w:cs="Arial"/>
            <w:noProof/>
            <w:sz w:val="32"/>
            <w:szCs w:val="32"/>
          </w:rPr>
          <w:t>2</w:t>
        </w:r>
        <w:r w:rsidRPr="002E52E5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0731744D" w14:textId="77777777" w:rsidR="0094272C" w:rsidRDefault="009427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00D6" w14:textId="77777777" w:rsidR="0015591D" w:rsidRDefault="0015591D" w:rsidP="0094272C">
      <w:pPr>
        <w:spacing w:after="0" w:line="240" w:lineRule="auto"/>
      </w:pPr>
      <w:r>
        <w:separator/>
      </w:r>
    </w:p>
  </w:footnote>
  <w:footnote w:type="continuationSeparator" w:id="0">
    <w:p w14:paraId="59B7D16B" w14:textId="77777777" w:rsidR="0015591D" w:rsidRDefault="0015591D" w:rsidP="0094272C">
      <w:pPr>
        <w:spacing w:after="0" w:line="240" w:lineRule="auto"/>
      </w:pPr>
      <w:r>
        <w:continuationSeparator/>
      </w:r>
    </w:p>
  </w:footnote>
  <w:footnote w:type="continuationNotice" w:id="1">
    <w:p w14:paraId="578C9FDA" w14:textId="77777777" w:rsidR="0015591D" w:rsidRDefault="001559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2B76" w14:textId="5ACA1B0F" w:rsidR="0094272C" w:rsidRDefault="0094272C">
    <w:pPr>
      <w:pStyle w:val="Header"/>
    </w:pPr>
  </w:p>
  <w:p w14:paraId="500E9B70" w14:textId="093AFF6D" w:rsidR="0094272C" w:rsidRDefault="009427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E5541" w14:textId="31BFBE0E" w:rsidR="00F66D95" w:rsidRDefault="00697986" w:rsidP="004C1819">
    <w:pPr>
      <w:pStyle w:val="Header"/>
      <w:ind w:left="3600"/>
      <w:rPr>
        <w:rFonts w:ascii="Arial" w:hAnsi="Arial" w:cs="Arial"/>
        <w:b/>
        <w:bCs/>
        <w:sz w:val="40"/>
        <w:szCs w:val="40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F876880" wp14:editId="23392D7D">
          <wp:simplePos x="0" y="0"/>
          <wp:positionH relativeFrom="column">
            <wp:posOffset>-567690</wp:posOffset>
          </wp:positionH>
          <wp:positionV relativeFrom="paragraph">
            <wp:posOffset>-160020</wp:posOffset>
          </wp:positionV>
          <wp:extent cx="1068705" cy="1112520"/>
          <wp:effectExtent l="0" t="0" r="0" b="5080"/>
          <wp:wrapNone/>
          <wp:docPr id="53" name="Picture 5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05" cy="1112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w:drawing>
        <wp:anchor distT="0" distB="0" distL="114300" distR="114300" simplePos="0" relativeHeight="251660288" behindDoc="0" locked="0" layoutInCell="1" allowOverlap="1" wp14:anchorId="1569B82E" wp14:editId="6F8CA187">
          <wp:simplePos x="0" y="0"/>
          <wp:positionH relativeFrom="column">
            <wp:posOffset>3785870</wp:posOffset>
          </wp:positionH>
          <wp:positionV relativeFrom="paragraph">
            <wp:posOffset>-1457960</wp:posOffset>
          </wp:positionV>
          <wp:extent cx="4218305" cy="4544060"/>
          <wp:effectExtent l="14923" t="0" r="13017" b="101918"/>
          <wp:wrapNone/>
          <wp:docPr id="54" name="Picture 54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6869DA" wp14:editId="1107C20B">
              <wp:simplePos x="0" y="0"/>
              <wp:positionH relativeFrom="column">
                <wp:posOffset>-1190626</wp:posOffset>
              </wp:positionH>
              <wp:positionV relativeFrom="paragraph">
                <wp:posOffset>-443865</wp:posOffset>
              </wp:positionV>
              <wp:extent cx="9231432" cy="1648496"/>
              <wp:effectExtent l="0" t="0" r="1905" b="2540"/>
              <wp:wrapNone/>
              <wp:docPr id="1844807711" name="Rectangle 18448077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1432" cy="1648496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3213727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0C4DCCDB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1FB8A070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08EFA8FB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6D3252D0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3E9FE727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1773AB19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4B778F16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44B910E4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0AC9C2C3" w14:textId="77777777" w:rsidR="00697986" w:rsidRDefault="00697986" w:rsidP="00697986">
                          <w:pPr>
                            <w:jc w:val="right"/>
                          </w:pPr>
                        </w:p>
                        <w:p w14:paraId="794174B3" w14:textId="77777777" w:rsidR="00697986" w:rsidRDefault="00697986" w:rsidP="00697986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6869DA" id="Rectangle 1844807711" o:spid="_x0000_s1026" style="position:absolute;left:0;text-align:left;margin-left:-93.75pt;margin-top:-34.95pt;width:726.9pt;height:12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G/khgIAAGsFAAAOAAAAZHJzL2Uyb0RvYy54bWysVMFu2zAMvQ/YPwi6r7bTtGuDOkWQIsOA&#10;oi3aDj0rshQLkEVNUmJnXz9KdpyuLXYYloNCieQj+Uzy6rprNNkJ5xWYkhYnOSXCcKiU2ZT0x/Pq&#10;ywUlPjBTMQ1GlHQvPL2ef/501dqZmEANuhKOIIjxs9aWtA7BzrLM81o0zJ+AFQaVElzDAl7dJqsc&#10;axG90dkkz8+zFlxlHXDhPb7e9Eo6T/hSCh7upfQiEF1SzC2k06VzHc9sfsVmG8dsrfiQBvuHLBqm&#10;DAYdoW5YYGTr1DuoRnEHHmQ44dBkIKXiItWA1RT5m2qeamZFqgXJ8Xakyf8/WH63e7IPDmlorZ95&#10;FGMVnXRN/Mf8SJfI2o9kiS4Qjo+Xk9NiejqhhKOuOJ9eTC/PI53Z0d06H74JaEgUSurwaySS2O7W&#10;h970YBKjedCqWimt08Vt1kvtyI7hl1utbpZ5+liI/oeZNtHYQHTrEeNLdiwmSWGvRbTT5lFIoipM&#10;f5IySX0mxjiMc2FC0atqVok+/FmOv6G20SNVmgAjssT4I/YAEHv4PXaf5WAfXUVq09E5/1tivfPo&#10;kSKDCaNzowy4jwA0VjVE7u0PJPXURJZCt+7QJIprqPYPjjjo58VbvlL4CW+ZDw/M4YDgKOHQh3s8&#10;pIa2pDBIlNTgfn30Hu2xb1FLSYsDV1L/c8ucoER/N9jRl8V0Gic0XaZnXyd4ca8169cas22WgJ1R&#10;4HqxPInRPuiDKB00L7gbFjEqqpjhGLukPLjDZRn6RYDbhYvFIpnhVFoWbs2T5RE8Ehxb9Ll7Yc4O&#10;fRxwBO7gMJxs9qade9voaWCxDSBV6vUjrwP1ONGph4btE1fG63uyOu7I+W8AAAD//wMAUEsDBBQA&#10;BgAIAAAAIQA8hWzP4wAAAA0BAAAPAAAAZHJzL2Rvd25yZXYueG1sTI/bSsQwEIbvBd8hjODdbtoV&#10;e7LpIoIgCB72oHiXbcam2Exqkt2tb2/2Su/+YT7++aZeTmZgB3S+tyQgnSfAkFqreuoEbNb3swKY&#10;D5KUHCyhgB/0sGzOz2pZKXukVzysQsdiCflKCtAhjBXnvtVopJ/bESnuPq0zMsTRdVw5eYzlZuCL&#10;JMm4kT3FC1qOeKex/VrtjYCXdfb90W/fH6ntnsfU5fj2oJ+EuLyYbm+ABZzCHwwn/agOTXTa2T0p&#10;zwYBs7TIryMbU1aWwE7IIsuugO1iKsoceFPz/180vwAAAP//AwBQSwECLQAUAAYACAAAACEAtoM4&#10;kv4AAADhAQAAEwAAAAAAAAAAAAAAAAAAAAAAW0NvbnRlbnRfVHlwZXNdLnhtbFBLAQItABQABgAI&#10;AAAAIQA4/SH/1gAAAJQBAAALAAAAAAAAAAAAAAAAAC8BAABfcmVscy8ucmVsc1BLAQItABQABgAI&#10;AAAAIQAg/G/khgIAAGsFAAAOAAAAAAAAAAAAAAAAAC4CAABkcnMvZTJvRG9jLnhtbFBLAQItABQA&#10;BgAIAAAAIQA8hWzP4wAAAA0BAAAPAAAAAAAAAAAAAAAAAOAEAABkcnMvZG93bnJldi54bWxQSwUG&#10;AAAAAAQABADzAAAA8AUAAAAA&#10;" fillcolor="#ffdc00" stroked="f" strokeweight="1pt">
              <v:textbox>
                <w:txbxContent>
                  <w:p w14:paraId="63213727" w14:textId="77777777" w:rsidR="00697986" w:rsidRDefault="00697986" w:rsidP="00697986">
                    <w:pPr>
                      <w:jc w:val="right"/>
                    </w:pPr>
                  </w:p>
                  <w:p w14:paraId="0C4DCCDB" w14:textId="77777777" w:rsidR="00697986" w:rsidRDefault="00697986" w:rsidP="00697986">
                    <w:pPr>
                      <w:jc w:val="right"/>
                    </w:pPr>
                  </w:p>
                  <w:p w14:paraId="1FB8A070" w14:textId="77777777" w:rsidR="00697986" w:rsidRDefault="00697986" w:rsidP="00697986">
                    <w:pPr>
                      <w:jc w:val="right"/>
                    </w:pPr>
                  </w:p>
                  <w:p w14:paraId="08EFA8FB" w14:textId="77777777" w:rsidR="00697986" w:rsidRDefault="00697986" w:rsidP="00697986">
                    <w:pPr>
                      <w:jc w:val="right"/>
                    </w:pPr>
                  </w:p>
                  <w:p w14:paraId="6D3252D0" w14:textId="77777777" w:rsidR="00697986" w:rsidRDefault="00697986" w:rsidP="00697986">
                    <w:pPr>
                      <w:jc w:val="right"/>
                    </w:pPr>
                  </w:p>
                  <w:p w14:paraId="3E9FE727" w14:textId="77777777" w:rsidR="00697986" w:rsidRDefault="00697986" w:rsidP="00697986">
                    <w:pPr>
                      <w:jc w:val="right"/>
                    </w:pPr>
                  </w:p>
                  <w:p w14:paraId="1773AB19" w14:textId="77777777" w:rsidR="00697986" w:rsidRDefault="00697986" w:rsidP="00697986">
                    <w:pPr>
                      <w:jc w:val="right"/>
                    </w:pPr>
                  </w:p>
                  <w:p w14:paraId="4B778F16" w14:textId="77777777" w:rsidR="00697986" w:rsidRDefault="00697986" w:rsidP="00697986">
                    <w:pPr>
                      <w:jc w:val="right"/>
                    </w:pPr>
                  </w:p>
                  <w:p w14:paraId="44B910E4" w14:textId="77777777" w:rsidR="00697986" w:rsidRDefault="00697986" w:rsidP="00697986">
                    <w:pPr>
                      <w:jc w:val="right"/>
                    </w:pPr>
                  </w:p>
                  <w:p w14:paraId="0AC9C2C3" w14:textId="77777777" w:rsidR="00697986" w:rsidRDefault="00697986" w:rsidP="00697986">
                    <w:pPr>
                      <w:jc w:val="right"/>
                    </w:pPr>
                  </w:p>
                  <w:p w14:paraId="794174B3" w14:textId="77777777" w:rsidR="00697986" w:rsidRDefault="00697986" w:rsidP="00697986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  <w:p w14:paraId="7041A4BC" w14:textId="42FAE4FF" w:rsidR="00DC343B" w:rsidRPr="00C71B26" w:rsidRDefault="00DC343B" w:rsidP="004C1819">
    <w:pPr>
      <w:pStyle w:val="Header"/>
      <w:ind w:left="3600"/>
      <w:rPr>
        <w:rFonts w:ascii="Arial" w:hAnsi="Arial" w:cs="Arial"/>
        <w:b/>
        <w:b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65D41" w14:textId="1F129EF7" w:rsidR="00701E03" w:rsidRPr="004C1819" w:rsidRDefault="00330CFF" w:rsidP="004C1819">
    <w:pPr>
      <w:pStyle w:val="Header"/>
      <w:ind w:left="3600"/>
      <w:rPr>
        <w:rFonts w:ascii="Arial" w:hAnsi="Arial" w:cs="Arial"/>
        <w:b/>
        <w:bCs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2F5A174C" wp14:editId="4363C592">
          <wp:simplePos x="0" y="0"/>
          <wp:positionH relativeFrom="column">
            <wp:posOffset>-557530</wp:posOffset>
          </wp:positionH>
          <wp:positionV relativeFrom="paragraph">
            <wp:posOffset>-179070</wp:posOffset>
          </wp:positionV>
          <wp:extent cx="1068947" cy="1112577"/>
          <wp:effectExtent l="0" t="0" r="0" b="5080"/>
          <wp:wrapNone/>
          <wp:docPr id="638890077" name="Picture 638890077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947" cy="11125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8A5CED" wp14:editId="5ED326A3">
              <wp:simplePos x="0" y="0"/>
              <wp:positionH relativeFrom="column">
                <wp:posOffset>-914400</wp:posOffset>
              </wp:positionH>
              <wp:positionV relativeFrom="paragraph">
                <wp:posOffset>-510540</wp:posOffset>
              </wp:positionV>
              <wp:extent cx="9230995" cy="1648460"/>
              <wp:effectExtent l="0" t="0" r="1905" b="2540"/>
              <wp:wrapNone/>
              <wp:docPr id="168783165" name="Rectangle 1687831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0995" cy="1648460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664B20F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100FE3F6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4CA9073E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0B87BC2E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714ADE57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6040A132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2A74E317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6138C0B8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59464B1A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78BC12BD" w14:textId="77777777" w:rsidR="00330CFF" w:rsidRDefault="00330CFF" w:rsidP="00330CFF">
                          <w:pPr>
                            <w:jc w:val="right"/>
                          </w:pPr>
                        </w:p>
                        <w:p w14:paraId="6227C4E2" w14:textId="77777777" w:rsidR="00330CFF" w:rsidRDefault="00330CFF" w:rsidP="00330CFF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8A5CED" id="Rectangle 168783165" o:spid="_x0000_s1027" style="position:absolute;left:0;text-align:left;margin-left:-1in;margin-top:-40.2pt;width:726.85pt;height:129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dl8igIAAHIFAAAOAAAAZHJzL2Uyb0RvYy54bWysVMFu2zAMvQ/YPwi6r3aytGuCOkWQIsOA&#10;oi3WDj0rshQbkEWNUuJkXz9KdpyuLXYYloMjiuQj+UTy6nrfGLZT6GuwBR+d5ZwpK6Gs7abgP55W&#10;ny4580HYUhiwquAH5fn1/OOHq9bN1BgqMKVCRiDWz1pX8CoEN8syLyvVCH8GTllSasBGBBJxk5Uo&#10;WkJvTDbO84usBSwdglTe0+1Np+TzhK+1kuFea68CMwWn3EL6Yvqu4zebX4nZBoWratmnIf4hi0bU&#10;loIOUDciCLbF+g1UU0sEDzqcSWgy0LqWKtVA1YzyV9U8VsKpVAuR491Ak/9/sPJu9+gekGhonZ95&#10;OsYq9hqb+E/5sX0i6zCQpfaBSbqcjj/n0+k5Z5J0o4vJ5eQi0Zmd3B368FVBw+Kh4EivkUgSu1sf&#10;KCSZHk1iNA+mLle1MUnAzXppkO0EvdxqdbPMj+h/mBkbjS1Etw4x3mSnYtIpHIyKdsZ+V5rVJaU/&#10;TpmkPlNDHCGlsmHUqSpRqi78eU6/2CqU8OCRpAQYkTXFH7B7gNjDb7E7mN4+uqrUpoNz/rfEOufB&#10;I0UGGwbnpraA7wEYqqqP3NkfSeqoiSyF/XpP3NBjRst4s4by8IAMoRsb7+Sqppe8FT48CKQ5oYmi&#10;2Q/39NEG2oJDf+KsAvz13n20p/YlLWctzV3B/c+tQMWZ+WapsaejySQOahIm51/GJOBLzfqlxm6b&#10;JVCDjGjLOJmO0T6Y41EjNM+0IhYxKqmElRS74DLgUViGbh/QkpFqsUhmNJxOhFv76GQEjzzHTn3a&#10;Pwt0fTsHmoQ7OM6omL3q6s42elpYbAPoOrX8idf+BWiwUyv1SyhujpdysjqtyvlvAAAA//8DAFBL&#10;AwQUAAYACAAAACEAlZUQ2eQAAAANAQAADwAAAGRycy9kb3ducmV2LnhtbEyPX0vDMBTF3wW/Q7iC&#10;b1vSWdatNh0iCIKgc/MPvmXNtSk2NzXJtvrtzZ707Rzu4dzfqVaj7dkBfegcScimAhhS43RHrYSX&#10;7d1kASxERVr1jlDCDwZY1ednlSq1O9IzHjaxZamEQqkkmBiHkvPQGLQqTN2AlG6fzlsVk/Ut114d&#10;U7nt+UyIObeqo/TBqAFvDTZfm72VsN7Ovz+61/cHatqnIfMFvt2bRykvL8aba2ARx/gXhhN+Qoc6&#10;Me3cnnRgvYRJludpTExqIXJgp8iVWBbAdkkVyxnwuuL/V9S/AAAA//8DAFBLAQItABQABgAIAAAA&#10;IQC2gziS/gAAAOEBAAATAAAAAAAAAAAAAAAAAAAAAABbQ29udGVudF9UeXBlc10ueG1sUEsBAi0A&#10;FAAGAAgAAAAhADj9If/WAAAAlAEAAAsAAAAAAAAAAAAAAAAALwEAAF9yZWxzLy5yZWxzUEsBAi0A&#10;FAAGAAgAAAAhAI0R2XyKAgAAcgUAAA4AAAAAAAAAAAAAAAAALgIAAGRycy9lMm9Eb2MueG1sUEsB&#10;Ai0AFAAGAAgAAAAhAJWVENnkAAAADQEAAA8AAAAAAAAAAAAAAAAA5AQAAGRycy9kb3ducmV2Lnht&#10;bFBLBQYAAAAABAAEAPMAAAD1BQAAAAA=&#10;" fillcolor="#ffdc00" stroked="f" strokeweight="1pt">
              <v:textbox>
                <w:txbxContent>
                  <w:p w14:paraId="7664B20F" w14:textId="77777777" w:rsidR="00330CFF" w:rsidRDefault="00330CFF" w:rsidP="00330CFF">
                    <w:pPr>
                      <w:jc w:val="right"/>
                    </w:pPr>
                  </w:p>
                  <w:p w14:paraId="100FE3F6" w14:textId="77777777" w:rsidR="00330CFF" w:rsidRDefault="00330CFF" w:rsidP="00330CFF">
                    <w:pPr>
                      <w:jc w:val="right"/>
                    </w:pPr>
                  </w:p>
                  <w:p w14:paraId="4CA9073E" w14:textId="77777777" w:rsidR="00330CFF" w:rsidRDefault="00330CFF" w:rsidP="00330CFF">
                    <w:pPr>
                      <w:jc w:val="right"/>
                    </w:pPr>
                  </w:p>
                  <w:p w14:paraId="0B87BC2E" w14:textId="77777777" w:rsidR="00330CFF" w:rsidRDefault="00330CFF" w:rsidP="00330CFF">
                    <w:pPr>
                      <w:jc w:val="right"/>
                    </w:pPr>
                  </w:p>
                  <w:p w14:paraId="714ADE57" w14:textId="77777777" w:rsidR="00330CFF" w:rsidRDefault="00330CFF" w:rsidP="00330CFF">
                    <w:pPr>
                      <w:jc w:val="right"/>
                    </w:pPr>
                  </w:p>
                  <w:p w14:paraId="6040A132" w14:textId="77777777" w:rsidR="00330CFF" w:rsidRDefault="00330CFF" w:rsidP="00330CFF">
                    <w:pPr>
                      <w:jc w:val="right"/>
                    </w:pPr>
                  </w:p>
                  <w:p w14:paraId="2A74E317" w14:textId="77777777" w:rsidR="00330CFF" w:rsidRDefault="00330CFF" w:rsidP="00330CFF">
                    <w:pPr>
                      <w:jc w:val="right"/>
                    </w:pPr>
                  </w:p>
                  <w:p w14:paraId="6138C0B8" w14:textId="77777777" w:rsidR="00330CFF" w:rsidRDefault="00330CFF" w:rsidP="00330CFF">
                    <w:pPr>
                      <w:jc w:val="right"/>
                    </w:pPr>
                  </w:p>
                  <w:p w14:paraId="59464B1A" w14:textId="77777777" w:rsidR="00330CFF" w:rsidRDefault="00330CFF" w:rsidP="00330CFF">
                    <w:pPr>
                      <w:jc w:val="right"/>
                    </w:pPr>
                  </w:p>
                  <w:p w14:paraId="78BC12BD" w14:textId="77777777" w:rsidR="00330CFF" w:rsidRDefault="00330CFF" w:rsidP="00330CFF">
                    <w:pPr>
                      <w:jc w:val="right"/>
                    </w:pPr>
                  </w:p>
                  <w:p w14:paraId="6227C4E2" w14:textId="77777777" w:rsidR="00330CFF" w:rsidRDefault="00330CFF" w:rsidP="00330CFF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  <w:r w:rsidRPr="00706ABD">
      <w:rPr>
        <w:noProof/>
      </w:rPr>
      <w:drawing>
        <wp:anchor distT="0" distB="0" distL="114300" distR="114300" simplePos="0" relativeHeight="251664384" behindDoc="0" locked="0" layoutInCell="1" allowOverlap="1" wp14:anchorId="4478EEE9" wp14:editId="741580EF">
          <wp:simplePos x="0" y="0"/>
          <wp:positionH relativeFrom="column">
            <wp:posOffset>4062095</wp:posOffset>
          </wp:positionH>
          <wp:positionV relativeFrom="paragraph">
            <wp:posOffset>-1524635</wp:posOffset>
          </wp:positionV>
          <wp:extent cx="4218305" cy="4544060"/>
          <wp:effectExtent l="14923" t="0" r="13017" b="101918"/>
          <wp:wrapNone/>
          <wp:docPr id="88757950" name="Picture 88757950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FEA"/>
    <w:multiLevelType w:val="hybridMultilevel"/>
    <w:tmpl w:val="0E5E9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F6C26"/>
    <w:multiLevelType w:val="hybridMultilevel"/>
    <w:tmpl w:val="0F048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64974"/>
    <w:multiLevelType w:val="hybridMultilevel"/>
    <w:tmpl w:val="CA18B0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B5054"/>
    <w:multiLevelType w:val="hybridMultilevel"/>
    <w:tmpl w:val="B986B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2567A"/>
    <w:multiLevelType w:val="hybridMultilevel"/>
    <w:tmpl w:val="2CEE2E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F1C79"/>
    <w:multiLevelType w:val="hybridMultilevel"/>
    <w:tmpl w:val="15721FB2"/>
    <w:lvl w:ilvl="0" w:tplc="BF14E44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F347E"/>
    <w:multiLevelType w:val="hybridMultilevel"/>
    <w:tmpl w:val="B32AEE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70C55"/>
    <w:multiLevelType w:val="hybridMultilevel"/>
    <w:tmpl w:val="89AC0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D4DCD"/>
    <w:multiLevelType w:val="hybridMultilevel"/>
    <w:tmpl w:val="BE8811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E5059"/>
    <w:multiLevelType w:val="hybridMultilevel"/>
    <w:tmpl w:val="B2526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856BA"/>
    <w:multiLevelType w:val="hybridMultilevel"/>
    <w:tmpl w:val="CCF46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0A4914"/>
    <w:multiLevelType w:val="hybridMultilevel"/>
    <w:tmpl w:val="CBC4D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C01ED"/>
    <w:multiLevelType w:val="hybridMultilevel"/>
    <w:tmpl w:val="F9D86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15A08"/>
    <w:multiLevelType w:val="hybridMultilevel"/>
    <w:tmpl w:val="780CC876"/>
    <w:lvl w:ilvl="0" w:tplc="8E922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3112E0"/>
    <w:multiLevelType w:val="hybridMultilevel"/>
    <w:tmpl w:val="21CA92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175028"/>
    <w:multiLevelType w:val="hybridMultilevel"/>
    <w:tmpl w:val="D0CA8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8E4A0F"/>
    <w:multiLevelType w:val="hybridMultilevel"/>
    <w:tmpl w:val="CF2EC1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D1309"/>
    <w:multiLevelType w:val="hybridMultilevel"/>
    <w:tmpl w:val="6D0CCF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C0745B"/>
    <w:multiLevelType w:val="hybridMultilevel"/>
    <w:tmpl w:val="23C0F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43799C"/>
    <w:multiLevelType w:val="hybridMultilevel"/>
    <w:tmpl w:val="D982F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D18FE"/>
    <w:multiLevelType w:val="hybridMultilevel"/>
    <w:tmpl w:val="E40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F16BC"/>
    <w:multiLevelType w:val="hybridMultilevel"/>
    <w:tmpl w:val="4D44B7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5342B"/>
    <w:multiLevelType w:val="hybridMultilevel"/>
    <w:tmpl w:val="32925B06"/>
    <w:lvl w:ilvl="0" w:tplc="8E922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0A7B0E"/>
    <w:multiLevelType w:val="hybridMultilevel"/>
    <w:tmpl w:val="2AD8F1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F409D"/>
    <w:multiLevelType w:val="hybridMultilevel"/>
    <w:tmpl w:val="2C7606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E14"/>
    <w:multiLevelType w:val="hybridMultilevel"/>
    <w:tmpl w:val="56347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C2DC9"/>
    <w:multiLevelType w:val="hybridMultilevel"/>
    <w:tmpl w:val="79F4E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77590"/>
    <w:multiLevelType w:val="hybridMultilevel"/>
    <w:tmpl w:val="E80C9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A93A69"/>
    <w:multiLevelType w:val="hybridMultilevel"/>
    <w:tmpl w:val="C63A1D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65EDC"/>
    <w:multiLevelType w:val="hybridMultilevel"/>
    <w:tmpl w:val="09DA3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250EFA"/>
    <w:multiLevelType w:val="hybridMultilevel"/>
    <w:tmpl w:val="5F165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0911DA"/>
    <w:multiLevelType w:val="hybridMultilevel"/>
    <w:tmpl w:val="102232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6B5966"/>
    <w:multiLevelType w:val="hybridMultilevel"/>
    <w:tmpl w:val="D0284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723"/>
    <w:multiLevelType w:val="hybridMultilevel"/>
    <w:tmpl w:val="0004E09C"/>
    <w:lvl w:ilvl="0" w:tplc="BF14E44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541BF7"/>
    <w:multiLevelType w:val="hybridMultilevel"/>
    <w:tmpl w:val="47E448C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5DB5B8E"/>
    <w:multiLevelType w:val="hybridMultilevel"/>
    <w:tmpl w:val="379E07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3E7CE4"/>
    <w:multiLevelType w:val="hybridMultilevel"/>
    <w:tmpl w:val="18D63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E60353"/>
    <w:multiLevelType w:val="hybridMultilevel"/>
    <w:tmpl w:val="1A4891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67221"/>
    <w:multiLevelType w:val="hybridMultilevel"/>
    <w:tmpl w:val="67CA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83B92"/>
    <w:multiLevelType w:val="hybridMultilevel"/>
    <w:tmpl w:val="051694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BD54BF"/>
    <w:multiLevelType w:val="hybridMultilevel"/>
    <w:tmpl w:val="F8266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1D4D95"/>
    <w:multiLevelType w:val="hybridMultilevel"/>
    <w:tmpl w:val="3EEE8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CA26C2"/>
    <w:multiLevelType w:val="hybridMultilevel"/>
    <w:tmpl w:val="8286AE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B384F"/>
    <w:multiLevelType w:val="hybridMultilevel"/>
    <w:tmpl w:val="6AF0FD82"/>
    <w:lvl w:ilvl="0" w:tplc="8E922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772304">
    <w:abstractNumId w:val="1"/>
  </w:num>
  <w:num w:numId="2" w16cid:durableId="1959481624">
    <w:abstractNumId w:val="32"/>
  </w:num>
  <w:num w:numId="3" w16cid:durableId="1508666861">
    <w:abstractNumId w:val="33"/>
  </w:num>
  <w:num w:numId="4" w16cid:durableId="381173362">
    <w:abstractNumId w:val="36"/>
  </w:num>
  <w:num w:numId="5" w16cid:durableId="1952584532">
    <w:abstractNumId w:val="21"/>
  </w:num>
  <w:num w:numId="6" w16cid:durableId="2076313480">
    <w:abstractNumId w:val="17"/>
  </w:num>
  <w:num w:numId="7" w16cid:durableId="98720264">
    <w:abstractNumId w:val="10"/>
  </w:num>
  <w:num w:numId="8" w16cid:durableId="1519661891">
    <w:abstractNumId w:val="28"/>
  </w:num>
  <w:num w:numId="9" w16cid:durableId="1483812871">
    <w:abstractNumId w:val="19"/>
  </w:num>
  <w:num w:numId="10" w16cid:durableId="1475412654">
    <w:abstractNumId w:val="39"/>
  </w:num>
  <w:num w:numId="11" w16cid:durableId="1931238475">
    <w:abstractNumId w:val="35"/>
  </w:num>
  <w:num w:numId="12" w16cid:durableId="1158304907">
    <w:abstractNumId w:val="9"/>
  </w:num>
  <w:num w:numId="13" w16cid:durableId="1153063990">
    <w:abstractNumId w:val="25"/>
  </w:num>
  <w:num w:numId="14" w16cid:durableId="1045715657">
    <w:abstractNumId w:val="13"/>
  </w:num>
  <w:num w:numId="15" w16cid:durableId="122044678">
    <w:abstractNumId w:val="22"/>
  </w:num>
  <w:num w:numId="16" w16cid:durableId="757948692">
    <w:abstractNumId w:val="4"/>
  </w:num>
  <w:num w:numId="17" w16cid:durableId="1149516610">
    <w:abstractNumId w:val="6"/>
  </w:num>
  <w:num w:numId="18" w16cid:durableId="1666742726">
    <w:abstractNumId w:val="34"/>
  </w:num>
  <w:num w:numId="19" w16cid:durableId="1990474736">
    <w:abstractNumId w:val="8"/>
  </w:num>
  <w:num w:numId="20" w16cid:durableId="783646566">
    <w:abstractNumId w:val="23"/>
  </w:num>
  <w:num w:numId="21" w16cid:durableId="2118981817">
    <w:abstractNumId w:val="15"/>
  </w:num>
  <w:num w:numId="22" w16cid:durableId="392120547">
    <w:abstractNumId w:val="42"/>
  </w:num>
  <w:num w:numId="23" w16cid:durableId="334118731">
    <w:abstractNumId w:val="26"/>
  </w:num>
  <w:num w:numId="24" w16cid:durableId="712926690">
    <w:abstractNumId w:val="24"/>
  </w:num>
  <w:num w:numId="25" w16cid:durableId="24864627">
    <w:abstractNumId w:val="38"/>
  </w:num>
  <w:num w:numId="26" w16cid:durableId="779691165">
    <w:abstractNumId w:val="11"/>
  </w:num>
  <w:num w:numId="27" w16cid:durableId="1328366433">
    <w:abstractNumId w:val="12"/>
  </w:num>
  <w:num w:numId="28" w16cid:durableId="5207192">
    <w:abstractNumId w:val="18"/>
  </w:num>
  <w:num w:numId="29" w16cid:durableId="250168304">
    <w:abstractNumId w:val="3"/>
  </w:num>
  <w:num w:numId="30" w16cid:durableId="1660621767">
    <w:abstractNumId w:val="31"/>
  </w:num>
  <w:num w:numId="31" w16cid:durableId="463697083">
    <w:abstractNumId w:val="5"/>
  </w:num>
  <w:num w:numId="32" w16cid:durableId="526450786">
    <w:abstractNumId w:val="27"/>
  </w:num>
  <w:num w:numId="33" w16cid:durableId="1081679670">
    <w:abstractNumId w:val="2"/>
  </w:num>
  <w:num w:numId="34" w16cid:durableId="1586068727">
    <w:abstractNumId w:val="30"/>
  </w:num>
  <w:num w:numId="35" w16cid:durableId="1590039476">
    <w:abstractNumId w:val="7"/>
  </w:num>
  <w:num w:numId="36" w16cid:durableId="1230462819">
    <w:abstractNumId w:val="16"/>
  </w:num>
  <w:num w:numId="37" w16cid:durableId="616369828">
    <w:abstractNumId w:val="37"/>
  </w:num>
  <w:num w:numId="38" w16cid:durableId="1605117146">
    <w:abstractNumId w:val="40"/>
  </w:num>
  <w:num w:numId="39" w16cid:durableId="1811054453">
    <w:abstractNumId w:val="41"/>
  </w:num>
  <w:num w:numId="40" w16cid:durableId="769282436">
    <w:abstractNumId w:val="0"/>
  </w:num>
  <w:num w:numId="41" w16cid:durableId="316225934">
    <w:abstractNumId w:val="20"/>
  </w:num>
  <w:num w:numId="42" w16cid:durableId="61874433">
    <w:abstractNumId w:val="29"/>
  </w:num>
  <w:num w:numId="43" w16cid:durableId="1092778903">
    <w:abstractNumId w:val="14"/>
  </w:num>
  <w:num w:numId="44" w16cid:durableId="1008210609">
    <w:abstractNumId w:val="4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jExMDc1M7Q0tjBU0lEKTi0uzszPAykwMq4FAGn/ixotAAAA"/>
  </w:docVars>
  <w:rsids>
    <w:rsidRoot w:val="0094272C"/>
    <w:rsid w:val="00001FEF"/>
    <w:rsid w:val="00002802"/>
    <w:rsid w:val="00002C14"/>
    <w:rsid w:val="00002ED8"/>
    <w:rsid w:val="00003B27"/>
    <w:rsid w:val="00004629"/>
    <w:rsid w:val="00004AC6"/>
    <w:rsid w:val="00007D06"/>
    <w:rsid w:val="00007E2A"/>
    <w:rsid w:val="00010249"/>
    <w:rsid w:val="00010727"/>
    <w:rsid w:val="000122AC"/>
    <w:rsid w:val="00015919"/>
    <w:rsid w:val="00017108"/>
    <w:rsid w:val="000176E4"/>
    <w:rsid w:val="00022EC3"/>
    <w:rsid w:val="000232DB"/>
    <w:rsid w:val="00026398"/>
    <w:rsid w:val="000277D7"/>
    <w:rsid w:val="00031120"/>
    <w:rsid w:val="00031D08"/>
    <w:rsid w:val="00031E6D"/>
    <w:rsid w:val="0003226F"/>
    <w:rsid w:val="000324D6"/>
    <w:rsid w:val="000332F1"/>
    <w:rsid w:val="000338C1"/>
    <w:rsid w:val="00035086"/>
    <w:rsid w:val="00035CD1"/>
    <w:rsid w:val="00036605"/>
    <w:rsid w:val="0003755F"/>
    <w:rsid w:val="00037C6F"/>
    <w:rsid w:val="00041975"/>
    <w:rsid w:val="00045813"/>
    <w:rsid w:val="0004660E"/>
    <w:rsid w:val="00050238"/>
    <w:rsid w:val="000520C0"/>
    <w:rsid w:val="00054B88"/>
    <w:rsid w:val="000554C2"/>
    <w:rsid w:val="00056463"/>
    <w:rsid w:val="000578DF"/>
    <w:rsid w:val="0006256E"/>
    <w:rsid w:val="00064C83"/>
    <w:rsid w:val="00067475"/>
    <w:rsid w:val="00070188"/>
    <w:rsid w:val="000744F1"/>
    <w:rsid w:val="00075CB0"/>
    <w:rsid w:val="000775F5"/>
    <w:rsid w:val="0007791A"/>
    <w:rsid w:val="00077954"/>
    <w:rsid w:val="00080004"/>
    <w:rsid w:val="000816B2"/>
    <w:rsid w:val="00082648"/>
    <w:rsid w:val="00083A61"/>
    <w:rsid w:val="0008568C"/>
    <w:rsid w:val="00087C5F"/>
    <w:rsid w:val="00090D9D"/>
    <w:rsid w:val="00091419"/>
    <w:rsid w:val="00092DE3"/>
    <w:rsid w:val="00093880"/>
    <w:rsid w:val="000960E9"/>
    <w:rsid w:val="000962B4"/>
    <w:rsid w:val="000A1A71"/>
    <w:rsid w:val="000A1F44"/>
    <w:rsid w:val="000A2638"/>
    <w:rsid w:val="000A4334"/>
    <w:rsid w:val="000A468C"/>
    <w:rsid w:val="000A6D99"/>
    <w:rsid w:val="000B157B"/>
    <w:rsid w:val="000B1C32"/>
    <w:rsid w:val="000B29EF"/>
    <w:rsid w:val="000B2D47"/>
    <w:rsid w:val="000C00A4"/>
    <w:rsid w:val="000C2019"/>
    <w:rsid w:val="000C39F4"/>
    <w:rsid w:val="000C3ED2"/>
    <w:rsid w:val="000C47E8"/>
    <w:rsid w:val="000C527C"/>
    <w:rsid w:val="000C567C"/>
    <w:rsid w:val="000C79B6"/>
    <w:rsid w:val="000D2A7A"/>
    <w:rsid w:val="000D2C94"/>
    <w:rsid w:val="000D40EA"/>
    <w:rsid w:val="000D4404"/>
    <w:rsid w:val="000D4BD4"/>
    <w:rsid w:val="000D679D"/>
    <w:rsid w:val="000E5FE7"/>
    <w:rsid w:val="000E6CBA"/>
    <w:rsid w:val="000E768C"/>
    <w:rsid w:val="000F2C32"/>
    <w:rsid w:val="000F2E5D"/>
    <w:rsid w:val="000F7AFA"/>
    <w:rsid w:val="001019CF"/>
    <w:rsid w:val="00104BE8"/>
    <w:rsid w:val="0010642A"/>
    <w:rsid w:val="00106F7B"/>
    <w:rsid w:val="001074ED"/>
    <w:rsid w:val="001074F9"/>
    <w:rsid w:val="00107FE7"/>
    <w:rsid w:val="00113C85"/>
    <w:rsid w:val="00115B14"/>
    <w:rsid w:val="001173D1"/>
    <w:rsid w:val="00120EF4"/>
    <w:rsid w:val="00125AC6"/>
    <w:rsid w:val="0013174F"/>
    <w:rsid w:val="001345EE"/>
    <w:rsid w:val="0013479A"/>
    <w:rsid w:val="0013603B"/>
    <w:rsid w:val="001362C8"/>
    <w:rsid w:val="00140EEB"/>
    <w:rsid w:val="0014309F"/>
    <w:rsid w:val="001431E8"/>
    <w:rsid w:val="0014592F"/>
    <w:rsid w:val="00150C2F"/>
    <w:rsid w:val="00151D01"/>
    <w:rsid w:val="00151D38"/>
    <w:rsid w:val="0015289A"/>
    <w:rsid w:val="00154CB5"/>
    <w:rsid w:val="001555B5"/>
    <w:rsid w:val="0015591D"/>
    <w:rsid w:val="00160446"/>
    <w:rsid w:val="00161EFE"/>
    <w:rsid w:val="00163A37"/>
    <w:rsid w:val="00164A21"/>
    <w:rsid w:val="001662DE"/>
    <w:rsid w:val="00166EDF"/>
    <w:rsid w:val="001723D8"/>
    <w:rsid w:val="00176905"/>
    <w:rsid w:val="00177F22"/>
    <w:rsid w:val="001807FA"/>
    <w:rsid w:val="00182FEE"/>
    <w:rsid w:val="00185AE2"/>
    <w:rsid w:val="00186524"/>
    <w:rsid w:val="0019097C"/>
    <w:rsid w:val="00191130"/>
    <w:rsid w:val="00192545"/>
    <w:rsid w:val="00194805"/>
    <w:rsid w:val="0019613D"/>
    <w:rsid w:val="00197363"/>
    <w:rsid w:val="001A10BC"/>
    <w:rsid w:val="001A2C0C"/>
    <w:rsid w:val="001A3FBD"/>
    <w:rsid w:val="001B2EDE"/>
    <w:rsid w:val="001B3340"/>
    <w:rsid w:val="001B4A5E"/>
    <w:rsid w:val="001B4C70"/>
    <w:rsid w:val="001B4C77"/>
    <w:rsid w:val="001B4EB8"/>
    <w:rsid w:val="001B58FE"/>
    <w:rsid w:val="001C0CA9"/>
    <w:rsid w:val="001C1B9A"/>
    <w:rsid w:val="001C5D5B"/>
    <w:rsid w:val="001C6453"/>
    <w:rsid w:val="001C69B8"/>
    <w:rsid w:val="001C6E2F"/>
    <w:rsid w:val="001C6F11"/>
    <w:rsid w:val="001D0D6B"/>
    <w:rsid w:val="001D15C8"/>
    <w:rsid w:val="001D1E3F"/>
    <w:rsid w:val="001D4B06"/>
    <w:rsid w:val="001D5E23"/>
    <w:rsid w:val="001D65F5"/>
    <w:rsid w:val="001D6CE8"/>
    <w:rsid w:val="001D7873"/>
    <w:rsid w:val="001E1297"/>
    <w:rsid w:val="001E14F6"/>
    <w:rsid w:val="001E164D"/>
    <w:rsid w:val="001E3C20"/>
    <w:rsid w:val="001E4AB7"/>
    <w:rsid w:val="001E6B4B"/>
    <w:rsid w:val="001F2C2B"/>
    <w:rsid w:val="002002AC"/>
    <w:rsid w:val="00200E69"/>
    <w:rsid w:val="00204A1D"/>
    <w:rsid w:val="002053CD"/>
    <w:rsid w:val="002058AA"/>
    <w:rsid w:val="00206FF3"/>
    <w:rsid w:val="00207610"/>
    <w:rsid w:val="00207F6A"/>
    <w:rsid w:val="00212131"/>
    <w:rsid w:val="0021510F"/>
    <w:rsid w:val="00215C1F"/>
    <w:rsid w:val="00220EC8"/>
    <w:rsid w:val="00220F5E"/>
    <w:rsid w:val="00222353"/>
    <w:rsid w:val="002237A7"/>
    <w:rsid w:val="0022745A"/>
    <w:rsid w:val="00227563"/>
    <w:rsid w:val="00231495"/>
    <w:rsid w:val="00233319"/>
    <w:rsid w:val="002347CF"/>
    <w:rsid w:val="00234CBF"/>
    <w:rsid w:val="00241419"/>
    <w:rsid w:val="002427B9"/>
    <w:rsid w:val="00244885"/>
    <w:rsid w:val="00246692"/>
    <w:rsid w:val="0025174F"/>
    <w:rsid w:val="00252778"/>
    <w:rsid w:val="002532A3"/>
    <w:rsid w:val="00253F84"/>
    <w:rsid w:val="002544AC"/>
    <w:rsid w:val="00256F32"/>
    <w:rsid w:val="002578D7"/>
    <w:rsid w:val="00262222"/>
    <w:rsid w:val="00262B0F"/>
    <w:rsid w:val="00263B71"/>
    <w:rsid w:val="0026403F"/>
    <w:rsid w:val="00264AA9"/>
    <w:rsid w:val="002669F9"/>
    <w:rsid w:val="002704E1"/>
    <w:rsid w:val="002722AC"/>
    <w:rsid w:val="002729F0"/>
    <w:rsid w:val="002749EC"/>
    <w:rsid w:val="00276910"/>
    <w:rsid w:val="00283564"/>
    <w:rsid w:val="0028672B"/>
    <w:rsid w:val="00286F52"/>
    <w:rsid w:val="00290229"/>
    <w:rsid w:val="00290F54"/>
    <w:rsid w:val="002977C4"/>
    <w:rsid w:val="002A1034"/>
    <w:rsid w:val="002A383B"/>
    <w:rsid w:val="002A4F17"/>
    <w:rsid w:val="002A758B"/>
    <w:rsid w:val="002A7B6E"/>
    <w:rsid w:val="002B05FF"/>
    <w:rsid w:val="002B2060"/>
    <w:rsid w:val="002B4D56"/>
    <w:rsid w:val="002B7DF6"/>
    <w:rsid w:val="002C0355"/>
    <w:rsid w:val="002C0615"/>
    <w:rsid w:val="002C0F68"/>
    <w:rsid w:val="002C11B7"/>
    <w:rsid w:val="002C1CEB"/>
    <w:rsid w:val="002C3E62"/>
    <w:rsid w:val="002C4956"/>
    <w:rsid w:val="002C61BA"/>
    <w:rsid w:val="002C72AE"/>
    <w:rsid w:val="002D37E5"/>
    <w:rsid w:val="002D4F1E"/>
    <w:rsid w:val="002D6005"/>
    <w:rsid w:val="002D688E"/>
    <w:rsid w:val="002D6FE9"/>
    <w:rsid w:val="002D7C64"/>
    <w:rsid w:val="002E10DF"/>
    <w:rsid w:val="002E4C7B"/>
    <w:rsid w:val="002E519E"/>
    <w:rsid w:val="002E52E5"/>
    <w:rsid w:val="002E76A2"/>
    <w:rsid w:val="002F3C52"/>
    <w:rsid w:val="002F51A8"/>
    <w:rsid w:val="002F6E47"/>
    <w:rsid w:val="002F6F5B"/>
    <w:rsid w:val="002F7380"/>
    <w:rsid w:val="002F77F4"/>
    <w:rsid w:val="003027F1"/>
    <w:rsid w:val="003060AA"/>
    <w:rsid w:val="0031057A"/>
    <w:rsid w:val="0031132A"/>
    <w:rsid w:val="00312362"/>
    <w:rsid w:val="00312705"/>
    <w:rsid w:val="00313011"/>
    <w:rsid w:val="003133D3"/>
    <w:rsid w:val="003142F8"/>
    <w:rsid w:val="003168F2"/>
    <w:rsid w:val="003234F0"/>
    <w:rsid w:val="00324A39"/>
    <w:rsid w:val="00324B5F"/>
    <w:rsid w:val="003260FD"/>
    <w:rsid w:val="003273D1"/>
    <w:rsid w:val="00330CFF"/>
    <w:rsid w:val="003315BC"/>
    <w:rsid w:val="003315CF"/>
    <w:rsid w:val="00333574"/>
    <w:rsid w:val="00333ED3"/>
    <w:rsid w:val="003341A5"/>
    <w:rsid w:val="003361C2"/>
    <w:rsid w:val="00337C7A"/>
    <w:rsid w:val="003416CA"/>
    <w:rsid w:val="003419BD"/>
    <w:rsid w:val="00341A0C"/>
    <w:rsid w:val="003438A5"/>
    <w:rsid w:val="00343B12"/>
    <w:rsid w:val="00344C68"/>
    <w:rsid w:val="00345EA4"/>
    <w:rsid w:val="00350CBB"/>
    <w:rsid w:val="00351216"/>
    <w:rsid w:val="003512FC"/>
    <w:rsid w:val="003516E2"/>
    <w:rsid w:val="00352DF2"/>
    <w:rsid w:val="003550A5"/>
    <w:rsid w:val="00355943"/>
    <w:rsid w:val="003561CD"/>
    <w:rsid w:val="003565B2"/>
    <w:rsid w:val="003572E9"/>
    <w:rsid w:val="003639D5"/>
    <w:rsid w:val="0036598A"/>
    <w:rsid w:val="003717F2"/>
    <w:rsid w:val="00371DA1"/>
    <w:rsid w:val="00373FFC"/>
    <w:rsid w:val="00375814"/>
    <w:rsid w:val="0037699B"/>
    <w:rsid w:val="003774B1"/>
    <w:rsid w:val="00377737"/>
    <w:rsid w:val="00380845"/>
    <w:rsid w:val="00381558"/>
    <w:rsid w:val="00386383"/>
    <w:rsid w:val="003869FA"/>
    <w:rsid w:val="00387E21"/>
    <w:rsid w:val="00390256"/>
    <w:rsid w:val="00392704"/>
    <w:rsid w:val="00392DE3"/>
    <w:rsid w:val="00393263"/>
    <w:rsid w:val="003935FC"/>
    <w:rsid w:val="00397E6E"/>
    <w:rsid w:val="003A2B22"/>
    <w:rsid w:val="003A506D"/>
    <w:rsid w:val="003A5726"/>
    <w:rsid w:val="003A7583"/>
    <w:rsid w:val="003B17B2"/>
    <w:rsid w:val="003B1FA5"/>
    <w:rsid w:val="003B2813"/>
    <w:rsid w:val="003B29D9"/>
    <w:rsid w:val="003B5C3C"/>
    <w:rsid w:val="003B6DC3"/>
    <w:rsid w:val="003B71C4"/>
    <w:rsid w:val="003C2C1A"/>
    <w:rsid w:val="003C2D66"/>
    <w:rsid w:val="003C52F0"/>
    <w:rsid w:val="003C5DF3"/>
    <w:rsid w:val="003C7CA9"/>
    <w:rsid w:val="003D081B"/>
    <w:rsid w:val="003D204F"/>
    <w:rsid w:val="003D4A86"/>
    <w:rsid w:val="003D664C"/>
    <w:rsid w:val="003D79AF"/>
    <w:rsid w:val="003E0141"/>
    <w:rsid w:val="003E2A3A"/>
    <w:rsid w:val="003E36F9"/>
    <w:rsid w:val="003E391D"/>
    <w:rsid w:val="003E691A"/>
    <w:rsid w:val="003F0066"/>
    <w:rsid w:val="003F0208"/>
    <w:rsid w:val="003F558F"/>
    <w:rsid w:val="003F7613"/>
    <w:rsid w:val="003F7FAB"/>
    <w:rsid w:val="00401179"/>
    <w:rsid w:val="00401335"/>
    <w:rsid w:val="004017ED"/>
    <w:rsid w:val="004019C5"/>
    <w:rsid w:val="00402520"/>
    <w:rsid w:val="00402CCD"/>
    <w:rsid w:val="0040304A"/>
    <w:rsid w:val="00404DB5"/>
    <w:rsid w:val="00407EB9"/>
    <w:rsid w:val="00412119"/>
    <w:rsid w:val="00412B34"/>
    <w:rsid w:val="00414A61"/>
    <w:rsid w:val="00416836"/>
    <w:rsid w:val="00416D15"/>
    <w:rsid w:val="00417DE1"/>
    <w:rsid w:val="004211E3"/>
    <w:rsid w:val="004218B5"/>
    <w:rsid w:val="00424811"/>
    <w:rsid w:val="0042548D"/>
    <w:rsid w:val="00425A7E"/>
    <w:rsid w:val="00426439"/>
    <w:rsid w:val="00426711"/>
    <w:rsid w:val="0043185E"/>
    <w:rsid w:val="00435447"/>
    <w:rsid w:val="004375B5"/>
    <w:rsid w:val="00437DE0"/>
    <w:rsid w:val="00440767"/>
    <w:rsid w:val="0044366E"/>
    <w:rsid w:val="00444D82"/>
    <w:rsid w:val="004528DD"/>
    <w:rsid w:val="004534FC"/>
    <w:rsid w:val="00455394"/>
    <w:rsid w:val="00456238"/>
    <w:rsid w:val="0045696A"/>
    <w:rsid w:val="00457089"/>
    <w:rsid w:val="004600F7"/>
    <w:rsid w:val="00461400"/>
    <w:rsid w:val="0046399B"/>
    <w:rsid w:val="00463B6F"/>
    <w:rsid w:val="00471383"/>
    <w:rsid w:val="00472189"/>
    <w:rsid w:val="00474D3D"/>
    <w:rsid w:val="00474F50"/>
    <w:rsid w:val="004754F3"/>
    <w:rsid w:val="004769DB"/>
    <w:rsid w:val="004806C2"/>
    <w:rsid w:val="0048402F"/>
    <w:rsid w:val="00487416"/>
    <w:rsid w:val="004901D4"/>
    <w:rsid w:val="00490FF4"/>
    <w:rsid w:val="004918F8"/>
    <w:rsid w:val="004931F3"/>
    <w:rsid w:val="0049418F"/>
    <w:rsid w:val="00495571"/>
    <w:rsid w:val="0049579D"/>
    <w:rsid w:val="00496763"/>
    <w:rsid w:val="0049727C"/>
    <w:rsid w:val="004A2270"/>
    <w:rsid w:val="004A2AEB"/>
    <w:rsid w:val="004A429A"/>
    <w:rsid w:val="004A4985"/>
    <w:rsid w:val="004A5026"/>
    <w:rsid w:val="004A5983"/>
    <w:rsid w:val="004B336F"/>
    <w:rsid w:val="004B5098"/>
    <w:rsid w:val="004B6810"/>
    <w:rsid w:val="004C07B9"/>
    <w:rsid w:val="004C1819"/>
    <w:rsid w:val="004C2C10"/>
    <w:rsid w:val="004C2D2E"/>
    <w:rsid w:val="004C692D"/>
    <w:rsid w:val="004D06F6"/>
    <w:rsid w:val="004D1648"/>
    <w:rsid w:val="004D24F3"/>
    <w:rsid w:val="004D2A61"/>
    <w:rsid w:val="004D2D89"/>
    <w:rsid w:val="004D47CD"/>
    <w:rsid w:val="004D6616"/>
    <w:rsid w:val="004D6763"/>
    <w:rsid w:val="004E0F7B"/>
    <w:rsid w:val="004E1F59"/>
    <w:rsid w:val="004E1FB0"/>
    <w:rsid w:val="004E7F9A"/>
    <w:rsid w:val="004F1154"/>
    <w:rsid w:val="004F1B6A"/>
    <w:rsid w:val="004F30A2"/>
    <w:rsid w:val="004F319C"/>
    <w:rsid w:val="004F60C5"/>
    <w:rsid w:val="004F6F0A"/>
    <w:rsid w:val="004F71E7"/>
    <w:rsid w:val="004F7B41"/>
    <w:rsid w:val="00501817"/>
    <w:rsid w:val="005019C1"/>
    <w:rsid w:val="00504781"/>
    <w:rsid w:val="00507713"/>
    <w:rsid w:val="005104EA"/>
    <w:rsid w:val="00515C64"/>
    <w:rsid w:val="00520102"/>
    <w:rsid w:val="00520170"/>
    <w:rsid w:val="005204FF"/>
    <w:rsid w:val="00523B12"/>
    <w:rsid w:val="005252B8"/>
    <w:rsid w:val="0052531C"/>
    <w:rsid w:val="005256E2"/>
    <w:rsid w:val="00531EAC"/>
    <w:rsid w:val="00533370"/>
    <w:rsid w:val="00533EB5"/>
    <w:rsid w:val="005347D3"/>
    <w:rsid w:val="00535542"/>
    <w:rsid w:val="00536B9E"/>
    <w:rsid w:val="00542687"/>
    <w:rsid w:val="005428D9"/>
    <w:rsid w:val="005429E5"/>
    <w:rsid w:val="00544F6A"/>
    <w:rsid w:val="005524CA"/>
    <w:rsid w:val="00554A66"/>
    <w:rsid w:val="00555DBE"/>
    <w:rsid w:val="00556777"/>
    <w:rsid w:val="00556FC2"/>
    <w:rsid w:val="005642E1"/>
    <w:rsid w:val="00564502"/>
    <w:rsid w:val="00566A3E"/>
    <w:rsid w:val="00566A53"/>
    <w:rsid w:val="00574F3C"/>
    <w:rsid w:val="00576492"/>
    <w:rsid w:val="005809E3"/>
    <w:rsid w:val="00580A19"/>
    <w:rsid w:val="00581BF3"/>
    <w:rsid w:val="00581FB7"/>
    <w:rsid w:val="005843BD"/>
    <w:rsid w:val="0059107D"/>
    <w:rsid w:val="00591BF5"/>
    <w:rsid w:val="0059268F"/>
    <w:rsid w:val="00592B24"/>
    <w:rsid w:val="00593119"/>
    <w:rsid w:val="0059428F"/>
    <w:rsid w:val="0059776E"/>
    <w:rsid w:val="00597F05"/>
    <w:rsid w:val="005A1DEA"/>
    <w:rsid w:val="005A2674"/>
    <w:rsid w:val="005A2742"/>
    <w:rsid w:val="005A3292"/>
    <w:rsid w:val="005A7570"/>
    <w:rsid w:val="005B01FF"/>
    <w:rsid w:val="005B4282"/>
    <w:rsid w:val="005B4F61"/>
    <w:rsid w:val="005B5363"/>
    <w:rsid w:val="005B6CDA"/>
    <w:rsid w:val="005C02C1"/>
    <w:rsid w:val="005C0478"/>
    <w:rsid w:val="005C0D19"/>
    <w:rsid w:val="005C0FF3"/>
    <w:rsid w:val="005C224A"/>
    <w:rsid w:val="005C6C04"/>
    <w:rsid w:val="005C70D3"/>
    <w:rsid w:val="005C7A21"/>
    <w:rsid w:val="005C7DA9"/>
    <w:rsid w:val="005D1DF1"/>
    <w:rsid w:val="005D2F51"/>
    <w:rsid w:val="005D37F3"/>
    <w:rsid w:val="005D4FD4"/>
    <w:rsid w:val="005D6ADA"/>
    <w:rsid w:val="005D6CED"/>
    <w:rsid w:val="005E00EA"/>
    <w:rsid w:val="005E0A93"/>
    <w:rsid w:val="005E18AE"/>
    <w:rsid w:val="005E66A3"/>
    <w:rsid w:val="005E7CF8"/>
    <w:rsid w:val="005F1A9F"/>
    <w:rsid w:val="005F2E6A"/>
    <w:rsid w:val="005F2FA1"/>
    <w:rsid w:val="005F47E9"/>
    <w:rsid w:val="005F4E47"/>
    <w:rsid w:val="005F5746"/>
    <w:rsid w:val="005F5C6A"/>
    <w:rsid w:val="005F5CAE"/>
    <w:rsid w:val="006018F9"/>
    <w:rsid w:val="00602345"/>
    <w:rsid w:val="00602D88"/>
    <w:rsid w:val="00604A3A"/>
    <w:rsid w:val="00605D52"/>
    <w:rsid w:val="00611EA5"/>
    <w:rsid w:val="006144CB"/>
    <w:rsid w:val="00614674"/>
    <w:rsid w:val="00620E5E"/>
    <w:rsid w:val="0062155E"/>
    <w:rsid w:val="00621998"/>
    <w:rsid w:val="00622B9C"/>
    <w:rsid w:val="006231AB"/>
    <w:rsid w:val="006264A4"/>
    <w:rsid w:val="006308C1"/>
    <w:rsid w:val="00630EC3"/>
    <w:rsid w:val="00633513"/>
    <w:rsid w:val="00634827"/>
    <w:rsid w:val="00636091"/>
    <w:rsid w:val="00636560"/>
    <w:rsid w:val="00636E5B"/>
    <w:rsid w:val="0063773D"/>
    <w:rsid w:val="0064236E"/>
    <w:rsid w:val="00643166"/>
    <w:rsid w:val="00643BD5"/>
    <w:rsid w:val="00643DC0"/>
    <w:rsid w:val="00646A0C"/>
    <w:rsid w:val="00646DC6"/>
    <w:rsid w:val="006500AC"/>
    <w:rsid w:val="006512BD"/>
    <w:rsid w:val="006519FF"/>
    <w:rsid w:val="00651F49"/>
    <w:rsid w:val="00653BE6"/>
    <w:rsid w:val="00654574"/>
    <w:rsid w:val="00655493"/>
    <w:rsid w:val="00656EA2"/>
    <w:rsid w:val="00657FF9"/>
    <w:rsid w:val="006607F6"/>
    <w:rsid w:val="00663EDA"/>
    <w:rsid w:val="0066564B"/>
    <w:rsid w:val="00666219"/>
    <w:rsid w:val="006747DA"/>
    <w:rsid w:val="006749C9"/>
    <w:rsid w:val="00676B3C"/>
    <w:rsid w:val="0067714F"/>
    <w:rsid w:val="00680956"/>
    <w:rsid w:val="0068182A"/>
    <w:rsid w:val="00681BBC"/>
    <w:rsid w:val="00686CC5"/>
    <w:rsid w:val="00691688"/>
    <w:rsid w:val="00692229"/>
    <w:rsid w:val="006951F6"/>
    <w:rsid w:val="00695854"/>
    <w:rsid w:val="00697986"/>
    <w:rsid w:val="006A4886"/>
    <w:rsid w:val="006A48D0"/>
    <w:rsid w:val="006A4EB9"/>
    <w:rsid w:val="006A66FF"/>
    <w:rsid w:val="006B27C2"/>
    <w:rsid w:val="006B6E30"/>
    <w:rsid w:val="006B7111"/>
    <w:rsid w:val="006B7345"/>
    <w:rsid w:val="006C03CB"/>
    <w:rsid w:val="006C0662"/>
    <w:rsid w:val="006C1CEC"/>
    <w:rsid w:val="006C32B3"/>
    <w:rsid w:val="006C4405"/>
    <w:rsid w:val="006C48C0"/>
    <w:rsid w:val="006C555A"/>
    <w:rsid w:val="006C5915"/>
    <w:rsid w:val="006C66CB"/>
    <w:rsid w:val="006C6848"/>
    <w:rsid w:val="006D0F97"/>
    <w:rsid w:val="006D236B"/>
    <w:rsid w:val="006D295D"/>
    <w:rsid w:val="006D4BB9"/>
    <w:rsid w:val="006D5358"/>
    <w:rsid w:val="006E2740"/>
    <w:rsid w:val="006E36FE"/>
    <w:rsid w:val="006E3E3A"/>
    <w:rsid w:val="006E52A0"/>
    <w:rsid w:val="006F0151"/>
    <w:rsid w:val="006F6ED8"/>
    <w:rsid w:val="006F7F0C"/>
    <w:rsid w:val="00700A7F"/>
    <w:rsid w:val="00701E03"/>
    <w:rsid w:val="00705095"/>
    <w:rsid w:val="00706AF9"/>
    <w:rsid w:val="007101A4"/>
    <w:rsid w:val="00710ADF"/>
    <w:rsid w:val="007132C1"/>
    <w:rsid w:val="0071396D"/>
    <w:rsid w:val="00720B28"/>
    <w:rsid w:val="00720B42"/>
    <w:rsid w:val="00721987"/>
    <w:rsid w:val="00721B96"/>
    <w:rsid w:val="007257CA"/>
    <w:rsid w:val="007268F2"/>
    <w:rsid w:val="00732B13"/>
    <w:rsid w:val="00734644"/>
    <w:rsid w:val="00734F71"/>
    <w:rsid w:val="00735F52"/>
    <w:rsid w:val="007400EC"/>
    <w:rsid w:val="00746588"/>
    <w:rsid w:val="007466C7"/>
    <w:rsid w:val="00750B2A"/>
    <w:rsid w:val="00750DB4"/>
    <w:rsid w:val="00752540"/>
    <w:rsid w:val="00752918"/>
    <w:rsid w:val="0075537E"/>
    <w:rsid w:val="00755D8E"/>
    <w:rsid w:val="007568B1"/>
    <w:rsid w:val="00756F8E"/>
    <w:rsid w:val="0076242F"/>
    <w:rsid w:val="00762D77"/>
    <w:rsid w:val="007635DF"/>
    <w:rsid w:val="007660FA"/>
    <w:rsid w:val="0077020B"/>
    <w:rsid w:val="007721D3"/>
    <w:rsid w:val="00773A83"/>
    <w:rsid w:val="007808DE"/>
    <w:rsid w:val="007815E2"/>
    <w:rsid w:val="00781C20"/>
    <w:rsid w:val="007824CC"/>
    <w:rsid w:val="00783477"/>
    <w:rsid w:val="00783519"/>
    <w:rsid w:val="007865EF"/>
    <w:rsid w:val="007907F8"/>
    <w:rsid w:val="00790E55"/>
    <w:rsid w:val="00790F49"/>
    <w:rsid w:val="0079398A"/>
    <w:rsid w:val="00793C6D"/>
    <w:rsid w:val="007968A9"/>
    <w:rsid w:val="007971C8"/>
    <w:rsid w:val="007A0AC8"/>
    <w:rsid w:val="007A1EE5"/>
    <w:rsid w:val="007A2281"/>
    <w:rsid w:val="007A2C23"/>
    <w:rsid w:val="007A2C8A"/>
    <w:rsid w:val="007A31E7"/>
    <w:rsid w:val="007A3880"/>
    <w:rsid w:val="007B19FE"/>
    <w:rsid w:val="007B2305"/>
    <w:rsid w:val="007B49A3"/>
    <w:rsid w:val="007B5E8E"/>
    <w:rsid w:val="007B73E2"/>
    <w:rsid w:val="007B7FCA"/>
    <w:rsid w:val="007C0780"/>
    <w:rsid w:val="007C7DA7"/>
    <w:rsid w:val="007D28B9"/>
    <w:rsid w:val="007D4CA4"/>
    <w:rsid w:val="007D53CF"/>
    <w:rsid w:val="007D57DC"/>
    <w:rsid w:val="007D5F60"/>
    <w:rsid w:val="007D7A2B"/>
    <w:rsid w:val="007E18D8"/>
    <w:rsid w:val="007E5D58"/>
    <w:rsid w:val="007F0344"/>
    <w:rsid w:val="007F1229"/>
    <w:rsid w:val="007F135B"/>
    <w:rsid w:val="007F1BB7"/>
    <w:rsid w:val="007F4A16"/>
    <w:rsid w:val="007F55BD"/>
    <w:rsid w:val="007F6CE0"/>
    <w:rsid w:val="008008C2"/>
    <w:rsid w:val="0080262E"/>
    <w:rsid w:val="0080303B"/>
    <w:rsid w:val="008041BD"/>
    <w:rsid w:val="00806043"/>
    <w:rsid w:val="00806232"/>
    <w:rsid w:val="008063AC"/>
    <w:rsid w:val="008067FA"/>
    <w:rsid w:val="00806C75"/>
    <w:rsid w:val="00807716"/>
    <w:rsid w:val="00807E01"/>
    <w:rsid w:val="00810034"/>
    <w:rsid w:val="00811811"/>
    <w:rsid w:val="00817001"/>
    <w:rsid w:val="00822BFF"/>
    <w:rsid w:val="00824D51"/>
    <w:rsid w:val="0082777C"/>
    <w:rsid w:val="00831CA8"/>
    <w:rsid w:val="008330AC"/>
    <w:rsid w:val="008331CA"/>
    <w:rsid w:val="00837308"/>
    <w:rsid w:val="0083780C"/>
    <w:rsid w:val="0084059B"/>
    <w:rsid w:val="00840D4E"/>
    <w:rsid w:val="00841559"/>
    <w:rsid w:val="008417D1"/>
    <w:rsid w:val="00842D28"/>
    <w:rsid w:val="008447D2"/>
    <w:rsid w:val="00845057"/>
    <w:rsid w:val="00846CEA"/>
    <w:rsid w:val="00847E21"/>
    <w:rsid w:val="00847E7F"/>
    <w:rsid w:val="0085078A"/>
    <w:rsid w:val="008527CB"/>
    <w:rsid w:val="008539F6"/>
    <w:rsid w:val="00853E68"/>
    <w:rsid w:val="00854A39"/>
    <w:rsid w:val="00862910"/>
    <w:rsid w:val="00863809"/>
    <w:rsid w:val="008672BD"/>
    <w:rsid w:val="008672C6"/>
    <w:rsid w:val="00867395"/>
    <w:rsid w:val="008674B3"/>
    <w:rsid w:val="0086767A"/>
    <w:rsid w:val="00867CD4"/>
    <w:rsid w:val="00872917"/>
    <w:rsid w:val="00873DAE"/>
    <w:rsid w:val="00874FA3"/>
    <w:rsid w:val="00875A02"/>
    <w:rsid w:val="0087719C"/>
    <w:rsid w:val="00882D25"/>
    <w:rsid w:val="008838E8"/>
    <w:rsid w:val="00883B5C"/>
    <w:rsid w:val="00887EFF"/>
    <w:rsid w:val="00891E81"/>
    <w:rsid w:val="008A088F"/>
    <w:rsid w:val="008A1318"/>
    <w:rsid w:val="008A22B4"/>
    <w:rsid w:val="008A2B15"/>
    <w:rsid w:val="008A3BF5"/>
    <w:rsid w:val="008A4766"/>
    <w:rsid w:val="008A6250"/>
    <w:rsid w:val="008B0D97"/>
    <w:rsid w:val="008B10DC"/>
    <w:rsid w:val="008B17C2"/>
    <w:rsid w:val="008B1F98"/>
    <w:rsid w:val="008B225A"/>
    <w:rsid w:val="008B2CD0"/>
    <w:rsid w:val="008B45E3"/>
    <w:rsid w:val="008B71DA"/>
    <w:rsid w:val="008C0606"/>
    <w:rsid w:val="008C2454"/>
    <w:rsid w:val="008C54B9"/>
    <w:rsid w:val="008C6A47"/>
    <w:rsid w:val="008C724F"/>
    <w:rsid w:val="008D1D12"/>
    <w:rsid w:val="008D4C5E"/>
    <w:rsid w:val="008D5DDF"/>
    <w:rsid w:val="008D7B69"/>
    <w:rsid w:val="008D7BE1"/>
    <w:rsid w:val="008E25B0"/>
    <w:rsid w:val="008E4DDB"/>
    <w:rsid w:val="008E62B6"/>
    <w:rsid w:val="008E6B11"/>
    <w:rsid w:val="008E7696"/>
    <w:rsid w:val="008F02C7"/>
    <w:rsid w:val="008F17E5"/>
    <w:rsid w:val="008F2225"/>
    <w:rsid w:val="008F5AF6"/>
    <w:rsid w:val="008F6793"/>
    <w:rsid w:val="00900741"/>
    <w:rsid w:val="00900884"/>
    <w:rsid w:val="009015AC"/>
    <w:rsid w:val="0090206B"/>
    <w:rsid w:val="0090624B"/>
    <w:rsid w:val="00906B41"/>
    <w:rsid w:val="00907E6F"/>
    <w:rsid w:val="00910029"/>
    <w:rsid w:val="00911DA2"/>
    <w:rsid w:val="0091342D"/>
    <w:rsid w:val="00915D50"/>
    <w:rsid w:val="009169E4"/>
    <w:rsid w:val="00917E2E"/>
    <w:rsid w:val="009208D8"/>
    <w:rsid w:val="00920CFB"/>
    <w:rsid w:val="00925709"/>
    <w:rsid w:val="00925EF2"/>
    <w:rsid w:val="009262BC"/>
    <w:rsid w:val="00927ABB"/>
    <w:rsid w:val="00930676"/>
    <w:rsid w:val="00931935"/>
    <w:rsid w:val="00932797"/>
    <w:rsid w:val="00934AB5"/>
    <w:rsid w:val="009352C7"/>
    <w:rsid w:val="009361D5"/>
    <w:rsid w:val="00941B3E"/>
    <w:rsid w:val="0094272C"/>
    <w:rsid w:val="00942C00"/>
    <w:rsid w:val="009432B9"/>
    <w:rsid w:val="009437AA"/>
    <w:rsid w:val="00943A8B"/>
    <w:rsid w:val="00944902"/>
    <w:rsid w:val="00946AB7"/>
    <w:rsid w:val="00946B35"/>
    <w:rsid w:val="0095127B"/>
    <w:rsid w:val="009521D2"/>
    <w:rsid w:val="0095396E"/>
    <w:rsid w:val="00953AA9"/>
    <w:rsid w:val="00961DA9"/>
    <w:rsid w:val="00962C63"/>
    <w:rsid w:val="00965B37"/>
    <w:rsid w:val="00967C49"/>
    <w:rsid w:val="00970818"/>
    <w:rsid w:val="00971EE3"/>
    <w:rsid w:val="0097237A"/>
    <w:rsid w:val="00972916"/>
    <w:rsid w:val="00973465"/>
    <w:rsid w:val="009803BE"/>
    <w:rsid w:val="00984576"/>
    <w:rsid w:val="009872BD"/>
    <w:rsid w:val="0099015D"/>
    <w:rsid w:val="00990A1B"/>
    <w:rsid w:val="00990CB3"/>
    <w:rsid w:val="0099170E"/>
    <w:rsid w:val="009934ED"/>
    <w:rsid w:val="00993B25"/>
    <w:rsid w:val="0099765E"/>
    <w:rsid w:val="009A7FB9"/>
    <w:rsid w:val="009B0ABD"/>
    <w:rsid w:val="009B100A"/>
    <w:rsid w:val="009B5DC0"/>
    <w:rsid w:val="009C1D00"/>
    <w:rsid w:val="009C2C9C"/>
    <w:rsid w:val="009C2CCA"/>
    <w:rsid w:val="009C335B"/>
    <w:rsid w:val="009C506A"/>
    <w:rsid w:val="009C52AC"/>
    <w:rsid w:val="009C6814"/>
    <w:rsid w:val="009C7410"/>
    <w:rsid w:val="009D0FC8"/>
    <w:rsid w:val="009D1246"/>
    <w:rsid w:val="009D2AD0"/>
    <w:rsid w:val="009D34F5"/>
    <w:rsid w:val="009D365A"/>
    <w:rsid w:val="009D37F4"/>
    <w:rsid w:val="009D466F"/>
    <w:rsid w:val="009D62F7"/>
    <w:rsid w:val="009D7673"/>
    <w:rsid w:val="009E0F98"/>
    <w:rsid w:val="009E118F"/>
    <w:rsid w:val="009E13C5"/>
    <w:rsid w:val="009E4B1B"/>
    <w:rsid w:val="009F0464"/>
    <w:rsid w:val="009F081C"/>
    <w:rsid w:val="009F1E63"/>
    <w:rsid w:val="009F2592"/>
    <w:rsid w:val="009F2ADB"/>
    <w:rsid w:val="009F2B93"/>
    <w:rsid w:val="009F57B5"/>
    <w:rsid w:val="009F5FC0"/>
    <w:rsid w:val="009F768B"/>
    <w:rsid w:val="00A00718"/>
    <w:rsid w:val="00A00A12"/>
    <w:rsid w:val="00A01DC1"/>
    <w:rsid w:val="00A020CA"/>
    <w:rsid w:val="00A021D8"/>
    <w:rsid w:val="00A02621"/>
    <w:rsid w:val="00A03E27"/>
    <w:rsid w:val="00A05C28"/>
    <w:rsid w:val="00A11A26"/>
    <w:rsid w:val="00A11F41"/>
    <w:rsid w:val="00A132E4"/>
    <w:rsid w:val="00A16007"/>
    <w:rsid w:val="00A16658"/>
    <w:rsid w:val="00A24D57"/>
    <w:rsid w:val="00A25051"/>
    <w:rsid w:val="00A251B4"/>
    <w:rsid w:val="00A26500"/>
    <w:rsid w:val="00A26BEC"/>
    <w:rsid w:val="00A27640"/>
    <w:rsid w:val="00A27DE8"/>
    <w:rsid w:val="00A3089A"/>
    <w:rsid w:val="00A31506"/>
    <w:rsid w:val="00A3337D"/>
    <w:rsid w:val="00A33FAD"/>
    <w:rsid w:val="00A34A8E"/>
    <w:rsid w:val="00A35192"/>
    <w:rsid w:val="00A35D15"/>
    <w:rsid w:val="00A424BC"/>
    <w:rsid w:val="00A44CFD"/>
    <w:rsid w:val="00A4529D"/>
    <w:rsid w:val="00A456DA"/>
    <w:rsid w:val="00A4587B"/>
    <w:rsid w:val="00A47712"/>
    <w:rsid w:val="00A50B4A"/>
    <w:rsid w:val="00A52C68"/>
    <w:rsid w:val="00A55A77"/>
    <w:rsid w:val="00A5660B"/>
    <w:rsid w:val="00A5706E"/>
    <w:rsid w:val="00A604C9"/>
    <w:rsid w:val="00A61BBC"/>
    <w:rsid w:val="00A65DE9"/>
    <w:rsid w:val="00A70AEB"/>
    <w:rsid w:val="00A740A1"/>
    <w:rsid w:val="00A77CA0"/>
    <w:rsid w:val="00A77E97"/>
    <w:rsid w:val="00A82E99"/>
    <w:rsid w:val="00A83D3A"/>
    <w:rsid w:val="00A86CBA"/>
    <w:rsid w:val="00A9047C"/>
    <w:rsid w:val="00A908CA"/>
    <w:rsid w:val="00A97197"/>
    <w:rsid w:val="00A97A44"/>
    <w:rsid w:val="00A97AA9"/>
    <w:rsid w:val="00AA0780"/>
    <w:rsid w:val="00AA118E"/>
    <w:rsid w:val="00AA1C73"/>
    <w:rsid w:val="00AA2265"/>
    <w:rsid w:val="00AA26A8"/>
    <w:rsid w:val="00AA4CCC"/>
    <w:rsid w:val="00AA5035"/>
    <w:rsid w:val="00AA63EE"/>
    <w:rsid w:val="00AA7200"/>
    <w:rsid w:val="00AA72CC"/>
    <w:rsid w:val="00AB01BA"/>
    <w:rsid w:val="00AB29F6"/>
    <w:rsid w:val="00AB333A"/>
    <w:rsid w:val="00AB6457"/>
    <w:rsid w:val="00AC037D"/>
    <w:rsid w:val="00AC18DF"/>
    <w:rsid w:val="00AC19DF"/>
    <w:rsid w:val="00AC32B7"/>
    <w:rsid w:val="00AC3BBA"/>
    <w:rsid w:val="00AC5508"/>
    <w:rsid w:val="00AC67E9"/>
    <w:rsid w:val="00AD067A"/>
    <w:rsid w:val="00AD1AEB"/>
    <w:rsid w:val="00AD1B22"/>
    <w:rsid w:val="00AD2200"/>
    <w:rsid w:val="00AD2279"/>
    <w:rsid w:val="00AD2DC8"/>
    <w:rsid w:val="00AD4AE1"/>
    <w:rsid w:val="00AD529E"/>
    <w:rsid w:val="00AD649D"/>
    <w:rsid w:val="00AE23AB"/>
    <w:rsid w:val="00AE3578"/>
    <w:rsid w:val="00AE7A91"/>
    <w:rsid w:val="00AE7D5C"/>
    <w:rsid w:val="00AF02F2"/>
    <w:rsid w:val="00AF0A03"/>
    <w:rsid w:val="00AF3A9B"/>
    <w:rsid w:val="00AF4061"/>
    <w:rsid w:val="00AF46D3"/>
    <w:rsid w:val="00AF5A58"/>
    <w:rsid w:val="00B01924"/>
    <w:rsid w:val="00B02672"/>
    <w:rsid w:val="00B0377E"/>
    <w:rsid w:val="00B04CF8"/>
    <w:rsid w:val="00B07817"/>
    <w:rsid w:val="00B12074"/>
    <w:rsid w:val="00B1231A"/>
    <w:rsid w:val="00B12A45"/>
    <w:rsid w:val="00B130F6"/>
    <w:rsid w:val="00B14640"/>
    <w:rsid w:val="00B21982"/>
    <w:rsid w:val="00B21D89"/>
    <w:rsid w:val="00B22BD8"/>
    <w:rsid w:val="00B249D8"/>
    <w:rsid w:val="00B252FB"/>
    <w:rsid w:val="00B2713B"/>
    <w:rsid w:val="00B32EE0"/>
    <w:rsid w:val="00B34E64"/>
    <w:rsid w:val="00B360DA"/>
    <w:rsid w:val="00B447E8"/>
    <w:rsid w:val="00B52462"/>
    <w:rsid w:val="00B54529"/>
    <w:rsid w:val="00B569A7"/>
    <w:rsid w:val="00B5776C"/>
    <w:rsid w:val="00B6281A"/>
    <w:rsid w:val="00B642F6"/>
    <w:rsid w:val="00B67100"/>
    <w:rsid w:val="00B67183"/>
    <w:rsid w:val="00B71320"/>
    <w:rsid w:val="00B7136E"/>
    <w:rsid w:val="00B733ED"/>
    <w:rsid w:val="00B738A3"/>
    <w:rsid w:val="00B750CB"/>
    <w:rsid w:val="00B7553B"/>
    <w:rsid w:val="00B809D2"/>
    <w:rsid w:val="00B863CC"/>
    <w:rsid w:val="00B9206E"/>
    <w:rsid w:val="00B93902"/>
    <w:rsid w:val="00B95DA8"/>
    <w:rsid w:val="00B974A5"/>
    <w:rsid w:val="00BA0F07"/>
    <w:rsid w:val="00BA3EEC"/>
    <w:rsid w:val="00BA5B69"/>
    <w:rsid w:val="00BA73D7"/>
    <w:rsid w:val="00BA7D5D"/>
    <w:rsid w:val="00BB0F20"/>
    <w:rsid w:val="00BB0FB1"/>
    <w:rsid w:val="00BB0FC4"/>
    <w:rsid w:val="00BB1AE2"/>
    <w:rsid w:val="00BB1D1F"/>
    <w:rsid w:val="00BB38B7"/>
    <w:rsid w:val="00BB58ED"/>
    <w:rsid w:val="00BB6C23"/>
    <w:rsid w:val="00BB7A96"/>
    <w:rsid w:val="00BC1C45"/>
    <w:rsid w:val="00BC66A9"/>
    <w:rsid w:val="00BC7836"/>
    <w:rsid w:val="00BD0AD9"/>
    <w:rsid w:val="00BD0C88"/>
    <w:rsid w:val="00BD18C5"/>
    <w:rsid w:val="00BD3F13"/>
    <w:rsid w:val="00BD5036"/>
    <w:rsid w:val="00BD7583"/>
    <w:rsid w:val="00BE0ED1"/>
    <w:rsid w:val="00BE2BC2"/>
    <w:rsid w:val="00BE5B53"/>
    <w:rsid w:val="00BE7EA5"/>
    <w:rsid w:val="00BF1B34"/>
    <w:rsid w:val="00BF22C8"/>
    <w:rsid w:val="00BF2B1F"/>
    <w:rsid w:val="00BF3F1D"/>
    <w:rsid w:val="00BF4228"/>
    <w:rsid w:val="00BF5CCC"/>
    <w:rsid w:val="00BF722F"/>
    <w:rsid w:val="00C02338"/>
    <w:rsid w:val="00C049CB"/>
    <w:rsid w:val="00C05A2A"/>
    <w:rsid w:val="00C10CFE"/>
    <w:rsid w:val="00C10DC9"/>
    <w:rsid w:val="00C128BB"/>
    <w:rsid w:val="00C12B36"/>
    <w:rsid w:val="00C149C2"/>
    <w:rsid w:val="00C15C42"/>
    <w:rsid w:val="00C1638B"/>
    <w:rsid w:val="00C16858"/>
    <w:rsid w:val="00C17F2E"/>
    <w:rsid w:val="00C2267C"/>
    <w:rsid w:val="00C234D4"/>
    <w:rsid w:val="00C25FAF"/>
    <w:rsid w:val="00C27EE5"/>
    <w:rsid w:val="00C30322"/>
    <w:rsid w:val="00C31774"/>
    <w:rsid w:val="00C33C06"/>
    <w:rsid w:val="00C33CEE"/>
    <w:rsid w:val="00C35EF2"/>
    <w:rsid w:val="00C36A44"/>
    <w:rsid w:val="00C37739"/>
    <w:rsid w:val="00C40144"/>
    <w:rsid w:val="00C4092A"/>
    <w:rsid w:val="00C42585"/>
    <w:rsid w:val="00C432B8"/>
    <w:rsid w:val="00C435E2"/>
    <w:rsid w:val="00C44677"/>
    <w:rsid w:val="00C454A9"/>
    <w:rsid w:val="00C45C16"/>
    <w:rsid w:val="00C5037A"/>
    <w:rsid w:val="00C504D7"/>
    <w:rsid w:val="00C530F5"/>
    <w:rsid w:val="00C53412"/>
    <w:rsid w:val="00C55CD3"/>
    <w:rsid w:val="00C60FC4"/>
    <w:rsid w:val="00C62016"/>
    <w:rsid w:val="00C6492E"/>
    <w:rsid w:val="00C67ED3"/>
    <w:rsid w:val="00C71B26"/>
    <w:rsid w:val="00C71BD3"/>
    <w:rsid w:val="00C71ECB"/>
    <w:rsid w:val="00C7456E"/>
    <w:rsid w:val="00C74F22"/>
    <w:rsid w:val="00C76118"/>
    <w:rsid w:val="00C76D9C"/>
    <w:rsid w:val="00C801CB"/>
    <w:rsid w:val="00C83172"/>
    <w:rsid w:val="00C8393F"/>
    <w:rsid w:val="00C85D02"/>
    <w:rsid w:val="00C87A0F"/>
    <w:rsid w:val="00C91193"/>
    <w:rsid w:val="00C91780"/>
    <w:rsid w:val="00C91E5C"/>
    <w:rsid w:val="00C9246E"/>
    <w:rsid w:val="00C925AB"/>
    <w:rsid w:val="00C9375B"/>
    <w:rsid w:val="00C9405B"/>
    <w:rsid w:val="00CA3FA5"/>
    <w:rsid w:val="00CA5040"/>
    <w:rsid w:val="00CA5E55"/>
    <w:rsid w:val="00CA737C"/>
    <w:rsid w:val="00CB16CF"/>
    <w:rsid w:val="00CB17C3"/>
    <w:rsid w:val="00CB3D2D"/>
    <w:rsid w:val="00CB44B8"/>
    <w:rsid w:val="00CB4536"/>
    <w:rsid w:val="00CB4683"/>
    <w:rsid w:val="00CB6BD7"/>
    <w:rsid w:val="00CB7515"/>
    <w:rsid w:val="00CC0EC0"/>
    <w:rsid w:val="00CC339F"/>
    <w:rsid w:val="00CC5A0C"/>
    <w:rsid w:val="00CC6A68"/>
    <w:rsid w:val="00CD03F1"/>
    <w:rsid w:val="00CD1D2F"/>
    <w:rsid w:val="00CD2FD6"/>
    <w:rsid w:val="00CD36B4"/>
    <w:rsid w:val="00CD3C3A"/>
    <w:rsid w:val="00CD3EB5"/>
    <w:rsid w:val="00CD5392"/>
    <w:rsid w:val="00CD60D8"/>
    <w:rsid w:val="00CD6BB6"/>
    <w:rsid w:val="00CD7222"/>
    <w:rsid w:val="00CE0B59"/>
    <w:rsid w:val="00CE27BD"/>
    <w:rsid w:val="00CE402F"/>
    <w:rsid w:val="00CE6787"/>
    <w:rsid w:val="00CF4BF4"/>
    <w:rsid w:val="00CF622C"/>
    <w:rsid w:val="00CF70F2"/>
    <w:rsid w:val="00CF72ED"/>
    <w:rsid w:val="00CF7CB1"/>
    <w:rsid w:val="00D01F86"/>
    <w:rsid w:val="00D02A67"/>
    <w:rsid w:val="00D0370F"/>
    <w:rsid w:val="00D0596F"/>
    <w:rsid w:val="00D102E7"/>
    <w:rsid w:val="00D10312"/>
    <w:rsid w:val="00D10675"/>
    <w:rsid w:val="00D111E4"/>
    <w:rsid w:val="00D16991"/>
    <w:rsid w:val="00D171ED"/>
    <w:rsid w:val="00D17630"/>
    <w:rsid w:val="00D2060D"/>
    <w:rsid w:val="00D25968"/>
    <w:rsid w:val="00D271EB"/>
    <w:rsid w:val="00D317AA"/>
    <w:rsid w:val="00D32751"/>
    <w:rsid w:val="00D3444C"/>
    <w:rsid w:val="00D3513E"/>
    <w:rsid w:val="00D35C1D"/>
    <w:rsid w:val="00D36BF9"/>
    <w:rsid w:val="00D37A24"/>
    <w:rsid w:val="00D41AC1"/>
    <w:rsid w:val="00D42EEA"/>
    <w:rsid w:val="00D43C12"/>
    <w:rsid w:val="00D45258"/>
    <w:rsid w:val="00D45E75"/>
    <w:rsid w:val="00D47E64"/>
    <w:rsid w:val="00D506DE"/>
    <w:rsid w:val="00D51B19"/>
    <w:rsid w:val="00D5442B"/>
    <w:rsid w:val="00D5710C"/>
    <w:rsid w:val="00D57DBC"/>
    <w:rsid w:val="00D6007F"/>
    <w:rsid w:val="00D642EA"/>
    <w:rsid w:val="00D65990"/>
    <w:rsid w:val="00D65F38"/>
    <w:rsid w:val="00D679B4"/>
    <w:rsid w:val="00D84EB8"/>
    <w:rsid w:val="00D8516B"/>
    <w:rsid w:val="00D87382"/>
    <w:rsid w:val="00DA3A39"/>
    <w:rsid w:val="00DA464C"/>
    <w:rsid w:val="00DA7F8F"/>
    <w:rsid w:val="00DB2207"/>
    <w:rsid w:val="00DB4577"/>
    <w:rsid w:val="00DB50D7"/>
    <w:rsid w:val="00DB59AC"/>
    <w:rsid w:val="00DB6E32"/>
    <w:rsid w:val="00DC1D7F"/>
    <w:rsid w:val="00DC2EC1"/>
    <w:rsid w:val="00DC343B"/>
    <w:rsid w:val="00DC575A"/>
    <w:rsid w:val="00DC5D4E"/>
    <w:rsid w:val="00DC6DEE"/>
    <w:rsid w:val="00DD0033"/>
    <w:rsid w:val="00DD1FCF"/>
    <w:rsid w:val="00DD4E79"/>
    <w:rsid w:val="00DD6E1C"/>
    <w:rsid w:val="00DE0238"/>
    <w:rsid w:val="00DE15AE"/>
    <w:rsid w:val="00DE21B9"/>
    <w:rsid w:val="00DE3DF2"/>
    <w:rsid w:val="00DE42BE"/>
    <w:rsid w:val="00DE4A14"/>
    <w:rsid w:val="00DE6348"/>
    <w:rsid w:val="00DF1EF9"/>
    <w:rsid w:val="00DF330F"/>
    <w:rsid w:val="00DF3833"/>
    <w:rsid w:val="00DF6340"/>
    <w:rsid w:val="00E00453"/>
    <w:rsid w:val="00E009F0"/>
    <w:rsid w:val="00E02217"/>
    <w:rsid w:val="00E05400"/>
    <w:rsid w:val="00E12E4A"/>
    <w:rsid w:val="00E169CA"/>
    <w:rsid w:val="00E20E32"/>
    <w:rsid w:val="00E2432E"/>
    <w:rsid w:val="00E272C3"/>
    <w:rsid w:val="00E31F0E"/>
    <w:rsid w:val="00E32AB9"/>
    <w:rsid w:val="00E333B7"/>
    <w:rsid w:val="00E33EE1"/>
    <w:rsid w:val="00E34615"/>
    <w:rsid w:val="00E36899"/>
    <w:rsid w:val="00E371B7"/>
    <w:rsid w:val="00E40F9B"/>
    <w:rsid w:val="00E419B9"/>
    <w:rsid w:val="00E454FF"/>
    <w:rsid w:val="00E478EF"/>
    <w:rsid w:val="00E50B72"/>
    <w:rsid w:val="00E52A6B"/>
    <w:rsid w:val="00E570A1"/>
    <w:rsid w:val="00E64326"/>
    <w:rsid w:val="00E64F24"/>
    <w:rsid w:val="00E65F17"/>
    <w:rsid w:val="00E663D1"/>
    <w:rsid w:val="00E703CD"/>
    <w:rsid w:val="00E70544"/>
    <w:rsid w:val="00E722AB"/>
    <w:rsid w:val="00E73422"/>
    <w:rsid w:val="00E73ABD"/>
    <w:rsid w:val="00E73AF3"/>
    <w:rsid w:val="00E755F5"/>
    <w:rsid w:val="00E76A0C"/>
    <w:rsid w:val="00E76A4A"/>
    <w:rsid w:val="00E91D99"/>
    <w:rsid w:val="00E92D7A"/>
    <w:rsid w:val="00E92E39"/>
    <w:rsid w:val="00E92F3A"/>
    <w:rsid w:val="00E94411"/>
    <w:rsid w:val="00E96831"/>
    <w:rsid w:val="00EA3AEE"/>
    <w:rsid w:val="00EA3FC5"/>
    <w:rsid w:val="00EA52B3"/>
    <w:rsid w:val="00EA606F"/>
    <w:rsid w:val="00EA76EE"/>
    <w:rsid w:val="00EB33AA"/>
    <w:rsid w:val="00EB5D7C"/>
    <w:rsid w:val="00EB71AD"/>
    <w:rsid w:val="00EC2667"/>
    <w:rsid w:val="00EC36F8"/>
    <w:rsid w:val="00EC4F17"/>
    <w:rsid w:val="00EC5AE5"/>
    <w:rsid w:val="00ED06D0"/>
    <w:rsid w:val="00ED1952"/>
    <w:rsid w:val="00ED3470"/>
    <w:rsid w:val="00ED4378"/>
    <w:rsid w:val="00ED4883"/>
    <w:rsid w:val="00EE0BE3"/>
    <w:rsid w:val="00EE285B"/>
    <w:rsid w:val="00EF21E8"/>
    <w:rsid w:val="00EF77BA"/>
    <w:rsid w:val="00F01636"/>
    <w:rsid w:val="00F02F06"/>
    <w:rsid w:val="00F03745"/>
    <w:rsid w:val="00F04DBD"/>
    <w:rsid w:val="00F04E7F"/>
    <w:rsid w:val="00F0735A"/>
    <w:rsid w:val="00F10522"/>
    <w:rsid w:val="00F107EA"/>
    <w:rsid w:val="00F122B2"/>
    <w:rsid w:val="00F14C67"/>
    <w:rsid w:val="00F14D99"/>
    <w:rsid w:val="00F164A9"/>
    <w:rsid w:val="00F209B5"/>
    <w:rsid w:val="00F2146D"/>
    <w:rsid w:val="00F2371D"/>
    <w:rsid w:val="00F2562D"/>
    <w:rsid w:val="00F2630D"/>
    <w:rsid w:val="00F30784"/>
    <w:rsid w:val="00F31132"/>
    <w:rsid w:val="00F31476"/>
    <w:rsid w:val="00F314E7"/>
    <w:rsid w:val="00F33404"/>
    <w:rsid w:val="00F35C18"/>
    <w:rsid w:val="00F36978"/>
    <w:rsid w:val="00F45038"/>
    <w:rsid w:val="00F452E3"/>
    <w:rsid w:val="00F46D4A"/>
    <w:rsid w:val="00F47457"/>
    <w:rsid w:val="00F501EA"/>
    <w:rsid w:val="00F51F12"/>
    <w:rsid w:val="00F51FE8"/>
    <w:rsid w:val="00F525A1"/>
    <w:rsid w:val="00F5696E"/>
    <w:rsid w:val="00F5729F"/>
    <w:rsid w:val="00F60CC9"/>
    <w:rsid w:val="00F65C8F"/>
    <w:rsid w:val="00F66D95"/>
    <w:rsid w:val="00F82DE9"/>
    <w:rsid w:val="00F82FC7"/>
    <w:rsid w:val="00F83CC0"/>
    <w:rsid w:val="00F8605D"/>
    <w:rsid w:val="00F941B0"/>
    <w:rsid w:val="00FA1052"/>
    <w:rsid w:val="00FA22E3"/>
    <w:rsid w:val="00FA5236"/>
    <w:rsid w:val="00FA55D2"/>
    <w:rsid w:val="00FA5DDF"/>
    <w:rsid w:val="00FA63AA"/>
    <w:rsid w:val="00FA70A9"/>
    <w:rsid w:val="00FB2848"/>
    <w:rsid w:val="00FB3DE7"/>
    <w:rsid w:val="00FB71CC"/>
    <w:rsid w:val="00FC12B0"/>
    <w:rsid w:val="00FC2338"/>
    <w:rsid w:val="00FC355C"/>
    <w:rsid w:val="00FC397D"/>
    <w:rsid w:val="00FC72D3"/>
    <w:rsid w:val="00FD04A5"/>
    <w:rsid w:val="00FD1A2D"/>
    <w:rsid w:val="00FD1C6A"/>
    <w:rsid w:val="00FD20B0"/>
    <w:rsid w:val="00FD5B38"/>
    <w:rsid w:val="00FD6F0E"/>
    <w:rsid w:val="00FE1631"/>
    <w:rsid w:val="00FE2616"/>
    <w:rsid w:val="00FE4F76"/>
    <w:rsid w:val="00FE5B79"/>
    <w:rsid w:val="00FE5C81"/>
    <w:rsid w:val="00FE5D10"/>
    <w:rsid w:val="00FE6BA3"/>
    <w:rsid w:val="00FE71E3"/>
    <w:rsid w:val="00FF0395"/>
    <w:rsid w:val="00FF1B2E"/>
    <w:rsid w:val="00FF1FB2"/>
    <w:rsid w:val="00FF2148"/>
    <w:rsid w:val="00FF2440"/>
    <w:rsid w:val="00FF2ECD"/>
    <w:rsid w:val="00FF43A8"/>
    <w:rsid w:val="00FF739B"/>
    <w:rsid w:val="09783C2D"/>
    <w:rsid w:val="0C758C42"/>
    <w:rsid w:val="0D1A1D61"/>
    <w:rsid w:val="1461CC0E"/>
    <w:rsid w:val="19EEBB15"/>
    <w:rsid w:val="19F48EDF"/>
    <w:rsid w:val="1E44A2A8"/>
    <w:rsid w:val="1E68E8C1"/>
    <w:rsid w:val="1F7BE973"/>
    <w:rsid w:val="200E35A5"/>
    <w:rsid w:val="25220613"/>
    <w:rsid w:val="25F815FE"/>
    <w:rsid w:val="27294C9F"/>
    <w:rsid w:val="30B70688"/>
    <w:rsid w:val="30F24A9D"/>
    <w:rsid w:val="3417F130"/>
    <w:rsid w:val="36DE676E"/>
    <w:rsid w:val="37BAF46C"/>
    <w:rsid w:val="3DD01C3E"/>
    <w:rsid w:val="433E2DC6"/>
    <w:rsid w:val="45DD0E61"/>
    <w:rsid w:val="471CCCE9"/>
    <w:rsid w:val="4E7148B0"/>
    <w:rsid w:val="4ECB0432"/>
    <w:rsid w:val="52579725"/>
    <w:rsid w:val="5C4BF972"/>
    <w:rsid w:val="5D0AB395"/>
    <w:rsid w:val="5EDBBE9C"/>
    <w:rsid w:val="63F25C2C"/>
    <w:rsid w:val="6AC61362"/>
    <w:rsid w:val="6AD947CC"/>
    <w:rsid w:val="71DD168D"/>
    <w:rsid w:val="7224E847"/>
    <w:rsid w:val="7311BC60"/>
    <w:rsid w:val="767212BA"/>
    <w:rsid w:val="780D730B"/>
    <w:rsid w:val="7963FE87"/>
    <w:rsid w:val="7E78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1882A"/>
  <w15:chartTrackingRefBased/>
  <w15:docId w15:val="{CAEC3E0E-8653-4D4C-953A-D9678411F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2C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72C"/>
  </w:style>
  <w:style w:type="paragraph" w:styleId="Footer">
    <w:name w:val="footer"/>
    <w:basedOn w:val="Normal"/>
    <w:link w:val="Foot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72C"/>
  </w:style>
  <w:style w:type="table" w:styleId="TableGrid">
    <w:name w:val="Table Grid"/>
    <w:basedOn w:val="TableNormal"/>
    <w:uiPriority w:val="39"/>
    <w:rsid w:val="00942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basedOn w:val="Normal"/>
    <w:link w:val="ListParagraphChar"/>
    <w:uiPriority w:val="34"/>
    <w:qFormat/>
    <w:rsid w:val="008A476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E2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2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2740"/>
    <w:rPr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E2740"/>
    <w:rPr>
      <w:color w:val="2B579A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B1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A4F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A4F1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A2C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F5696E"/>
    <w:rPr>
      <w:color w:val="954F72" w:themeColor="followedHyperlink"/>
      <w:u w:val="single"/>
    </w:r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8B225A"/>
  </w:style>
  <w:style w:type="character" w:customStyle="1" w:styleId="eop">
    <w:name w:val="eop"/>
    <w:basedOn w:val="DefaultParagraphFont"/>
    <w:rsid w:val="002F77F4"/>
  </w:style>
  <w:style w:type="paragraph" w:customStyle="1" w:styleId="paragraph">
    <w:name w:val="paragraph"/>
    <w:basedOn w:val="Normal"/>
    <w:rsid w:val="002F7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2F77F4"/>
  </w:style>
  <w:style w:type="paragraph" w:styleId="Revision">
    <w:name w:val="Revision"/>
    <w:hidden/>
    <w:uiPriority w:val="99"/>
    <w:semiHidden/>
    <w:rsid w:val="00A007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eader" Target="header1.xml"/><Relationship Id="rId47" Type="http://schemas.openxmlformats.org/officeDocument/2006/relationships/image" Target="media/image36.png"/><Relationship Id="rId50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7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eader" Target="header2.xm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1.xml"/><Relationship Id="rId48" Type="http://schemas.openxmlformats.org/officeDocument/2006/relationships/hyperlink" Target="http://www.3dn.unsw.edu.au/professionals_toolkit" TargetMode="Externa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3.png"/><Relationship Id="rId1" Type="http://schemas.openxmlformats.org/officeDocument/2006/relationships/image" Target="media/image3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3.png"/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46D9E9D042A41A7830D9BF5453509" ma:contentTypeVersion="18" ma:contentTypeDescription="Create a new document." ma:contentTypeScope="" ma:versionID="005d3ea270ff6803d1b24f12ceb3c14b">
  <xsd:schema xmlns:xsd="http://www.w3.org/2001/XMLSchema" xmlns:xs="http://www.w3.org/2001/XMLSchema" xmlns:p="http://schemas.microsoft.com/office/2006/metadata/properties" xmlns:ns2="b1e725b9-972f-4602-bc5f-460c2a0baf53" xmlns:ns3="45ce3101-67d1-4879-95f6-4554535da0fb" targetNamespace="http://schemas.microsoft.com/office/2006/metadata/properties" ma:root="true" ma:fieldsID="1f9d23f226a4bd1dea4945058b7d918a" ns2:_="" ns3:_="">
    <xsd:import namespace="b1e725b9-972f-4602-bc5f-460c2a0baf53"/>
    <xsd:import namespace="45ce3101-67d1-4879-95f6-4554535da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Aud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725b9-972f-4602-bc5f-460c2a0ba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Audit" ma:index="25" nillable="true" ma:displayName="Audit" ma:default="1" ma:description="Documents that have been audited." ma:format="Dropdown" ma:internalName="Audi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e3101-67d1-4879-95f6-4554535da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ef93954-4837-4514-b8ac-1a0af3561c81}" ma:internalName="TaxCatchAll" ma:showField="CatchAllData" ma:web="45ce3101-67d1-4879-95f6-4554535da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725b9-972f-4602-bc5f-460c2a0baf53">
      <Terms xmlns="http://schemas.microsoft.com/office/infopath/2007/PartnerControls"/>
    </lcf76f155ced4ddcb4097134ff3c332f>
    <TaxCatchAll xmlns="45ce3101-67d1-4879-95f6-4554535da0fb" xsi:nil="true"/>
    <Audit xmlns="b1e725b9-972f-4602-bc5f-460c2a0baf53">true</Audit>
  </documentManagement>
</p:properties>
</file>

<file path=customXml/itemProps1.xml><?xml version="1.0" encoding="utf-8"?>
<ds:datastoreItem xmlns:ds="http://schemas.openxmlformats.org/officeDocument/2006/customXml" ds:itemID="{7D6F2EC5-401B-4CE7-A0F9-A36F934FDA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9DFC6-5C38-4A64-A624-4925F6E76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725b9-972f-4602-bc5f-460c2a0baf53"/>
    <ds:schemaRef ds:uri="45ce3101-67d1-4879-95f6-4554535da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588FB-2B16-4BE8-87CC-906B61C1A1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A1DB84-F575-4D39-A66F-74C3386F7B0C}">
  <ds:schemaRefs>
    <ds:schemaRef ds:uri="http://purl.org/dc/elements/1.1/"/>
    <ds:schemaRef ds:uri="b1e725b9-972f-4602-bc5f-460c2a0baf53"/>
    <ds:schemaRef ds:uri="http://schemas.microsoft.com/office/2006/documentManagement/types"/>
    <ds:schemaRef ds:uri="45ce3101-67d1-4879-95f6-4554535da0fb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83</Words>
  <Characters>2759</Characters>
  <Application>Microsoft Office Word</Application>
  <DocSecurity>0</DocSecurity>
  <Lines>22</Lines>
  <Paragraphs>6</Paragraphs>
  <ScaleCrop>false</ScaleCrop>
  <Company>UNSW Sydney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Eagleson</dc:creator>
  <cp:keywords/>
  <dc:description/>
  <cp:lastModifiedBy>Christopher Madden</cp:lastModifiedBy>
  <cp:revision>3</cp:revision>
  <cp:lastPrinted>2022-06-11T10:50:00Z</cp:lastPrinted>
  <dcterms:created xsi:type="dcterms:W3CDTF">2023-08-11T03:34:00Z</dcterms:created>
  <dcterms:modified xsi:type="dcterms:W3CDTF">2023-08-15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746D9E9D042A41A7830D9BF5453509</vt:lpwstr>
  </property>
  <property fmtid="{D5CDD505-2E9C-101B-9397-08002B2CF9AE}" pid="3" name="MediaServiceImageTags">
    <vt:lpwstr/>
  </property>
</Properties>
</file>